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617CF" w14:textId="1E0D2406" w:rsidR="00462976" w:rsidRPr="004A736F" w:rsidRDefault="00E8056A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BEGIN</w:t>
      </w:r>
    </w:p>
    <w:p w14:paraId="63D3C408" w14:textId="1AB73E19" w:rsidR="008C6F41" w:rsidRPr="004A736F" w:rsidRDefault="008C6F41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From datetime import date, timedelta</w:t>
      </w:r>
    </w:p>
    <w:p w14:paraId="61001D89" w14:textId="0F30F280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DEFINE main_menu()</w:t>
      </w:r>
    </w:p>
    <w:p w14:paraId="7D76543B" w14:textId="1F58040F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date.today</w:t>
      </w:r>
    </w:p>
    <w:p w14:paraId="13F6C950" w14:textId="3757B85E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---Who are you?---</w:t>
      </w:r>
      <w:r w:rsidR="00AE4E67" w:rsidRPr="00AE4E67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D9CA625" w14:textId="5F0914CF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[1]Custome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056E992" w14:textId="68D6CBAD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AE4E67">
        <w:rPr>
          <w:rFonts w:ascii="Times New Roman" w:hAnsi="Times New Roman" w:cs="Times New Roman"/>
          <w:sz w:val="24"/>
          <w:szCs w:val="24"/>
        </w:rPr>
        <w:t>[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2]Admi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4B40CA2" w14:textId="3A02804B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AE4E67" w:rsidRPr="004A73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[3]Exi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A152590" w14:textId="0279FE0B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"Please enter your optio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FB01C45" w14:textId="1E7B5AD3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Read option</w:t>
      </w:r>
    </w:p>
    <w:p w14:paraId="44CD02E9" w14:textId="1053107D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B0CED8F" w:rsidRPr="004A736F">
        <w:rPr>
          <w:rFonts w:ascii="Times New Roman" w:eastAsia="Times New Roman" w:hAnsi="Times New Roman" w:cs="Times New Roman"/>
          <w:sz w:val="24"/>
          <w:szCs w:val="24"/>
        </w:rPr>
        <w:t>DO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W</w:t>
      </w:r>
      <w:r w:rsidR="0B5961B3" w:rsidRPr="004A736F">
        <w:rPr>
          <w:rFonts w:ascii="Times New Roman" w:eastAsia="Times New Roman" w:hAnsi="Times New Roman" w:cs="Times New Roman"/>
          <w:sz w:val="24"/>
          <w:szCs w:val="24"/>
        </w:rPr>
        <w:t>HILE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True</w:t>
      </w:r>
    </w:p>
    <w:p w14:paraId="26A31570" w14:textId="49AAE2DF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If option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1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2A6251E5" w:rsidRPr="004A73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38A052E" w:rsidRPr="004A736F">
        <w:rPr>
          <w:rFonts w:ascii="Times New Roman" w:eastAsia="Times New Roman" w:hAnsi="Times New Roman" w:cs="Times New Roman"/>
          <w:sz w:val="24"/>
          <w:szCs w:val="24"/>
        </w:rPr>
        <w:t>THEN</w:t>
      </w:r>
    </w:p>
    <w:p w14:paraId="63C306C2" w14:textId="74C3BDC4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AE4E67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ustomer_menu()</w:t>
      </w:r>
    </w:p>
    <w:p w14:paraId="220F842B" w14:textId="4F6D2F92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3F45766C" w:rsidRPr="004A736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reak</w:t>
      </w:r>
    </w:p>
    <w:p w14:paraId="060BABCE" w14:textId="00B54519" w:rsidR="3F45766C" w:rsidRPr="004A736F" w:rsidRDefault="3F45766C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ENDIF</w:t>
      </w:r>
    </w:p>
    <w:p w14:paraId="3476B25A" w14:textId="520792A7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If option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2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66AA9871" w:rsidRPr="004A73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449CDC6" w:rsidRPr="004A736F">
        <w:rPr>
          <w:rFonts w:ascii="Times New Roman" w:eastAsia="Times New Roman" w:hAnsi="Times New Roman" w:cs="Times New Roman"/>
          <w:sz w:val="24"/>
          <w:szCs w:val="24"/>
        </w:rPr>
        <w:t>THEN</w:t>
      </w:r>
    </w:p>
    <w:p w14:paraId="089BABF6" w14:textId="72FC3BC1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AE4E67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ogin_admin()</w:t>
      </w:r>
    </w:p>
    <w:p w14:paraId="2740665B" w14:textId="247FE182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255FDCEC" w:rsidRPr="004A736F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reak</w:t>
      </w:r>
    </w:p>
    <w:p w14:paraId="7763942A" w14:textId="78E8172A" w:rsidR="255FDCEC" w:rsidRPr="004A736F" w:rsidRDefault="255FDCEC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ENDIF</w:t>
      </w:r>
    </w:p>
    <w:p w14:paraId="38E032CA" w14:textId="0355EAAB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If option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3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A0272EA" w:rsidRPr="004A736F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7E536EA3" w:rsidRPr="004A736F">
        <w:rPr>
          <w:rFonts w:ascii="Times New Roman" w:eastAsia="Times New Roman" w:hAnsi="Times New Roman" w:cs="Times New Roman"/>
          <w:sz w:val="24"/>
          <w:szCs w:val="24"/>
        </w:rPr>
        <w:t>HEN</w:t>
      </w:r>
    </w:p>
    <w:p w14:paraId="6E5355A2" w14:textId="4B3C78E2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AE4E67">
        <w:rPr>
          <w:rFonts w:ascii="Times New Roman" w:eastAsia="Times New Roman" w:hAnsi="Times New Roman" w:cs="Times New Roman"/>
          <w:sz w:val="24"/>
          <w:szCs w:val="24"/>
        </w:rPr>
        <w:t>q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uit()</w:t>
      </w:r>
    </w:p>
    <w:p w14:paraId="67901D97" w14:textId="4F010F1B" w:rsidR="07A158BF" w:rsidRPr="004A736F" w:rsidRDefault="07A158B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ENDIF</w:t>
      </w:r>
    </w:p>
    <w:p w14:paraId="59DFF353" w14:textId="691F0C76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Else</w:t>
      </w:r>
    </w:p>
    <w:p w14:paraId="00AF907B" w14:textId="228792EC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Please enter your option</w:t>
      </w:r>
      <w:r w:rsidR="000162E5" w:rsidRPr="004A736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2C70C72" w14:textId="45C0AD51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        </w:t>
      </w:r>
      <w:r w:rsidR="000162E5" w:rsidRPr="004A736F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ead option</w:t>
      </w:r>
    </w:p>
    <w:p w14:paraId="77F48C5A" w14:textId="19BD3896" w:rsidR="21F033C1" w:rsidRPr="004A736F" w:rsidRDefault="21F033C1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ENDDO</w:t>
      </w:r>
    </w:p>
    <w:p w14:paraId="57D1B421" w14:textId="70F23D11" w:rsidR="1A8AEFAF" w:rsidRPr="004A736F" w:rsidRDefault="1A8AEFAF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END main_menu()</w:t>
      </w:r>
    </w:p>
    <w:p w14:paraId="3E13F986" w14:textId="7E4DB8E5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48FCB99" w14:textId="002F1B22" w:rsidR="39A1E3F4" w:rsidRPr="004A736F" w:rsidRDefault="39A1E3F4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lastRenderedPageBreak/>
        <w:t>DEFINE read_admin_data()</w:t>
      </w:r>
    </w:p>
    <w:p w14:paraId="5D0B8352" w14:textId="0C1ACC1D" w:rsidR="39A1E3F4" w:rsidRPr="004A736F" w:rsidRDefault="39A1E3F4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admin_data = open</w:t>
      </w:r>
      <w:r w:rsidR="00AE4E67">
        <w:rPr>
          <w:rFonts w:ascii="Times New Roman" w:eastAsia="Times New Roman" w:hAnsi="Times New Roman" w:cs="Times New Roman"/>
          <w:sz w:val="24"/>
          <w:szCs w:val="24"/>
        </w:rPr>
        <w:t>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admin.tx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BD56A6E" w14:textId="0014D012" w:rsidR="00645FE7" w:rsidRPr="004A736F" w:rsidRDefault="00645FE7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admin_data</w:t>
      </w:r>
    </w:p>
    <w:p w14:paraId="61909FB7" w14:textId="27C073D4" w:rsidR="39A1E3F4" w:rsidRPr="004A736F" w:rsidRDefault="009D2A9D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l</w:t>
      </w:r>
      <w:r w:rsidR="39A1E3F4" w:rsidRPr="004A736F">
        <w:rPr>
          <w:rFonts w:ascii="Times New Roman" w:eastAsia="Times New Roman" w:hAnsi="Times New Roman" w:cs="Times New Roman"/>
          <w:sz w:val="24"/>
          <w:szCs w:val="24"/>
        </w:rPr>
        <w:t>ines = admin_data.readlines()</w:t>
      </w:r>
    </w:p>
    <w:p w14:paraId="1C4F42C0" w14:textId="271B4C96" w:rsidR="006D48B2" w:rsidRPr="004A736F" w:rsidRDefault="006D48B2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lines</w:t>
      </w:r>
    </w:p>
    <w:p w14:paraId="6F8272AD" w14:textId="13437B8D" w:rsidR="39A1E3F4" w:rsidRPr="004A736F" w:rsidRDefault="39A1E3F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min_id = []</w:t>
      </w:r>
    </w:p>
    <w:p w14:paraId="09522C5A" w14:textId="1EE789D8" w:rsidR="39A1E3F4" w:rsidRPr="004A736F" w:rsidRDefault="39A1E3F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admin_pass = []</w:t>
      </w:r>
    </w:p>
    <w:p w14:paraId="3B62693F" w14:textId="7321C5E9" w:rsidR="39A1E3F4" w:rsidRPr="004A736F" w:rsidRDefault="39A1E3F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64C85D9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OP admin FROM lines[0] TO lines[-1] STEP 1</w:t>
      </w:r>
    </w:p>
    <w:p w14:paraId="30ACC798" w14:textId="160E5E77" w:rsidR="00C5623C" w:rsidRPr="004A736F" w:rsidRDefault="64C85D9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admin_list = admin.split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4BA0F23A" w14:textId="2843327D" w:rsidR="64C85D9A" w:rsidRPr="004A736F" w:rsidRDefault="64C85D9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admin_id.append(admin_list[0])</w:t>
      </w:r>
    </w:p>
    <w:p w14:paraId="125E9BB7" w14:textId="4D53053B" w:rsidR="64C85D9A" w:rsidRPr="004A736F" w:rsidRDefault="64C85D9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admin_pass.append(admin_list[1].replace("\n",""))</w:t>
      </w:r>
    </w:p>
    <w:p w14:paraId="5C59A472" w14:textId="185E62EC" w:rsidR="64C85D9A" w:rsidRPr="004A736F" w:rsidRDefault="64C85D9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NEXT admin</w:t>
      </w:r>
    </w:p>
    <w:p w14:paraId="2A3885AA" w14:textId="3281090E" w:rsidR="720124C5" w:rsidRPr="004A736F" w:rsidRDefault="720124C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LOOP</w:t>
      </w:r>
    </w:p>
    <w:p w14:paraId="3ACCF35C" w14:textId="044D91C8" w:rsidR="720124C5" w:rsidRPr="004A736F" w:rsidRDefault="720124C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return admin_id, admin_pass</w:t>
      </w:r>
    </w:p>
    <w:p w14:paraId="269EE36E" w14:textId="5A4ADD1E" w:rsidR="720124C5" w:rsidRPr="004A736F" w:rsidRDefault="720124C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read_admin_data()</w:t>
      </w:r>
    </w:p>
    <w:p w14:paraId="0E297406" w14:textId="6AEC1462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6E2E0884" w14:textId="10A8F627" w:rsidR="00A10398" w:rsidRPr="004A736F" w:rsidRDefault="008E5BA1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 xml:space="preserve">DEFINE </w:t>
      </w:r>
      <w:r w:rsidR="00684ADD" w:rsidRPr="004A736F">
        <w:rPr>
          <w:rFonts w:ascii="Times New Roman" w:hAnsi="Times New Roman" w:cs="Times New Roman"/>
          <w:sz w:val="24"/>
          <w:szCs w:val="24"/>
        </w:rPr>
        <w:t>read_history_data()</w:t>
      </w:r>
    </w:p>
    <w:p w14:paraId="1BAEFDFE" w14:textId="237F9E56" w:rsidR="009D2A9D" w:rsidRPr="004A736F" w:rsidRDefault="00A10398" w:rsidP="008D619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 w:rsidR="00F26BCA" w:rsidRPr="004A736F">
        <w:rPr>
          <w:rFonts w:ascii="Times New Roman" w:eastAsia="Times New Roman" w:hAnsi="Times New Roman" w:cs="Times New Roman"/>
          <w:sz w:val="24"/>
          <w:szCs w:val="24"/>
        </w:rPr>
        <w:t>history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_data = open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F26BCA" w:rsidRPr="004A736F">
        <w:rPr>
          <w:rFonts w:ascii="Times New Roman" w:eastAsia="Times New Roman" w:hAnsi="Times New Roman" w:cs="Times New Roman"/>
          <w:sz w:val="24"/>
          <w:szCs w:val="24"/>
        </w:rPr>
        <w:t>history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.tx</w:t>
      </w:r>
      <w:r w:rsidR="00AE4E67">
        <w:rPr>
          <w:rFonts w:ascii="Times New Roman" w:eastAsia="Times New Roman" w:hAnsi="Times New Roman" w:cs="Times New Roman"/>
          <w:sz w:val="24"/>
          <w:szCs w:val="24"/>
        </w:rPr>
        <w:t>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4F91F1" w14:textId="5A5F98DB" w:rsidR="00A10398" w:rsidRPr="004A736F" w:rsidRDefault="0055447B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history_data</w:t>
      </w:r>
    </w:p>
    <w:p w14:paraId="20302B20" w14:textId="6AEC1462" w:rsidR="00A10398" w:rsidRPr="004A736F" w:rsidRDefault="009D2A9D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l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 xml:space="preserve">ines = </w:t>
      </w:r>
      <w:r w:rsidR="00F26BCA" w:rsidRPr="004A736F">
        <w:rPr>
          <w:rFonts w:ascii="Times New Roman" w:eastAsia="Times New Roman" w:hAnsi="Times New Roman" w:cs="Times New Roman"/>
          <w:sz w:val="24"/>
          <w:szCs w:val="24"/>
        </w:rPr>
        <w:t>history</w:t>
      </w:r>
      <w:r w:rsidR="0091035B" w:rsidRPr="004A736F">
        <w:rPr>
          <w:rFonts w:ascii="Times New Roman" w:eastAsia="Times New Roman" w:hAnsi="Times New Roman" w:cs="Times New Roman"/>
          <w:sz w:val="24"/>
          <w:szCs w:val="24"/>
        </w:rPr>
        <w:t>_data.readlines()</w:t>
      </w:r>
    </w:p>
    <w:p w14:paraId="7A2B21E3" w14:textId="7F6E1CA9" w:rsidR="00DA128E" w:rsidRPr="004A736F" w:rsidRDefault="00DA128E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lines</w:t>
      </w:r>
    </w:p>
    <w:p w14:paraId="1A5E6707" w14:textId="4141C586" w:rsidR="00A10398" w:rsidRPr="004A736F" w:rsidRDefault="009D2A9D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tm_history_id = []</w:t>
      </w:r>
    </w:p>
    <w:p w14:paraId="6B6AEBA9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ar_history_id = []</w:t>
      </w:r>
    </w:p>
    <w:p w14:paraId="036A1275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ar_history_name = []</w:t>
      </w:r>
    </w:p>
    <w:p w14:paraId="1AE0593C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ental_duration = []</w:t>
      </w:r>
    </w:p>
    <w:p w14:paraId="77BA79DF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history_year = []</w:t>
      </w:r>
    </w:p>
    <w:p w14:paraId="2EA0062C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history_month = []</w:t>
      </w:r>
    </w:p>
    <w:p w14:paraId="795F2B91" w14:textId="77777777" w:rsidR="00A10398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history_day = []</w:t>
      </w:r>
    </w:p>
    <w:p w14:paraId="05FBC3BD" w14:textId="368A7960" w:rsidR="009D2A9D" w:rsidRPr="004A736F" w:rsidRDefault="009D2A9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price_paid = []</w:t>
      </w:r>
    </w:p>
    <w:p w14:paraId="2FF21B1E" w14:textId="41CFF367" w:rsidR="00A10398" w:rsidRPr="004A736F" w:rsidRDefault="0091035B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OP</w:t>
      </w:r>
      <w:r w:rsidR="009D2A9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istor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lines[0] TO lines[-1] STEP 1</w:t>
      </w:r>
    </w:p>
    <w:p w14:paraId="62C7517A" w14:textId="3A30FEA5" w:rsidR="0091035B" w:rsidRPr="004A736F" w:rsidRDefault="0091035B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9D2A9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stor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list =</w:t>
      </w:r>
      <w:r w:rsidR="009D2A9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stor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plit(" ")</w:t>
      </w:r>
    </w:p>
    <w:p w14:paraId="6B1EEE20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ctm_history_id.append(history_list[0])</w:t>
      </w:r>
    </w:p>
    <w:p w14:paraId="1CA2365E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ar_history_id.append(history_list[1])</w:t>
      </w:r>
    </w:p>
    <w:p w14:paraId="160C67A1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ar_history_name.append(history_list[2])</w:t>
      </w:r>
    </w:p>
    <w:p w14:paraId="74F036CB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rental_duration.append(history_list[3])</w:t>
      </w:r>
    </w:p>
    <w:p w14:paraId="3E730980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history_year.append(history_list[4])</w:t>
      </w:r>
    </w:p>
    <w:p w14:paraId="5E4041CC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history_month.append(history_list[5])</w:t>
      </w:r>
    </w:p>
    <w:p w14:paraId="62292831" w14:textId="77777777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history_day.append(history_list[6])</w:t>
      </w:r>
    </w:p>
    <w:p w14:paraId="04A5E3C0" w14:textId="247A2E44" w:rsidR="00A93B60" w:rsidRPr="004A736F" w:rsidRDefault="00A93B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price_paid.append(history_list[7].replace("\n", ""))</w:t>
      </w:r>
    </w:p>
    <w:p w14:paraId="681AEB00" w14:textId="730E80DF" w:rsidR="0091035B" w:rsidRPr="004A736F" w:rsidRDefault="0091035B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NEXT </w:t>
      </w:r>
      <w:r w:rsidR="005678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story</w:t>
      </w:r>
    </w:p>
    <w:p w14:paraId="1FB578C1" w14:textId="0FE64E72" w:rsidR="00096AB7" w:rsidRPr="004A736F" w:rsidRDefault="0091035B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LOOP</w:t>
      </w:r>
    </w:p>
    <w:p w14:paraId="694E0A9B" w14:textId="459CD94B" w:rsidR="00096AB7" w:rsidRPr="004A736F" w:rsidRDefault="00096AB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91035B" w:rsidRPr="004A736F">
        <w:rPr>
          <w:rFonts w:ascii="Times New Roman" w:hAnsi="Times New Roman" w:cs="Times New Roman"/>
          <w:sz w:val="24"/>
          <w:szCs w:val="24"/>
        </w:rPr>
        <w:t>eturn</w:t>
      </w:r>
      <w:r w:rsidRPr="004A736F">
        <w:rPr>
          <w:rFonts w:ascii="Times New Roman" w:hAnsi="Times New Roman" w:cs="Times New Roman"/>
          <w:sz w:val="24"/>
          <w:szCs w:val="24"/>
        </w:rPr>
        <w:t xml:space="preserve"> ctm_history_id, car_history_id, car_history_name, car_history_name, rental_duration, history_year, history_month, history_day, price_paid</w:t>
      </w:r>
    </w:p>
    <w:p w14:paraId="1C64ED69" w14:textId="5EB3B69B" w:rsidR="0091035B" w:rsidRPr="004A736F" w:rsidRDefault="0091035B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read_</w:t>
      </w:r>
      <w:r w:rsidR="00096A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istor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data()</w:t>
      </w:r>
    </w:p>
    <w:p w14:paraId="1065F2C8" w14:textId="6AEC1462" w:rsidR="00096AB7" w:rsidRPr="004A736F" w:rsidRDefault="00096AB7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599EE4B7" w14:textId="52F1331C" w:rsidR="00F87616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read_customer_data()</w:t>
      </w:r>
    </w:p>
    <w:p w14:paraId="3F3BA134" w14:textId="0D29AA5B" w:rsidR="00F87616" w:rsidRPr="004A736F" w:rsidRDefault="0037204C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customer</w:t>
      </w:r>
      <w:r w:rsidR="00096AB7" w:rsidRPr="004A736F">
        <w:rPr>
          <w:rFonts w:ascii="Times New Roman" w:eastAsia="Times New Roman" w:hAnsi="Times New Roman" w:cs="Times New Roman"/>
          <w:sz w:val="24"/>
          <w:szCs w:val="24"/>
        </w:rPr>
        <w:t>_data = open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customer</w:t>
      </w:r>
      <w:r w:rsidR="00096AB7" w:rsidRPr="004A736F">
        <w:rPr>
          <w:rFonts w:ascii="Times New Roman" w:eastAsia="Times New Roman" w:hAnsi="Times New Roman" w:cs="Times New Roman"/>
          <w:sz w:val="24"/>
          <w:szCs w:val="24"/>
        </w:rPr>
        <w:t>.tx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96AB7" w:rsidRPr="004A736F">
        <w:rPr>
          <w:rFonts w:ascii="Times New Roman" w:eastAsia="Times New Roman" w:hAnsi="Times New Roman" w:cs="Times New Roman"/>
          <w:sz w:val="24"/>
          <w:szCs w:val="24"/>
        </w:rPr>
        <w:t>,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96AB7" w:rsidRPr="004A736F">
        <w:rPr>
          <w:rFonts w:ascii="Times New Roman" w:eastAsia="Times New Roman" w:hAnsi="Times New Roman" w:cs="Times New Roman"/>
          <w:sz w:val="24"/>
          <w:szCs w:val="24"/>
        </w:rPr>
        <w:t>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96AB7" w:rsidRPr="004A736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66AC4A5" w14:textId="4D3C3B66" w:rsidR="0056786E" w:rsidRPr="004A736F" w:rsidRDefault="0056786E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customer_data</w:t>
      </w:r>
    </w:p>
    <w:p w14:paraId="6DA40B8C" w14:textId="1CD6F85E" w:rsidR="00F87616" w:rsidRPr="004A736F" w:rsidRDefault="00096AB7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 xml:space="preserve">lines = </w:t>
      </w:r>
      <w:r w:rsidR="0037204C" w:rsidRPr="004A736F">
        <w:rPr>
          <w:rFonts w:ascii="Times New Roman" w:eastAsia="Times New Roman" w:hAnsi="Times New Roman" w:cs="Times New Roman"/>
          <w:sz w:val="24"/>
          <w:szCs w:val="24"/>
        </w:rPr>
        <w:t>customer</w:t>
      </w:r>
      <w:r w:rsidRPr="004A736F">
        <w:rPr>
          <w:rFonts w:ascii="Times New Roman" w:eastAsia="Times New Roman" w:hAnsi="Times New Roman" w:cs="Times New Roman"/>
          <w:sz w:val="24"/>
          <w:szCs w:val="24"/>
        </w:rPr>
        <w:t>_data.readlines()</w:t>
      </w:r>
    </w:p>
    <w:p w14:paraId="45690C0A" w14:textId="55D3C02E" w:rsidR="0056786E" w:rsidRPr="004A736F" w:rsidRDefault="0056786E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sz w:val="24"/>
          <w:szCs w:val="24"/>
        </w:rPr>
        <w:t>Read lines</w:t>
      </w:r>
    </w:p>
    <w:p w14:paraId="495BFAE3" w14:textId="4A44139B" w:rsidR="00F87616" w:rsidRPr="004A736F" w:rsidRDefault="00096AB7" w:rsidP="008D6196">
      <w:pPr>
        <w:spacing w:line="240" w:lineRule="auto"/>
        <w:ind w:firstLine="240"/>
        <w:rPr>
          <w:rFonts w:ascii="Times New Roman" w:eastAsia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</w:t>
      </w:r>
      <w:r w:rsidR="0037204C" w:rsidRPr="004A736F">
        <w:rPr>
          <w:rFonts w:ascii="Times New Roman" w:hAnsi="Times New Roman" w:cs="Times New Roman"/>
          <w:sz w:val="24"/>
          <w:szCs w:val="24"/>
        </w:rPr>
        <w:t xml:space="preserve">ustomer </w:t>
      </w:r>
      <w:r w:rsidRPr="004A736F">
        <w:rPr>
          <w:rFonts w:ascii="Times New Roman" w:hAnsi="Times New Roman" w:cs="Times New Roman"/>
          <w:sz w:val="24"/>
          <w:szCs w:val="24"/>
        </w:rPr>
        <w:t>_id = []</w:t>
      </w:r>
    </w:p>
    <w:p w14:paraId="68B4A836" w14:textId="465439A3" w:rsidR="00096AB7" w:rsidRPr="004A736F" w:rsidRDefault="001C6887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pass</w:t>
      </w:r>
      <w:r w:rsidR="00096AB7" w:rsidRPr="004A736F">
        <w:rPr>
          <w:rFonts w:ascii="Times New Roman" w:hAnsi="Times New Roman" w:cs="Times New Roman"/>
          <w:sz w:val="24"/>
          <w:szCs w:val="24"/>
        </w:rPr>
        <w:t> = []</w:t>
      </w:r>
    </w:p>
    <w:p w14:paraId="75A5FFF9" w14:textId="4E76990F" w:rsidR="00096AB7" w:rsidRPr="004A736F" w:rsidRDefault="001C6887" w:rsidP="008D6196">
      <w:pPr>
        <w:spacing w:line="240" w:lineRule="auto"/>
        <w:ind w:firstLine="28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</w:t>
      </w:r>
      <w:r w:rsidR="00096AB7" w:rsidRPr="004A736F">
        <w:rPr>
          <w:rFonts w:ascii="Times New Roman" w:hAnsi="Times New Roman" w:cs="Times New Roman"/>
          <w:sz w:val="24"/>
          <w:szCs w:val="24"/>
        </w:rPr>
        <w:t>name = []</w:t>
      </w:r>
    </w:p>
    <w:p w14:paraId="7C59E3EC" w14:textId="5733B26F" w:rsidR="00096AB7" w:rsidRPr="004A736F" w:rsidRDefault="001C6887" w:rsidP="008D6196">
      <w:pPr>
        <w:spacing w:line="240" w:lineRule="auto"/>
        <w:ind w:firstLine="28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booked_car_name</w:t>
      </w:r>
      <w:r w:rsidR="00096AB7" w:rsidRPr="004A736F">
        <w:rPr>
          <w:rFonts w:ascii="Times New Roman" w:hAnsi="Times New Roman" w:cs="Times New Roman"/>
          <w:sz w:val="24"/>
          <w:szCs w:val="24"/>
        </w:rPr>
        <w:t> = []</w:t>
      </w:r>
    </w:p>
    <w:p w14:paraId="1F89C74D" w14:textId="77577F53" w:rsidR="00096AB7" w:rsidRPr="004A736F" w:rsidRDefault="001C6887" w:rsidP="008D6196">
      <w:pPr>
        <w:spacing w:line="240" w:lineRule="auto"/>
        <w:ind w:firstLine="28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payment</w:t>
      </w:r>
      <w:r w:rsidR="00096AB7" w:rsidRPr="004A736F">
        <w:rPr>
          <w:rFonts w:ascii="Times New Roman" w:hAnsi="Times New Roman" w:cs="Times New Roman"/>
          <w:sz w:val="24"/>
          <w:szCs w:val="24"/>
        </w:rPr>
        <w:t> = []</w:t>
      </w:r>
    </w:p>
    <w:p w14:paraId="03AFA47A" w14:textId="0F06B064" w:rsidR="00096AB7" w:rsidRPr="004A736F" w:rsidRDefault="001C6887" w:rsidP="008D6196">
      <w:pPr>
        <w:spacing w:line="240" w:lineRule="auto"/>
        <w:ind w:firstLine="28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customer_duration </w:t>
      </w:r>
      <w:r w:rsidR="00096AB7" w:rsidRPr="004A736F">
        <w:rPr>
          <w:rFonts w:ascii="Times New Roman" w:hAnsi="Times New Roman" w:cs="Times New Roman"/>
          <w:sz w:val="24"/>
          <w:szCs w:val="24"/>
        </w:rPr>
        <w:t>= []</w:t>
      </w:r>
    </w:p>
    <w:p w14:paraId="7A0F4946" w14:textId="58144706" w:rsidR="00096AB7" w:rsidRPr="004A736F" w:rsidRDefault="001C6887" w:rsidP="008D6196">
      <w:pPr>
        <w:spacing w:line="240" w:lineRule="auto"/>
        <w:ind w:firstLine="28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customer_card </w:t>
      </w:r>
      <w:r w:rsidR="00096AB7" w:rsidRPr="004A736F">
        <w:rPr>
          <w:rFonts w:ascii="Times New Roman" w:hAnsi="Times New Roman" w:cs="Times New Roman"/>
          <w:sz w:val="24"/>
          <w:szCs w:val="24"/>
        </w:rPr>
        <w:t>= []</w:t>
      </w:r>
    </w:p>
    <w:p w14:paraId="377AE9AF" w14:textId="2C2303FF" w:rsidR="00096AB7" w:rsidRPr="004A736F" w:rsidRDefault="00096AB7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LOOP </w:t>
      </w:r>
      <w:r w:rsidR="001C688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ustomer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lines[0] TO lines[-1] STEP 1</w:t>
      </w:r>
    </w:p>
    <w:p w14:paraId="26E65E11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customer_list = customer.split(",")</w:t>
      </w:r>
    </w:p>
    <w:p w14:paraId="6EB379CE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id.append(customer_list[0])</w:t>
      </w:r>
    </w:p>
    <w:p w14:paraId="7654C68C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pass.append(customer_list[1])</w:t>
      </w:r>
    </w:p>
    <w:p w14:paraId="2D51ECA9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name.append(customer_list[2])</w:t>
      </w:r>
    </w:p>
    <w:p w14:paraId="3AF0D65A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booked_car_name.append(customer_list[3])</w:t>
      </w:r>
    </w:p>
    <w:p w14:paraId="445C150F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payment.append(customer_list[4])</w:t>
      </w:r>
    </w:p>
    <w:p w14:paraId="1BA0BC8A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duration.append(customer_list[5])</w:t>
      </w:r>
    </w:p>
    <w:p w14:paraId="006DB6AE" w14:textId="7777777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       customer_card.append(customer_list[6].replace("\n", ""))</w:t>
      </w:r>
    </w:p>
    <w:p w14:paraId="3B57806B" w14:textId="7011CDF7" w:rsidR="006809D7" w:rsidRPr="004A736F" w:rsidRDefault="006809D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NEXT </w:t>
      </w:r>
      <w:r w:rsidR="003862F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</w:t>
      </w:r>
    </w:p>
    <w:p w14:paraId="1FEC9E18" w14:textId="77777777" w:rsidR="003106DA" w:rsidRPr="004A736F" w:rsidRDefault="00096AB7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LOOP</w:t>
      </w:r>
    </w:p>
    <w:p w14:paraId="07A35FF8" w14:textId="39BA6F34" w:rsidR="003106DA" w:rsidRPr="004A736F" w:rsidRDefault="003106DA" w:rsidP="008D6196">
      <w:pPr>
        <w:spacing w:line="240" w:lineRule="auto"/>
        <w:ind w:firstLine="28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eturn customer_id, customer_pass, customer_name, booked_car_name, customer_payment, customer_duration, customer_card</w:t>
      </w:r>
    </w:p>
    <w:p w14:paraId="5D9A48F4" w14:textId="3B8795EC" w:rsidR="00096AB7" w:rsidRPr="004A736F" w:rsidRDefault="00096AB7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read_</w:t>
      </w:r>
      <w:r w:rsidR="003106D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data()</w:t>
      </w:r>
    </w:p>
    <w:p w14:paraId="02ED8E5D" w14:textId="77777777" w:rsidR="00096AB7" w:rsidRPr="004A736F" w:rsidRDefault="00096AB7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3AE60B58" w14:textId="5A703A4C" w:rsidR="00684ADD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customer_menu()</w:t>
      </w:r>
    </w:p>
    <w:p w14:paraId="2FD855B7" w14:textId="69BBD9D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-----W</w:t>
      </w:r>
      <w:r w:rsidR="00705C3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come To The Customer Menu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?-----</w:t>
      </w:r>
    </w:p>
    <w:p w14:paraId="195D2A18" w14:textId="06F88B00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AE4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]</w:t>
      </w:r>
      <w:r w:rsidR="00705C3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g in as a Custome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624A1AE" w14:textId="42CF4C22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AE4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2]</w:t>
      </w:r>
      <w:r w:rsidR="00705C3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as a New Custome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8B2874D" w14:textId="64401242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AE4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3]</w:t>
      </w:r>
      <w:r w:rsidR="00705C3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all Cars Available for ren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D852EE8" w14:textId="0355E8BF" w:rsidR="00300812" w:rsidRPr="004A736F" w:rsidRDefault="00AE4E67" w:rsidP="00AE4E67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 w:rsidR="003106D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4]</w:t>
      </w:r>
      <w:r w:rsidR="00705C3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ck to Main Menu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5D60CB7" w14:textId="6BA7A845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ease enter your optio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FB28ACA" w14:textId="0C63A5B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A66C1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d option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7F835E11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DOWHILE True</w:t>
      </w:r>
    </w:p>
    <w:p w14:paraId="6DBCA796" w14:textId="52771DC0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tio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2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N</w:t>
      </w:r>
    </w:p>
    <w:p w14:paraId="7976179B" w14:textId="1C91DABD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gin_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)</w:t>
      </w:r>
    </w:p>
    <w:p w14:paraId="427487B9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0B87AC23" w14:textId="4D808D39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tion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6EE36BB7" w14:textId="5D7968B5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w_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)</w:t>
      </w:r>
    </w:p>
    <w:p w14:paraId="25A843BE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433B9808" w14:textId="7FD0E4D3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tion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604433BC" w14:textId="648E0244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_car_available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)</w:t>
      </w:r>
    </w:p>
    <w:p w14:paraId="3381A26B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0F40A4A9" w14:textId="21E5F20A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tion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3DF9AD4E" w14:textId="43821121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n_menu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)</w:t>
      </w:r>
    </w:p>
    <w:p w14:paraId="2E7A4EDF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354523CA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LSE</w:t>
      </w:r>
    </w:p>
    <w:p w14:paraId="76EDCA00" w14:textId="79D2E1CA" w:rsidR="00D37EBD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Please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ter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ur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tion"</w:t>
      </w:r>
    </w:p>
    <w:p w14:paraId="5287767B" w14:textId="7D096AE4" w:rsidR="0016146E" w:rsidRPr="004A736F" w:rsidRDefault="00D37EBD" w:rsidP="008D6196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3106D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ad option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</w:p>
    <w:p w14:paraId="6D56B8A4" w14:textId="20507C46" w:rsidR="0016146E" w:rsidRPr="004A736F" w:rsidRDefault="001614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NDIF</w:t>
      </w:r>
    </w:p>
    <w:p w14:paraId="4ABC423A" w14:textId="561F87DC" w:rsidR="0069131E" w:rsidRPr="004A736F" w:rsidRDefault="0069131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DO</w:t>
      </w:r>
    </w:p>
    <w:p w14:paraId="4E2E0DAC" w14:textId="52B10FA2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D </w:t>
      </w:r>
      <w:r w:rsidR="003008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menu()</w:t>
      </w:r>
    </w:p>
    <w:p w14:paraId="5424D4D0" w14:textId="782C5B7E" w:rsidR="003106DA" w:rsidRPr="004A736F" w:rsidRDefault="00300812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3A20DFBB" w14:textId="77777777" w:rsidR="00755A5C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new_customer()</w:t>
      </w:r>
      <w:r w:rsidR="00052511" w:rsidRPr="004A736F">
        <w:rPr>
          <w:rFonts w:ascii="Times New Roman" w:hAnsi="Times New Roman" w:cs="Times New Roman"/>
          <w:sz w:val="24"/>
          <w:szCs w:val="24"/>
        </w:rPr>
        <w:br/>
      </w:r>
      <w:r w:rsidR="00755A5C" w:rsidRPr="004A736F">
        <w:rPr>
          <w:rFonts w:ascii="Times New Roman" w:hAnsi="Times New Roman" w:cs="Times New Roman"/>
          <w:sz w:val="24"/>
          <w:szCs w:val="24"/>
        </w:rPr>
        <w:t xml:space="preserve">    customer_id, customer_pass, customer_name, booked_car_name, customer_payment, customer_duration, customer_card = read_customer_data()</w:t>
      </w:r>
    </w:p>
    <w:p w14:paraId="32B38A34" w14:textId="5776C684" w:rsidR="00052511" w:rsidRPr="004A736F" w:rsidRDefault="00755A5C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f = open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customer.txt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 xml:space="preserve">,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a+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)</w:t>
      </w:r>
    </w:p>
    <w:p w14:paraId="221C7A94" w14:textId="41D12944" w:rsidR="00755A5C" w:rsidRPr="004A736F" w:rsidRDefault="00A66C1D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AD7B6D" w:rsidRPr="004A736F">
        <w:rPr>
          <w:rFonts w:ascii="Times New Roman" w:hAnsi="Times New Roman" w:cs="Times New Roman"/>
          <w:sz w:val="24"/>
          <w:szCs w:val="24"/>
        </w:rPr>
        <w:t>ead f</w:t>
      </w:r>
    </w:p>
    <w:p w14:paraId="722AEFAA" w14:textId="3A243D1C" w:rsidR="00AD7B6D" w:rsidRPr="004A736F" w:rsidRDefault="00AD7B6D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data = f.readlines()</w:t>
      </w:r>
    </w:p>
    <w:p w14:paraId="1B493709" w14:textId="55C51DA5" w:rsidR="00AD7B6D" w:rsidRPr="004A736F" w:rsidRDefault="00A66C1D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AD7B6D" w:rsidRPr="004A736F">
        <w:rPr>
          <w:rFonts w:ascii="Times New Roman" w:hAnsi="Times New Roman" w:cs="Times New Roman"/>
          <w:sz w:val="24"/>
          <w:szCs w:val="24"/>
        </w:rPr>
        <w:t>ead customer_data</w:t>
      </w:r>
    </w:p>
    <w:p w14:paraId="364717AC" w14:textId="0CAFB934" w:rsidR="00AC78EB" w:rsidRPr="004A736F" w:rsidRDefault="00AC78EB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new_ctm_id = (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ctm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+str(len(customer_id</w:t>
      </w:r>
      <w:r w:rsidR="009A3B93" w:rsidRPr="004A736F">
        <w:rPr>
          <w:rFonts w:ascii="Times New Roman" w:hAnsi="Times New Roman" w:cs="Times New Roman"/>
          <w:sz w:val="24"/>
          <w:szCs w:val="24"/>
        </w:rPr>
        <w:t>)+1))</w:t>
      </w:r>
    </w:p>
    <w:p w14:paraId="0E135011" w14:textId="3046596F" w:rsidR="009A3B93" w:rsidRPr="004A736F" w:rsidRDefault="00CD66C6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9A3B93" w:rsidRPr="004A736F">
        <w:rPr>
          <w:rFonts w:ascii="Times New Roman" w:hAnsi="Times New Roman" w:cs="Times New Roman"/>
          <w:sz w:val="24"/>
          <w:szCs w:val="24"/>
        </w:rPr>
        <w:t>ead new_ctm_id</w:t>
      </w:r>
    </w:p>
    <w:p w14:paraId="3FC8930D" w14:textId="4462BBA8" w:rsidR="009A3B93" w:rsidRPr="004A736F" w:rsidRDefault="00645FE7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isplay</w:t>
      </w:r>
      <w:r w:rsidR="001A4C1A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1A4C1A" w:rsidRPr="004A736F">
        <w:rPr>
          <w:rFonts w:ascii="Times New Roman" w:hAnsi="Times New Roman" w:cs="Times New Roman"/>
          <w:sz w:val="24"/>
          <w:szCs w:val="24"/>
        </w:rPr>
        <w:t xml:space="preserve">Your Name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2A127E1" w14:textId="74F5B4C9" w:rsidR="001A4C1A" w:rsidRPr="004A736F" w:rsidRDefault="00993ABB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1A4C1A" w:rsidRPr="004A736F">
        <w:rPr>
          <w:rFonts w:ascii="Times New Roman" w:hAnsi="Times New Roman" w:cs="Times New Roman"/>
          <w:sz w:val="24"/>
          <w:szCs w:val="24"/>
        </w:rPr>
        <w:t>ead new_ctm_name</w:t>
      </w:r>
    </w:p>
    <w:p w14:paraId="43CD895F" w14:textId="3E160240" w:rsidR="001A4C1A" w:rsidRPr="004A736F" w:rsidRDefault="00645FE7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isplay</w:t>
      </w:r>
      <w:r w:rsidR="001A4C1A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1A4C1A" w:rsidRPr="004A736F">
        <w:rPr>
          <w:rFonts w:ascii="Times New Roman" w:hAnsi="Times New Roman" w:cs="Times New Roman"/>
          <w:sz w:val="24"/>
          <w:szCs w:val="24"/>
        </w:rPr>
        <w:t xml:space="preserve">Your Password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7711E73" w14:textId="64B54FA5" w:rsidR="001A4C1A" w:rsidRPr="004A736F" w:rsidRDefault="00993ABB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</w:t>
      </w:r>
      <w:r w:rsidR="00446040" w:rsidRPr="004A736F">
        <w:rPr>
          <w:rFonts w:ascii="Times New Roman" w:hAnsi="Times New Roman" w:cs="Times New Roman"/>
          <w:sz w:val="24"/>
          <w:szCs w:val="24"/>
        </w:rPr>
        <w:t>ead new_ctm_pass</w:t>
      </w:r>
    </w:p>
    <w:p w14:paraId="54295464" w14:textId="7A3682D4" w:rsidR="0019219F" w:rsidRPr="004A736F" w:rsidRDefault="0027730E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BE47D2" w:rsidRPr="004A736F">
        <w:rPr>
          <w:rFonts w:ascii="Times New Roman" w:hAnsi="Times New Roman" w:cs="Times New Roman"/>
          <w:sz w:val="24"/>
          <w:szCs w:val="24"/>
        </w:rPr>
        <w:t>ry</w:t>
      </w:r>
    </w:p>
    <w:p w14:paraId="1233A319" w14:textId="3EA8F32B" w:rsidR="0019219F" w:rsidRPr="004A736F" w:rsidRDefault="0019219F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Your Credit Card</w:t>
      </w:r>
      <w:r w:rsidR="001B74C9" w:rsidRPr="004A736F">
        <w:rPr>
          <w:rFonts w:ascii="Times New Roman" w:hAnsi="Times New Roman" w:cs="Times New Roman"/>
          <w:sz w:val="24"/>
          <w:szCs w:val="24"/>
        </w:rPr>
        <w:t xml:space="preserve"> Number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4C78615" w14:textId="6DB27166" w:rsidR="001B74C9" w:rsidRPr="004A736F" w:rsidRDefault="001B74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993ABB" w:rsidRPr="004A736F">
        <w:rPr>
          <w:rFonts w:ascii="Times New Roman" w:hAnsi="Times New Roman" w:cs="Times New Roman"/>
          <w:sz w:val="24"/>
          <w:szCs w:val="24"/>
        </w:rPr>
        <w:t>R</w:t>
      </w:r>
      <w:r w:rsidRPr="004A736F">
        <w:rPr>
          <w:rFonts w:ascii="Times New Roman" w:hAnsi="Times New Roman" w:cs="Times New Roman"/>
          <w:sz w:val="24"/>
          <w:szCs w:val="24"/>
        </w:rPr>
        <w:t>ead INT(new_ctm_card)</w:t>
      </w:r>
    </w:p>
    <w:p w14:paraId="5BEC5119" w14:textId="4D465C94" w:rsidR="00AA21C1" w:rsidRPr="004A736F" w:rsidRDefault="0027730E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4D6FAE" w:rsidRPr="004A736F">
        <w:rPr>
          <w:rFonts w:ascii="Times New Roman" w:hAnsi="Times New Roman" w:cs="Times New Roman"/>
          <w:sz w:val="24"/>
          <w:szCs w:val="24"/>
        </w:rPr>
        <w:t>xcept ValueError</w:t>
      </w:r>
    </w:p>
    <w:p w14:paraId="4E311119" w14:textId="69CF1AA3" w:rsidR="001B74C9" w:rsidRPr="004A736F" w:rsidRDefault="00AA21C1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="00AE4E67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1B74C9" w:rsidRPr="004A736F">
        <w:rPr>
          <w:rFonts w:ascii="Times New Roman" w:hAnsi="Times New Roman" w:cs="Times New Roman"/>
          <w:sz w:val="24"/>
          <w:szCs w:val="24"/>
        </w:rPr>
        <w:t>ERROR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EAD2EDD" w14:textId="07DFA521" w:rsidR="001B74C9" w:rsidRPr="004A736F" w:rsidRDefault="001B74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993ABB" w:rsidRPr="004A736F">
        <w:rPr>
          <w:rFonts w:ascii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&gt;&gt;&gt; Please enter a valid credit card number</w:t>
      </w:r>
      <w:r w:rsidR="000D76E6" w:rsidRPr="004A736F">
        <w:rPr>
          <w:rFonts w:ascii="Times New Roman" w:hAnsi="Times New Roman" w:cs="Times New Roman"/>
          <w:sz w:val="24"/>
          <w:szCs w:val="24"/>
        </w:rPr>
        <w:t xml:space="preserve"> without characters or decimals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0F393B4" w14:textId="77777777" w:rsidR="00255A24" w:rsidRDefault="00AA21C1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0D76E6" w:rsidRPr="004A736F">
        <w:rPr>
          <w:rFonts w:ascii="Times New Roman" w:hAnsi="Times New Roman" w:cs="Times New Roman"/>
          <w:sz w:val="24"/>
          <w:szCs w:val="24"/>
        </w:rPr>
        <w:t>new_customer()</w:t>
      </w:r>
    </w:p>
    <w:p w14:paraId="5675AA13" w14:textId="316E6836" w:rsidR="00AA21C1" w:rsidRPr="004A736F" w:rsidRDefault="00255A2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AA21C1" w:rsidRPr="004A736F">
        <w:rPr>
          <w:rFonts w:ascii="Times New Roman" w:hAnsi="Times New Roman" w:cs="Times New Roman"/>
          <w:sz w:val="24"/>
          <w:szCs w:val="24"/>
        </w:rPr>
        <w:t>customer_data.append(new_ctm_id + ",")</w:t>
      </w:r>
    </w:p>
    <w:p w14:paraId="7B0A8A51" w14:textId="77777777" w:rsidR="00AA21C1" w:rsidRPr="004A736F" w:rsidRDefault="00AA21C1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customer_data.append(new_ctm_pass + ",")</w:t>
      </w:r>
    </w:p>
    <w:p w14:paraId="5E694973" w14:textId="77777777" w:rsidR="00AA21C1" w:rsidRPr="004A736F" w:rsidRDefault="00AA21C1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customer_data.append(new_ctm_name.lower() + ",")</w:t>
      </w:r>
    </w:p>
    <w:p w14:paraId="7A80D34C" w14:textId="57FFD27C" w:rsidR="00255A24" w:rsidRDefault="00AA21C1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</w:t>
      </w:r>
      <w:r w:rsidR="00255A24">
        <w:rPr>
          <w:rFonts w:ascii="Times New Roman" w:hAnsi="Times New Roman" w:cs="Times New Roman"/>
          <w:sz w:val="24"/>
          <w:szCs w:val="24"/>
        </w:rPr>
        <w:t xml:space="preserve"> </w:t>
      </w:r>
      <w:r w:rsidRPr="004A736F">
        <w:rPr>
          <w:rFonts w:ascii="Times New Roman" w:hAnsi="Times New Roman" w:cs="Times New Roman"/>
          <w:sz w:val="24"/>
          <w:szCs w:val="24"/>
        </w:rPr>
        <w:t>data.append("none,none,none,")</w:t>
      </w:r>
    </w:p>
    <w:p w14:paraId="77446CA4" w14:textId="77777777" w:rsidR="00255A24" w:rsidRDefault="00AA21C1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data.append(str(new_ctm_card) + "\n")</w:t>
      </w:r>
    </w:p>
    <w:p w14:paraId="43CCEB63" w14:textId="276EFEC5" w:rsidR="00255A24" w:rsidRDefault="00C3688F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f.writelines(customer_data)</w:t>
      </w:r>
    </w:p>
    <w:p w14:paraId="0380AA72" w14:textId="07403DEB" w:rsidR="00C3688F" w:rsidRPr="004A736F" w:rsidRDefault="00255A2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C3688F" w:rsidRPr="004A736F">
        <w:rPr>
          <w:rFonts w:ascii="Times New Roman" w:hAnsi="Times New Roman" w:cs="Times New Roman"/>
          <w:sz w:val="24"/>
          <w:szCs w:val="24"/>
        </w:rPr>
        <w:t>f.close()</w:t>
      </w:r>
    </w:p>
    <w:p w14:paraId="3B356312" w14:textId="4FAD1FB3" w:rsidR="002F7A65" w:rsidRPr="004A736F" w:rsidRDefault="00C3688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5E4BE9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55A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79596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our New Customer ID is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79596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new_ctm_id</w:t>
      </w:r>
      <w:r w:rsidR="00AE4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79596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79596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79596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AA81D5B" w14:textId="3E0BBCDE" w:rsidR="002F7A65" w:rsidRPr="004A736F" w:rsidRDefault="002F7A6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255A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476C8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is successful!</w:t>
      </w:r>
      <w:r w:rsidR="00AE4E67" w:rsidRPr="00AE4E67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12FC1A4" w14:textId="4FB29A29" w:rsidR="00255A24" w:rsidRDefault="002F7A6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255A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476C8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&gt;&gt;&gt;Press Enter to return to Customer Menu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8B80C78" w14:textId="57E0572D" w:rsidR="00255A24" w:rsidRDefault="00255A2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Read x</w:t>
      </w:r>
    </w:p>
    <w:p w14:paraId="34A1BB79" w14:textId="38A22C43" w:rsidR="00052511" w:rsidRPr="004A736F" w:rsidRDefault="00255A2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C3688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_menu()</w:t>
      </w:r>
    </w:p>
    <w:p w14:paraId="6AF4A0E1" w14:textId="0D41BED9" w:rsidR="00CF14F3" w:rsidRPr="004A736F" w:rsidRDefault="00CF14F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new_customer()</w:t>
      </w:r>
    </w:p>
    <w:p w14:paraId="00FE3840" w14:textId="77777777" w:rsidR="007371FE" w:rsidRPr="004A736F" w:rsidRDefault="007371F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2479CC" w14:textId="77777777" w:rsidR="00143CC9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EFINE view_car_available(INTEGER number)</w:t>
      </w:r>
    </w:p>
    <w:p w14:paraId="69E5E7B0" w14:textId="1D133DB2" w:rsidR="00F75C97" w:rsidRPr="004A736F" w:rsidRDefault="00F75C97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number</w:t>
      </w:r>
    </w:p>
    <w:p w14:paraId="4B9D20EE" w14:textId="1ED63FA6" w:rsidR="00052511" w:rsidRPr="004A736F" w:rsidRDefault="00143CC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1F400E" w:rsidRPr="004A736F">
        <w:rPr>
          <w:rFonts w:ascii="Times New Roman" w:hAnsi="Times New Roman" w:cs="Times New Roman"/>
          <w:sz w:val="24"/>
          <w:szCs w:val="24"/>
        </w:rPr>
        <w:t>car_id, car_name, car_price, car_available, ctm_key, booking_customer, booking_payment, booking_duration, payment_year, payment_month, payment_day, car_details = read_car_data()</w:t>
      </w:r>
    </w:p>
    <w:p w14:paraId="13A3F5D8" w14:textId="7299032D" w:rsidR="00143CC9" w:rsidRPr="004A736F" w:rsidRDefault="00645FE7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isplay</w:t>
      </w:r>
      <w:r w:rsidR="009E6F47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9E6F47" w:rsidRPr="004A736F">
        <w:rPr>
          <w:rFonts w:ascii="Times New Roman" w:hAnsi="Times New Roman" w:cs="Times New Roman"/>
          <w:sz w:val="24"/>
          <w:szCs w:val="24"/>
        </w:rPr>
        <w:t>\n---All Record of Cars Available for Rent---\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02B7C73" w14:textId="77777777" w:rsidR="00143CC9" w:rsidRPr="004A736F" w:rsidRDefault="00A37ACE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OOP i FROM 0 TO </w:t>
      </w:r>
      <w:r w:rsidR="000C72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en(car_id)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EP 1</w:t>
      </w:r>
    </w:p>
    <w:p w14:paraId="0A5D706F" w14:textId="425426E7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0C72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(car_available[i]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es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7815C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1219FA4F" w14:textId="0F1F35A7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Car ID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AE4E67">
        <w:rPr>
          <w:rFonts w:ascii="Times New Roman" w:hAnsi="Times New Roman" w:cs="Times New Roman"/>
          <w:sz w:val="24"/>
          <w:szCs w:val="24"/>
        </w:rPr>
        <w:t>,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 car_id[</w:t>
      </w:r>
      <w:r w:rsidR="0004477B" w:rsidRPr="004A736F">
        <w:rPr>
          <w:rFonts w:ascii="Times New Roman" w:hAnsi="Times New Roman" w:cs="Times New Roman"/>
          <w:sz w:val="24"/>
          <w:szCs w:val="24"/>
        </w:rPr>
        <w:t xml:space="preserve">I </w:t>
      </w:r>
      <w:r w:rsidR="000C724D" w:rsidRPr="004A736F">
        <w:rPr>
          <w:rFonts w:ascii="Times New Roman" w:hAnsi="Times New Roman" w:cs="Times New Roman"/>
          <w:sz w:val="24"/>
          <w:szCs w:val="24"/>
        </w:rPr>
        <w:t>]</w:t>
      </w:r>
    </w:p>
    <w:p w14:paraId="4008D0BD" w14:textId="04BDF416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Car Name: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hAnsi="Times New Roman" w:cs="Times New Roman"/>
          <w:sz w:val="24"/>
          <w:szCs w:val="24"/>
        </w:rPr>
        <w:t>, car_name[i])</w:t>
      </w:r>
    </w:p>
    <w:p w14:paraId="6D4A2CBD" w14:textId="4F2885C3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hAnsi="Times New Roman" w:cs="Times New Roman"/>
          <w:sz w:val="24"/>
          <w:szCs w:val="24"/>
        </w:rPr>
        <w:t>--Car Details--\n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0C724D" w:rsidRPr="004A736F">
        <w:rPr>
          <w:rFonts w:ascii="Times New Roman" w:hAnsi="Times New Roman" w:cs="Times New Roman"/>
          <w:sz w:val="24"/>
          <w:szCs w:val="24"/>
        </w:rPr>
        <w:t xml:space="preserve">, </w:t>
      </w:r>
      <w:r w:rsidR="00762B28" w:rsidRPr="004A736F">
        <w:rPr>
          <w:rFonts w:ascii="Times New Roman" w:hAnsi="Times New Roman" w:cs="Times New Roman"/>
          <w:sz w:val="24"/>
          <w:szCs w:val="24"/>
        </w:rPr>
        <w:t>(car_details[i].replace(" ","\n")).title(), "\n"</w:t>
      </w:r>
    </w:p>
    <w:p w14:paraId="6FC4C35C" w14:textId="66CB8FD4" w:rsidR="007815C2" w:rsidRPr="004A736F" w:rsidRDefault="007815C2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ENDIF</w:t>
      </w:r>
      <w:r w:rsidR="00143CC9" w:rsidRPr="004A736F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FF8FD49" w14:textId="2AFB8C8C" w:rsidR="00143CC9" w:rsidRPr="004A736F" w:rsidRDefault="007815C2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95692A" w:rsidRPr="004A736F">
        <w:rPr>
          <w:rFonts w:ascii="Times New Roman" w:hAnsi="Times New Roman" w:cs="Times New Roman"/>
          <w:sz w:val="24"/>
          <w:szCs w:val="24"/>
        </w:rPr>
        <w:t>NEXT i</w:t>
      </w:r>
    </w:p>
    <w:p w14:paraId="18A47162" w14:textId="4BE598B9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LOOP</w:t>
      </w:r>
    </w:p>
    <w:p w14:paraId="5DC0E76F" w14:textId="17AEBA56" w:rsidR="00143CC9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IF (number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1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)</w:t>
      </w:r>
      <w:r w:rsidR="007815C2" w:rsidRPr="004A736F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29C4E720" w14:textId="438A7F49" w:rsidR="00482762" w:rsidRPr="004A736F" w:rsidRDefault="00143CC9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482762" w:rsidRPr="004A736F">
        <w:rPr>
          <w:rFonts w:ascii="Times New Roman" w:hAnsi="Times New Roman" w:cs="Times New Roman"/>
          <w:sz w:val="24"/>
          <w:szCs w:val="24"/>
        </w:rPr>
        <w:t>Records are shown above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C0CB271" w14:textId="1CF7D29E" w:rsidR="004850D3" w:rsidRPr="004A736F" w:rsidRDefault="00482762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4850D3" w:rsidRPr="004A736F">
        <w:rPr>
          <w:rFonts w:ascii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&gt;&gt;&gt;Press Enter to return to Customer Menu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763192E" w14:textId="52B2716A" w:rsidR="00255A24" w:rsidRDefault="004850D3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255A24">
        <w:rPr>
          <w:rFonts w:ascii="Times New Roman" w:hAnsi="Times New Roman" w:cs="Times New Roman"/>
          <w:sz w:val="24"/>
          <w:szCs w:val="24"/>
        </w:rPr>
        <w:t>Read x</w:t>
      </w:r>
    </w:p>
    <w:p w14:paraId="150E67FF" w14:textId="040D82AB" w:rsidR="00482762" w:rsidRPr="004A736F" w:rsidRDefault="00255A24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482762" w:rsidRPr="004A736F">
        <w:rPr>
          <w:rFonts w:ascii="Times New Roman" w:hAnsi="Times New Roman" w:cs="Times New Roman"/>
          <w:sz w:val="24"/>
          <w:szCs w:val="24"/>
        </w:rPr>
        <w:t>customer_menu()</w:t>
      </w:r>
    </w:p>
    <w:p w14:paraId="6FDF41F7" w14:textId="037750CD" w:rsidR="004850D3" w:rsidRPr="004A736F" w:rsidRDefault="004850D3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BREAK</w:t>
      </w:r>
    </w:p>
    <w:p w14:paraId="257348D3" w14:textId="4AE5F710" w:rsidR="00CF14F3" w:rsidRPr="004A736F" w:rsidRDefault="00482762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ELIF </w:t>
      </w:r>
      <w:r w:rsidR="00CF14F3" w:rsidRPr="004A736F">
        <w:rPr>
          <w:rFonts w:ascii="Times New Roman" w:hAnsi="Times New Roman" w:cs="Times New Roman"/>
          <w:sz w:val="24"/>
          <w:szCs w:val="24"/>
        </w:rPr>
        <w:t xml:space="preserve">(number ==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F14F3" w:rsidRPr="004A736F">
        <w:rPr>
          <w:rFonts w:ascii="Times New Roman" w:hAnsi="Times New Roman" w:cs="Times New Roman"/>
          <w:sz w:val="24"/>
          <w:szCs w:val="24"/>
        </w:rPr>
        <w:t>2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="00CF14F3" w:rsidRPr="004A736F">
        <w:rPr>
          <w:rFonts w:ascii="Times New Roman" w:hAnsi="Times New Roman" w:cs="Times New Roman"/>
          <w:sz w:val="24"/>
          <w:szCs w:val="24"/>
        </w:rPr>
        <w:t>)</w:t>
      </w:r>
      <w:r w:rsidR="007815C2" w:rsidRPr="004A736F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2E88D09B" w14:textId="77914236" w:rsidR="00CF14F3" w:rsidRPr="004A736F" w:rsidRDefault="00CF14F3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Records are shown above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9F6FAF3" w14:textId="4E427031" w:rsidR="008B4BD5" w:rsidRPr="004A736F" w:rsidRDefault="00CF14F3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8B4BD5" w:rsidRPr="004A736F">
        <w:rPr>
          <w:rFonts w:ascii="Times New Roman" w:hAnsi="Times New Roman" w:cs="Times New Roman"/>
          <w:sz w:val="24"/>
          <w:szCs w:val="24"/>
        </w:rPr>
        <w:t xml:space="preserve">Display 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hAnsi="Times New Roman" w:cs="Times New Roman"/>
          <w:sz w:val="24"/>
          <w:szCs w:val="24"/>
        </w:rPr>
        <w:t>&gt;&gt;&gt;Press Enter to return to Admin Menu</w:t>
      </w:r>
      <w:r w:rsidR="00AE4E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5BD4D31" w14:textId="57E89C43" w:rsidR="00255A24" w:rsidRDefault="008B4BD5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255A24">
        <w:rPr>
          <w:rFonts w:ascii="Times New Roman" w:hAnsi="Times New Roman" w:cs="Times New Roman"/>
          <w:sz w:val="24"/>
          <w:szCs w:val="24"/>
        </w:rPr>
        <w:t>Read x</w:t>
      </w:r>
    </w:p>
    <w:p w14:paraId="13084042" w14:textId="05470363" w:rsidR="00CF14F3" w:rsidRPr="004A736F" w:rsidRDefault="00255A24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CF14F3" w:rsidRPr="004A736F">
        <w:rPr>
          <w:rFonts w:ascii="Times New Roman" w:hAnsi="Times New Roman" w:cs="Times New Roman"/>
          <w:sz w:val="24"/>
          <w:szCs w:val="24"/>
        </w:rPr>
        <w:t>admin_menu()</w:t>
      </w:r>
    </w:p>
    <w:p w14:paraId="10A1179D" w14:textId="77777777" w:rsidR="008B4BD5" w:rsidRPr="004A736F" w:rsidRDefault="008B4BD5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IF</w:t>
      </w:r>
    </w:p>
    <w:p w14:paraId="3313F204" w14:textId="3250A06C" w:rsidR="005E4BE9" w:rsidRPr="004A736F" w:rsidRDefault="005E4BE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 view_car_available()</w:t>
      </w:r>
    </w:p>
    <w:p w14:paraId="3120D545" w14:textId="4A24779D" w:rsidR="00052511" w:rsidRPr="004A736F" w:rsidRDefault="00052511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6F54028" w14:textId="77777777" w:rsidR="004A736F" w:rsidRDefault="004A736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5030DB6" w14:textId="613B9CA5" w:rsidR="00F50768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login_customer</w:t>
      </w:r>
      <w:r w:rsidR="00F50768" w:rsidRPr="004A736F">
        <w:rPr>
          <w:rFonts w:ascii="Times New Roman" w:hAnsi="Times New Roman" w:cs="Times New Roman"/>
          <w:sz w:val="24"/>
          <w:szCs w:val="24"/>
        </w:rPr>
        <w:t>()</w:t>
      </w:r>
    </w:p>
    <w:p w14:paraId="0D587512" w14:textId="1E336CB7" w:rsidR="003106DA" w:rsidRPr="004A736F" w:rsidRDefault="00F5076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ustomer_id, customer_pass, customer_name, booked_car_name</w:t>
      </w:r>
      <w:r w:rsidR="00285FA9" w:rsidRPr="004A736F">
        <w:rPr>
          <w:rFonts w:ascii="Times New Roman" w:hAnsi="Times New Roman" w:cs="Times New Roman"/>
          <w:sz w:val="24"/>
          <w:szCs w:val="24"/>
        </w:rPr>
        <w:t xml:space="preserve">, </w:t>
      </w:r>
      <w:r w:rsidRPr="004A736F">
        <w:rPr>
          <w:rFonts w:ascii="Times New Roman" w:hAnsi="Times New Roman" w:cs="Times New Roman"/>
          <w:sz w:val="24"/>
          <w:szCs w:val="24"/>
        </w:rPr>
        <w:t>customer_payment, customer_duration, customer_card = read_customer_data()</w:t>
      </w:r>
    </w:p>
    <w:p w14:paraId="158FE166" w14:textId="0D0DC06F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Please enter your ID</w:t>
      </w:r>
      <w:r w:rsidR="008B4BD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D1538C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"</w:t>
      </w:r>
    </w:p>
    <w:p w14:paraId="4BC6BFD3" w14:textId="77087F1D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D1538C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ad </w:t>
      </w:r>
      <w:r w:rsidR="006E35F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_input</w:t>
      </w:r>
    </w:p>
    <w:p w14:paraId="72236C49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LOOP i FROM 0 TO len(admin_id) STEP 1</w:t>
      </w:r>
    </w:p>
    <w:p w14:paraId="53FE29B9" w14:textId="146DCBF6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EE113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id[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</w:t>
      </w:r>
      <w:r w:rsidR="00EE113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ctm_id_input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3C957655" w14:textId="2541F043" w:rsidR="002A4CA8" w:rsidRPr="004A736F" w:rsidRDefault="00535207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lease Enter Your Password: 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"</w:t>
      </w:r>
    </w:p>
    <w:p w14:paraId="38A94BEA" w14:textId="3CE7D205" w:rsidR="002A4CA8" w:rsidRPr="004A736F" w:rsidRDefault="002A4CA8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D1538C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d ctm_password_input</w:t>
      </w:r>
    </w:p>
    <w:p w14:paraId="58938C20" w14:textId="674E2FDE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IF 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tm_password_input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= 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pass[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</w:t>
      </w:r>
      <w:r w:rsidR="00CC0DF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1A789CFB" w14:textId="3AE12F15" w:rsidR="00D1538C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2A4CA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_customer_menu(STRING ctm_id_input)</w:t>
      </w:r>
    </w:p>
    <w:p w14:paraId="0BAA9D5D" w14:textId="2F8132B1" w:rsidR="00611E3E" w:rsidRPr="004A736F" w:rsidRDefault="00611E3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BREAK</w:t>
      </w:r>
    </w:p>
    <w:p w14:paraId="7FE984FD" w14:textId="77777777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ELSE </w:t>
      </w:r>
    </w:p>
    <w:p w14:paraId="1CE2CA1C" w14:textId="5511DA5B" w:rsidR="003D5084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3D508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3D508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Wrong Password Entered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C9FEA2D" w14:textId="5B97C37D" w:rsidR="003106DA" w:rsidRPr="004A736F" w:rsidRDefault="003D508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611E3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&gt;&gt;&gt; Press enter to return back to Customer menu . . .</w:t>
      </w:r>
      <w:r w:rsidR="00C9017A" w:rsidRPr="00C9017A">
        <w:rPr>
          <w:rFonts w:ascii="Times New Roman" w:hAnsi="Times New Roman" w:cs="Times New Roman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F94A927" w14:textId="2529651B" w:rsidR="00255A24" w:rsidRDefault="003F437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    </w:t>
      </w:r>
      <w:r w:rsidR="00255A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ad x</w:t>
      </w:r>
    </w:p>
    <w:p w14:paraId="36BE22BC" w14:textId="047FD8CA" w:rsidR="003F4373" w:rsidRPr="004A736F" w:rsidRDefault="00255A2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3F437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_menu()</w:t>
      </w:r>
    </w:p>
    <w:p w14:paraId="7582FA9C" w14:textId="77777777" w:rsidR="00611E3E" w:rsidRPr="004A736F" w:rsidRDefault="00611E3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BREAK</w:t>
      </w:r>
    </w:p>
    <w:p w14:paraId="498B3EB8" w14:textId="0751D5D9" w:rsidR="003F4373" w:rsidRPr="004A736F" w:rsidRDefault="00611E3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3F437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IF</w:t>
      </w:r>
    </w:p>
    <w:p w14:paraId="4B81E83F" w14:textId="77777777" w:rsidR="00ED4DAC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LSE</w:t>
      </w:r>
      <w:r w:rsidR="00796301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</w:t>
      </w:r>
      <w:r w:rsidR="00EE011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I == (len(customer_id)-1) THEN</w:t>
      </w:r>
    </w:p>
    <w:p w14:paraId="7724702E" w14:textId="6996268E" w:rsidR="00C20B52" w:rsidRPr="004A736F" w:rsidRDefault="00ED4DAC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C20B5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C20B5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Customer ID Not Found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A45B387" w14:textId="5B468DF9" w:rsidR="0060056E" w:rsidRDefault="00C20B52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DB0E3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</w:t>
      </w:r>
      <w:r w:rsidR="00ED4DAC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&gt;&gt;&gt; Press </w:t>
      </w:r>
      <w:r w:rsidR="006005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t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return back to</w:t>
      </w:r>
      <w:r w:rsidR="006005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enu</w:t>
      </w:r>
      <w:r w:rsidR="006005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. . .</w:t>
      </w:r>
      <w:r w:rsidR="00C9017A" w:rsidRPr="00C9017A">
        <w:rPr>
          <w:rFonts w:ascii="Times New Roman" w:hAnsi="Times New Roman" w:cs="Times New Roman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855A721" w14:textId="50D45B2E" w:rsidR="00255A24" w:rsidRPr="004A736F" w:rsidRDefault="00255A24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Read x</w:t>
      </w:r>
    </w:p>
    <w:p w14:paraId="1B2CC542" w14:textId="4C71618B" w:rsidR="003D5084" w:rsidRPr="004A736F" w:rsidRDefault="006005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customer_menu()</w:t>
      </w:r>
    </w:p>
    <w:p w14:paraId="664938FC" w14:textId="74D4F1B7" w:rsidR="00DB0E3A" w:rsidRPr="004A736F" w:rsidRDefault="00DB0E3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5683B060" w14:textId="4EA246A1" w:rsidR="00DB0E3A" w:rsidRPr="004A736F" w:rsidRDefault="00ED4DAC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DB0E3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DIF        </w:t>
      </w:r>
    </w:p>
    <w:p w14:paraId="3DECFE0A" w14:textId="427C8028" w:rsidR="003F4373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NEXT i</w:t>
      </w:r>
    </w:p>
    <w:p w14:paraId="3F5B4216" w14:textId="77777777" w:rsidR="00350FB0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LOOP</w:t>
      </w:r>
    </w:p>
    <w:p w14:paraId="650521F1" w14:textId="173DF7E1" w:rsidR="003106DA" w:rsidRPr="004A736F" w:rsidRDefault="003106DA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login</w:t>
      </w:r>
      <w:r w:rsidR="003F437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custome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)</w:t>
      </w:r>
    </w:p>
    <w:p w14:paraId="0EE8A040" w14:textId="49E6BF38" w:rsidR="003B18F0" w:rsidRPr="004A736F" w:rsidRDefault="003B18F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274F2853" w14:textId="77777777" w:rsidR="00350FB0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registered_customer_menu(</w:t>
      </w:r>
      <w:r w:rsidR="00614745" w:rsidRPr="004A736F">
        <w:rPr>
          <w:rFonts w:ascii="Times New Roman" w:hAnsi="Times New Roman" w:cs="Times New Roman"/>
          <w:sz w:val="24"/>
          <w:szCs w:val="24"/>
        </w:rPr>
        <w:t xml:space="preserve">STRING </w:t>
      </w:r>
      <w:r w:rsidRPr="004A736F">
        <w:rPr>
          <w:rFonts w:ascii="Times New Roman" w:hAnsi="Times New Roman" w:cs="Times New Roman"/>
          <w:sz w:val="24"/>
          <w:szCs w:val="24"/>
        </w:rPr>
        <w:t>ctm_id)</w:t>
      </w:r>
    </w:p>
    <w:p w14:paraId="655487B6" w14:textId="213DCF69" w:rsidR="00845443" w:rsidRPr="004A736F" w:rsidRDefault="00350FB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ctm_id</w:t>
      </w:r>
      <w:r w:rsidR="009F3CC8" w:rsidRPr="004A736F">
        <w:rPr>
          <w:rFonts w:ascii="Times New Roman" w:hAnsi="Times New Roman" w:cs="Times New Roman"/>
          <w:sz w:val="24"/>
          <w:szCs w:val="24"/>
        </w:rPr>
        <w:br/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-----</w:t>
      </w:r>
      <w:r w:rsidR="0003373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</w:t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ustomer Menu?-----</w:t>
      </w:r>
    </w:p>
    <w:p w14:paraId="76E73299" w14:textId="21AA2EEF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350FB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]</w:t>
      </w:r>
      <w:r w:rsidR="0003373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dify Personal Details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1E8CFD7D" w14:textId="0235B6C3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350FB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2]</w:t>
      </w:r>
      <w:r w:rsidR="0003373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Details of Cars for Rent, Book a Car</w:t>
      </w:r>
      <w:r w:rsidR="009A3F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Pay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0BF84B5" w14:textId="6DD3B789" w:rsidR="00350FB0" w:rsidRPr="004A736F" w:rsidRDefault="00350FB0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3]</w:t>
      </w:r>
      <w:r w:rsidR="009A3F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Personal Rental History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899BEC6" w14:textId="6B8B01D4" w:rsidR="009A3F4D" w:rsidRPr="004A736F" w:rsidRDefault="00350FB0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4]Back to Main Menu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F20DC05" w14:textId="2FCCDFCE" w:rsidR="235DBF7A" w:rsidRPr="004A736F" w:rsidRDefault="00350FB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Display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9A3F4D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5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Exit\n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A8CC35B" w14:textId="210D4B11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ease enter your option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52F4E5A" w14:textId="09F19BEF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350FB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d option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</w:p>
    <w:p w14:paraId="32DDB9CC" w14:textId="777777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DOWHILE True</w:t>
      </w:r>
    </w:p>
    <w:p w14:paraId="7F2D9E8C" w14:textId="6C233FA5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(option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THEN</w:t>
      </w:r>
    </w:p>
    <w:p w14:paraId="14286017" w14:textId="55134F46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dify_customer_detail(</w:t>
      </w:r>
      <w:r w:rsidR="00432A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ING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)</w:t>
      </w:r>
    </w:p>
    <w:p w14:paraId="6BFB1650" w14:textId="36CA71E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1A93F19A" w14:textId="5FF8FD08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SE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(option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THEN</w:t>
      </w:r>
    </w:p>
    <w:p w14:paraId="38A86235" w14:textId="1F3DEA11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_car_details(</w:t>
      </w:r>
      <w:r w:rsidR="00432A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ING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)</w:t>
      </w:r>
    </w:p>
    <w:p w14:paraId="2ECC6D1D" w14:textId="20D4C9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7382AD8D" w14:textId="641ED48B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SE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(option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THEN</w:t>
      </w:r>
    </w:p>
    <w:p w14:paraId="7748E704" w14:textId="3339AF2A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ntal_history(</w:t>
      </w:r>
      <w:r w:rsidR="00432A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ING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)</w:t>
      </w:r>
    </w:p>
    <w:p w14:paraId="42D37AC4" w14:textId="652B90C1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461983D9" w14:textId="19336001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SE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(option</w:t>
      </w:r>
      <w:r w:rsidR="009909B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==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THEN</w:t>
      </w:r>
    </w:p>
    <w:p w14:paraId="5BE40315" w14:textId="777777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main_menu()</w:t>
      </w:r>
    </w:p>
    <w:p w14:paraId="55572202" w14:textId="040A433C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00AC3452" w14:textId="6DA8EB36" w:rsidR="00CF326E" w:rsidRPr="004A736F" w:rsidRDefault="00CF32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LSEIF (option3 ==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THEN</w:t>
      </w:r>
    </w:p>
    <w:p w14:paraId="695FE17D" w14:textId="2BE8E50C" w:rsidR="00CF326E" w:rsidRPr="004A736F" w:rsidRDefault="00CF32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quit()</w:t>
      </w:r>
    </w:p>
    <w:p w14:paraId="48305150" w14:textId="477CA350" w:rsidR="00CF326E" w:rsidRPr="004A736F" w:rsidRDefault="00CF32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0AC0775A" w14:textId="777777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LSE</w:t>
      </w:r>
    </w:p>
    <w:p w14:paraId="14AF7C42" w14:textId="5403138D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ease Enter Your Option</w:t>
      </w:r>
      <w:r w:rsidR="00C901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B3EAB2C" w14:textId="0F42F0F8" w:rsidR="00845443" w:rsidRPr="004A736F" w:rsidRDefault="001146B7" w:rsidP="008D6196">
      <w:pPr>
        <w:spacing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84544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d option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</w:p>
    <w:p w14:paraId="1E397D7F" w14:textId="777777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NDIF</w:t>
      </w:r>
    </w:p>
    <w:p w14:paraId="1E9021B1" w14:textId="77777777" w:rsidR="00845443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DO</w:t>
      </w:r>
    </w:p>
    <w:p w14:paraId="79530ED0" w14:textId="5FBFF3DF" w:rsidR="009F3CC8" w:rsidRPr="004A736F" w:rsidRDefault="0084544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D </w:t>
      </w:r>
      <w:r w:rsidR="00CF326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_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_menu()</w:t>
      </w:r>
    </w:p>
    <w:p w14:paraId="3BAA7E2E" w14:textId="77777777" w:rsidR="008C4415" w:rsidRPr="004A736F" w:rsidRDefault="00684AD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rental_history(</w:t>
      </w:r>
      <w:r w:rsidR="00614745" w:rsidRPr="004A736F">
        <w:rPr>
          <w:rFonts w:ascii="Times New Roman" w:hAnsi="Times New Roman" w:cs="Times New Roman"/>
          <w:sz w:val="24"/>
          <w:szCs w:val="24"/>
        </w:rPr>
        <w:t>STRING ctm_id</w:t>
      </w:r>
      <w:r w:rsidRPr="004A736F">
        <w:rPr>
          <w:rFonts w:ascii="Times New Roman" w:hAnsi="Times New Roman" w:cs="Times New Roman"/>
          <w:sz w:val="24"/>
          <w:szCs w:val="24"/>
        </w:rPr>
        <w:t>)</w:t>
      </w:r>
    </w:p>
    <w:p w14:paraId="0D1772D6" w14:textId="579D3E81" w:rsidR="008C4415" w:rsidRPr="004A736F" w:rsidRDefault="001146B7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READ ctm_id</w:t>
      </w:r>
    </w:p>
    <w:p w14:paraId="4DE8D9B9" w14:textId="70D302B0" w:rsidR="008C4415" w:rsidRPr="004A736F" w:rsidRDefault="008C441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5E27D8" w:rsidRPr="004A736F">
        <w:rPr>
          <w:rFonts w:ascii="Times New Roman" w:hAnsi="Times New Roman" w:cs="Times New Roman"/>
          <w:sz w:val="24"/>
          <w:szCs w:val="24"/>
        </w:rPr>
        <w:t>customer_id, customer_pass, customer_name, booked_car_name, customer_payment, customer_duration, customer_card = read_customer_data()</w:t>
      </w:r>
    </w:p>
    <w:p w14:paraId="58CD28BD" w14:textId="0B8B168E" w:rsidR="008C4415" w:rsidRPr="004A736F" w:rsidRDefault="008C441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5E27D8" w:rsidRPr="004A736F">
        <w:rPr>
          <w:rFonts w:ascii="Times New Roman" w:hAnsi="Times New Roman" w:cs="Times New Roman"/>
          <w:sz w:val="24"/>
          <w:szCs w:val="24"/>
        </w:rPr>
        <w:t>ctm_history_id, car_history_id, car_history_name, car_history_name, rental_duration, history_year, history_month, history_day, price_paid = read_history_data()</w:t>
      </w:r>
    </w:p>
    <w:p w14:paraId="5B5D4CAA" w14:textId="25530ADF" w:rsidR="008C4415" w:rsidRPr="004A736F" w:rsidRDefault="005E27D8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OP i FROM 0 TO len(customer_id)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EP 1</w:t>
      </w:r>
    </w:p>
    <w:p w14:paraId="26E1E8D5" w14:textId="77777777" w:rsidR="008C4415" w:rsidRPr="004A736F" w:rsidRDefault="008C4415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B77AD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(customer_id[i] == ctm_id)</w:t>
      </w:r>
      <w:r w:rsidR="001146B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16904039" w14:textId="29C0C54B" w:rsidR="00B77ADA" w:rsidRPr="004A736F" w:rsidRDefault="008C4415" w:rsidP="008D6196">
      <w:pPr>
        <w:spacing w:line="240" w:lineRule="auto"/>
        <w:ind w:firstLine="20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DB03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B2505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our</w:t>
      </w:r>
      <w:r w:rsidR="00DB03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D: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DB03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B2505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ustomer_id </w:t>
      </w:r>
      <w:r w:rsidR="00DB03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="00B2505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]</w:t>
      </w:r>
    </w:p>
    <w:p w14:paraId="1510F5E7" w14:textId="60F8B25E" w:rsidR="00B25058" w:rsidRPr="004A736F" w:rsidRDefault="00B25058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Your Name: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ustomer_name[i]</w:t>
      </w:r>
    </w:p>
    <w:p w14:paraId="3B8FDF82" w14:textId="052556E8" w:rsidR="005C33A3" w:rsidRPr="004A736F" w:rsidRDefault="00B25058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5C33A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5C33A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-------------Rental History-------------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D25AF1C" w14:textId="77777777" w:rsidR="004A736F" w:rsidRPr="004A736F" w:rsidRDefault="008E7907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ENDIF</w:t>
      </w:r>
    </w:p>
    <w:p w14:paraId="3CB03D84" w14:textId="77777777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5C33A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OP index FROM 0 TO len(</w:t>
      </w:r>
      <w:r w:rsidR="008E790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history_id</w:t>
      </w:r>
      <w:r w:rsidR="005C33A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3862F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EP 1</w:t>
      </w:r>
    </w:p>
    <w:p w14:paraId="713A958C" w14:textId="77777777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8E790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ctm_history</w:t>
      </w:r>
      <w:r w:rsidR="00712B59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id[index] == ctm_id</w:t>
      </w:r>
      <w:r w:rsidR="00D06D4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621B382E" w14:textId="7565E5A6" w:rsidR="00712B59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712B59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1948C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r ID: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1948C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ar_history_id[index]</w:t>
      </w:r>
    </w:p>
    <w:p w14:paraId="44438035" w14:textId="5970D72E" w:rsidR="001948C7" w:rsidRPr="004A736F" w:rsidRDefault="001948C7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r Name: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ar_history_name[index].title()</w:t>
      </w:r>
    </w:p>
    <w:p w14:paraId="1C091343" w14:textId="42A9508D" w:rsidR="001948C7" w:rsidRPr="004A736F" w:rsidRDefault="001948C7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ntal Cost:RM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price_paid[index[</w:t>
      </w:r>
    </w:p>
    <w:p w14:paraId="54DFEABB" w14:textId="5B7EED91" w:rsidR="003D7D93" w:rsidRPr="004A736F" w:rsidRDefault="003D7D93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uration: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D73BC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ntal_duration[index]</w:t>
      </w:r>
      <w:r w:rsidR="00D73BC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ys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E449FE1" w14:textId="57C6A4B7" w:rsidR="004A736F" w:rsidRPr="004A736F" w:rsidRDefault="00D73BC5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nted On:</w:t>
      </w:r>
      <w:r w:rsidR="00C9017A" w:rsidRPr="00C9017A">
        <w:rPr>
          <w:rFonts w:ascii="Times New Roman" w:hAnsi="Times New Roman" w:cs="Times New Roman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+ history_day[index] +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history_month[index]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+ history_year[index]+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6B043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"</w:t>
      </w:r>
    </w:p>
    <w:p w14:paraId="5F9D1D2D" w14:textId="77777777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3270D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LSE</w:t>
      </w:r>
      <w:r w:rsidR="005C129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F ctm_history_id[index]</w:t>
      </w:r>
      <w:r w:rsidR="00963D5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1298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!= ctm_id</w:t>
      </w:r>
      <w:r w:rsidR="00963D5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03F87495" w14:textId="4A7AA70E" w:rsidR="003270DF" w:rsidRPr="004A736F" w:rsidRDefault="00CC1F8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3270D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  <w:r w:rsidR="003270D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 Rental history is found</w:t>
      </w:r>
      <w:r w:rsidR="00C9017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D7CD600" w14:textId="09FFF113" w:rsidR="00CC1F83" w:rsidRDefault="003270DF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</w:t>
      </w:r>
      <w:r w:rsidR="00CC1F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06D4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&gt;&gt;&gt;Press Enter to return to Main Menu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08F2552" w14:textId="54DCEB1A" w:rsidR="00CC1F83" w:rsidRPr="004A736F" w:rsidRDefault="00CC1F8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3A2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ad x</w:t>
      </w:r>
    </w:p>
    <w:p w14:paraId="75795D57" w14:textId="5F2C91D4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97347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3270D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gistered_customer_menu(</w:t>
      </w:r>
      <w:r w:rsidR="00432A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ING </w:t>
      </w:r>
      <w:r w:rsidR="003270DF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)</w:t>
      </w:r>
    </w:p>
    <w:p w14:paraId="5C0FC72A" w14:textId="006FECAF" w:rsidR="00142E62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97347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I</w:t>
      </w:r>
      <w:r w:rsidR="00142E6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</w:p>
    <w:p w14:paraId="3B205D9D" w14:textId="77777777" w:rsidR="004A736F" w:rsidRPr="004A736F" w:rsidRDefault="00D06D40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</w:t>
      </w:r>
      <w:r w:rsidR="008C441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 index</w:t>
      </w:r>
    </w:p>
    <w:p w14:paraId="34118FC4" w14:textId="77777777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964A7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LOOP</w:t>
      </w:r>
    </w:p>
    <w:p w14:paraId="0534349A" w14:textId="7C749EB7" w:rsidR="00142E62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142E6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964A7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ntal history is shown above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F1A3D92" w14:textId="27E3FA0D" w:rsidR="004A736F" w:rsidRDefault="00964A7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D06D4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&gt;&gt;&gt;Press Enter to return to Main Menu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65AA1326" w14:textId="50FE6BDA" w:rsidR="003A29D3" w:rsidRPr="004A736F" w:rsidRDefault="003A29D3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Read x</w:t>
      </w:r>
    </w:p>
    <w:p w14:paraId="6238FF3D" w14:textId="73950D34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964A7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ed_customer_menu(</w:t>
      </w:r>
      <w:r w:rsidR="00432AE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RING </w:t>
      </w:r>
      <w:r w:rsidR="00964A7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tm_id)</w:t>
      </w:r>
    </w:p>
    <w:p w14:paraId="749DBBF1" w14:textId="42B0BF25" w:rsidR="00D06D40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D538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D06D40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 i</w:t>
      </w:r>
    </w:p>
    <w:p w14:paraId="23ABB01C" w14:textId="122BA2E3" w:rsidR="00964A75" w:rsidRPr="004A736F" w:rsidRDefault="00550D19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    </w:t>
      </w:r>
      <w:r w:rsidR="00964A75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LOOP</w:t>
      </w:r>
    </w:p>
    <w:p w14:paraId="0515A271" w14:textId="4FB3E661" w:rsidR="00964A75" w:rsidRPr="004A736F" w:rsidRDefault="00964A7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D </w:t>
      </w:r>
      <w:r w:rsidRPr="004A736F">
        <w:rPr>
          <w:rFonts w:ascii="Times New Roman" w:hAnsi="Times New Roman" w:cs="Times New Roman"/>
          <w:sz w:val="24"/>
          <w:szCs w:val="24"/>
        </w:rPr>
        <w:t>rental_history()</w:t>
      </w:r>
    </w:p>
    <w:p w14:paraId="5B374BEE" w14:textId="77777777" w:rsidR="008D6196" w:rsidRDefault="008D6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880EF3D" w14:textId="5D4C8280" w:rsidR="004A736F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</w:t>
      </w:r>
      <w:r w:rsidR="00684ADD" w:rsidRPr="004A736F">
        <w:rPr>
          <w:rFonts w:ascii="Times New Roman" w:hAnsi="Times New Roman" w:cs="Times New Roman"/>
          <w:sz w:val="24"/>
          <w:szCs w:val="24"/>
        </w:rPr>
        <w:t xml:space="preserve">EFINE </w:t>
      </w:r>
      <w:r w:rsidR="00614745" w:rsidRPr="004A736F">
        <w:rPr>
          <w:rFonts w:ascii="Times New Roman" w:hAnsi="Times New Roman" w:cs="Times New Roman"/>
          <w:sz w:val="24"/>
          <w:szCs w:val="24"/>
        </w:rPr>
        <w:t>modify_customer_detail</w:t>
      </w:r>
      <w:r w:rsidR="00684ADD" w:rsidRPr="004A736F">
        <w:rPr>
          <w:rFonts w:ascii="Times New Roman" w:hAnsi="Times New Roman" w:cs="Times New Roman"/>
          <w:sz w:val="24"/>
          <w:szCs w:val="24"/>
        </w:rPr>
        <w:t>(</w:t>
      </w:r>
      <w:r w:rsidR="00614745" w:rsidRPr="004A736F">
        <w:rPr>
          <w:rFonts w:ascii="Times New Roman" w:hAnsi="Times New Roman" w:cs="Times New Roman"/>
          <w:sz w:val="24"/>
          <w:szCs w:val="24"/>
        </w:rPr>
        <w:t>STRING ctm_id</w:t>
      </w:r>
      <w:r w:rsidR="00684ADD" w:rsidRPr="004A736F">
        <w:rPr>
          <w:rFonts w:ascii="Times New Roman" w:hAnsi="Times New Roman" w:cs="Times New Roman"/>
          <w:sz w:val="24"/>
          <w:szCs w:val="24"/>
        </w:rPr>
        <w:t>)</w:t>
      </w:r>
    </w:p>
    <w:p w14:paraId="5E9F5E80" w14:textId="0C2AD091" w:rsidR="004A736F" w:rsidRPr="004A736F" w:rsidRDefault="004A736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ctm_id    </w:t>
      </w:r>
    </w:p>
    <w:p w14:paraId="20EBD3FF" w14:textId="1230989C" w:rsidR="004A736F" w:rsidRDefault="00DC6C2D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id, customer_pass, customer_name, booked_car_name, customer_payment, customer_duration, customer_card = read_customer_data()</w:t>
      </w:r>
    </w:p>
    <w:p w14:paraId="538AA27D" w14:textId="328002D4" w:rsidR="00DC6C2D" w:rsidRPr="004A736F" w:rsidRDefault="004A736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645FE7" w:rsidRPr="004A736F">
        <w:rPr>
          <w:rFonts w:ascii="Times New Roman" w:hAnsi="Times New Roman" w:cs="Times New Roman"/>
          <w:sz w:val="24"/>
          <w:szCs w:val="24"/>
        </w:rPr>
        <w:t>Display</w:t>
      </w:r>
      <w:r w:rsidR="00DC6C2D"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3857D2" w:rsidRPr="004A736F">
        <w:rPr>
          <w:rFonts w:ascii="Times New Roman" w:hAnsi="Times New Roman" w:cs="Times New Roman"/>
          <w:sz w:val="24"/>
          <w:szCs w:val="24"/>
        </w:rPr>
        <w:t>\nTo modify your detail,\n Please</w:t>
      </w:r>
      <w:r w:rsidR="00B50992" w:rsidRPr="004A736F">
        <w:rPr>
          <w:rFonts w:ascii="Times New Roman" w:hAnsi="Times New Roman" w:cs="Times New Roman"/>
          <w:sz w:val="24"/>
          <w:szCs w:val="24"/>
        </w:rPr>
        <w:t xml:space="preserve"> insert your </w:t>
      </w:r>
      <w:r w:rsidR="000C5B9C" w:rsidRPr="004A736F">
        <w:rPr>
          <w:rFonts w:ascii="Times New Roman" w:hAnsi="Times New Roman" w:cs="Times New Roman"/>
          <w:sz w:val="24"/>
          <w:szCs w:val="24"/>
        </w:rPr>
        <w:t xml:space="preserve">password again: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FDF68E4" w14:textId="7FF123B9" w:rsidR="000C5B9C" w:rsidRPr="004A736F" w:rsidRDefault="004A736F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0C5B9C" w:rsidRPr="004A736F">
        <w:rPr>
          <w:rFonts w:ascii="Times New Roman" w:hAnsi="Times New Roman" w:cs="Times New Roman"/>
          <w:sz w:val="24"/>
          <w:szCs w:val="24"/>
        </w:rPr>
        <w:t>ead ctm_pass_input</w:t>
      </w:r>
    </w:p>
    <w:p w14:paraId="4913157B" w14:textId="77777777" w:rsidR="004A736F" w:rsidRDefault="000C5B9C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OP i FROM 0 TO len(customer_id)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EP 1</w:t>
      </w:r>
    </w:p>
    <w:p w14:paraId="49AB02C0" w14:textId="35857448" w:rsid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0D1546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</w:t>
      </w:r>
      <w:r w:rsidR="00B63BA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ctm_id == customer_id[i])</w:t>
      </w:r>
      <w:r w:rsidR="00CD7E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B63BAA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ctm_pass_input == customer_pass[i]</w:t>
      </w:r>
      <w:r w:rsidR="0062429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r w:rsidR="00963D5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2B6253AC" w14:textId="63500039" w:rsidR="00624292" w:rsidRPr="004A736F" w:rsidRDefault="004A736F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="0062429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624292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nThis is your current detail: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B9FEB3D" w14:textId="59D85FA0" w:rsidR="00624292" w:rsidRPr="004A736F" w:rsidRDefault="00624292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D: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ustomer_id[i]</w:t>
      </w:r>
    </w:p>
    <w:p w14:paraId="423D0818" w14:textId="7B5337DD" w:rsidR="00624292" w:rsidRPr="004A736F" w:rsidRDefault="00624292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sword: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ustomer_pass[i]</w:t>
      </w:r>
    </w:p>
    <w:p w14:paraId="5B8A39F6" w14:textId="02A065AF" w:rsidR="00624292" w:rsidRPr="004A736F" w:rsidRDefault="00624292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rd Number: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customer_card[i]</w:t>
      </w:r>
    </w:p>
    <w:p w14:paraId="12BDCEBE" w14:textId="6202B85F" w:rsidR="004F31F8" w:rsidRPr="004A736F" w:rsidRDefault="004F31F8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at would you like to modify?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6BC7E065" w14:textId="2780FA24" w:rsidR="004F31F8" w:rsidRPr="004A736F" w:rsidRDefault="004F31F8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Note that the ID is auto generated and can’t be changed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6C917527" w14:textId="5A13E1B4" w:rsidR="006E6675" w:rsidRPr="004A736F" w:rsidRDefault="006E6675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</w:t>
      </w:r>
      <w:r w:rsidR="00873D4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873D4E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1]Name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EDDFEB7" w14:textId="4ED4C318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2]Password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669614B9" w14:textId="6A0B19C2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3]Card Number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C7859D0" w14:textId="25FFAEFC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4]Back To Menu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16FDC0EE" w14:textId="5D1E82A3" w:rsidR="00873D4E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lease Enter Your Option: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8B83B29" w14:textId="16BB4F48" w:rsidR="00BE4F83" w:rsidRDefault="00BE4F83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</w:t>
      </w:r>
      <w:r w:rsidR="009B511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ad modify_option</w:t>
      </w:r>
    </w:p>
    <w:p w14:paraId="0FD3D3FB" w14:textId="52F63454" w:rsidR="004A736F" w:rsidRPr="004A736F" w:rsidRDefault="004A736F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IF</w:t>
      </w:r>
    </w:p>
    <w:p w14:paraId="63707F0E" w14:textId="273DC22C" w:rsid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DEFINE change_customer_data()</w:t>
      </w:r>
    </w:p>
    <w:p w14:paraId="0300C491" w14:textId="2C69B43F" w:rsidR="00873D4E" w:rsidRPr="004A736F" w:rsidRDefault="004A736F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2679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_data = open(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2679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ustomer.txt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2679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2679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267903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77D47D6" w14:textId="418A23D5" w:rsidR="00267903" w:rsidRPr="004A736F" w:rsidRDefault="00267903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C76DD4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ad customer_data</w:t>
      </w:r>
    </w:p>
    <w:p w14:paraId="7C19CE39" w14:textId="3BB07427" w:rsidR="00956B82" w:rsidRPr="004A736F" w:rsidRDefault="00C76DD4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LOOP index FROM 0 TO len(customer_id)</w:t>
      </w:r>
      <w:r w:rsid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TEP 1</w:t>
      </w:r>
    </w:p>
    <w:p w14:paraId="47B135B1" w14:textId="6947A043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ustomer_data.write(customer_id[index]+",")</w:t>
      </w:r>
    </w:p>
    <w:p w14:paraId="74659D64" w14:textId="78993BAB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customer_pass[index]+",")</w:t>
      </w:r>
    </w:p>
    <w:p w14:paraId="7953FA37" w14:textId="15C1A4C5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customer_name[index]+ ",")</w:t>
      </w:r>
    </w:p>
    <w:p w14:paraId="25B2F79C" w14:textId="4D5EC8AB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booked_car_name[index]+",")</w:t>
      </w:r>
    </w:p>
    <w:p w14:paraId="5DD1D73D" w14:textId="0BD339DA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customer_payment[index]+",")</w:t>
      </w:r>
    </w:p>
    <w:p w14:paraId="563B2882" w14:textId="349542D2" w:rsidR="00BE0A40" w:rsidRPr="004A736F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customer_duration[index]+",")</w:t>
      </w:r>
    </w:p>
    <w:p w14:paraId="368DEBE7" w14:textId="798348C8" w:rsidR="00BE0A40" w:rsidRDefault="00BE0A4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                    customer_data.write(customer_card[index]+"\n")</w:t>
      </w:r>
    </w:p>
    <w:p w14:paraId="20EA88A3" w14:textId="14ABA3DC" w:rsidR="008D434C" w:rsidRDefault="000702A2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r w:rsidR="00211CD6">
        <w:rPr>
          <w:rFonts w:ascii="Times New Roman" w:hAnsi="Times New Roman" w:cs="Times New Roman"/>
          <w:sz w:val="24"/>
          <w:szCs w:val="24"/>
        </w:rPr>
        <w:t>NEXT index</w:t>
      </w:r>
    </w:p>
    <w:p w14:paraId="1E4D50A5" w14:textId="49995B7A" w:rsidR="00211CD6" w:rsidRDefault="00211CD6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NDLOOP</w:t>
      </w:r>
    </w:p>
    <w:p w14:paraId="555C849E" w14:textId="73405A3B" w:rsidR="008D434C" w:rsidRDefault="008D434C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customer_data.close()</w:t>
      </w:r>
    </w:p>
    <w:p w14:paraId="565B9F82" w14:textId="39A63150" w:rsidR="008D434C" w:rsidRDefault="008D434C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425984">
        <w:rPr>
          <w:rFonts w:ascii="Times New Roman" w:hAnsi="Times New Roman" w:cs="Times New Roman"/>
          <w:sz w:val="24"/>
          <w:szCs w:val="24"/>
        </w:rPr>
        <w:t>Display</w:t>
      </w:r>
      <w:r w:rsidR="00CD7E60">
        <w:rPr>
          <w:rFonts w:ascii="Times New Roman" w:hAnsi="Times New Roman" w:cs="Times New Roman"/>
          <w:sz w:val="24"/>
          <w:szCs w:val="24"/>
        </w:rPr>
        <w:t xml:space="preserve">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425984">
        <w:rPr>
          <w:rFonts w:ascii="Times New Roman" w:hAnsi="Times New Roman" w:cs="Times New Roman"/>
          <w:sz w:val="24"/>
          <w:szCs w:val="24"/>
        </w:rPr>
        <w:t>Done!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A352706" w14:textId="34B93E8F" w:rsidR="00425984" w:rsidRDefault="004259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&gt;&gt;&gt;Press Enter to return to Customer Menu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68D50D3A" w14:textId="39F0A6FD" w:rsidR="00255A24" w:rsidRDefault="00255A2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Read x </w:t>
      </w:r>
    </w:p>
    <w:p w14:paraId="0AE255C8" w14:textId="685D2B5C" w:rsidR="00965E26" w:rsidRDefault="003F0CB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registered_customer_menu(</w:t>
      </w:r>
      <w:r w:rsidR="00432AEA">
        <w:rPr>
          <w:rFonts w:ascii="Times New Roman" w:hAnsi="Times New Roman" w:cs="Times New Roman"/>
          <w:sz w:val="24"/>
          <w:szCs w:val="24"/>
        </w:rPr>
        <w:t xml:space="preserve">STRING </w:t>
      </w:r>
      <w:r>
        <w:rPr>
          <w:rFonts w:ascii="Times New Roman" w:hAnsi="Times New Roman" w:cs="Times New Roman"/>
          <w:sz w:val="24"/>
          <w:szCs w:val="24"/>
        </w:rPr>
        <w:t>ctm_id)</w:t>
      </w:r>
    </w:p>
    <w:p w14:paraId="730C2925" w14:textId="350DCCA2" w:rsidR="00873D4E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ND change_customer_data()</w:t>
      </w:r>
    </w:p>
    <w:p w14:paraId="1A3D68D9" w14:textId="77777777" w:rsidR="0001405E" w:rsidRDefault="00014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OWHILE True</w:t>
      </w:r>
    </w:p>
    <w:p w14:paraId="40EBFA3E" w14:textId="0F68CFD0" w:rsidR="0001405E" w:rsidRDefault="00014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IF </w:t>
      </w:r>
      <w:r w:rsidR="00C25298">
        <w:rPr>
          <w:rFonts w:ascii="Times New Roman" w:hAnsi="Times New Roman" w:cs="Times New Roman"/>
          <w:sz w:val="24"/>
          <w:szCs w:val="24"/>
        </w:rPr>
        <w:t xml:space="preserve">(modify_option ==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C25298">
        <w:rPr>
          <w:rFonts w:ascii="Times New Roman" w:hAnsi="Times New Roman" w:cs="Times New Roman"/>
          <w:sz w:val="24"/>
          <w:szCs w:val="24"/>
        </w:rPr>
        <w:t>1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C25298">
        <w:rPr>
          <w:rFonts w:ascii="Times New Roman" w:hAnsi="Times New Roman" w:cs="Times New Roman"/>
          <w:sz w:val="24"/>
          <w:szCs w:val="24"/>
        </w:rPr>
        <w:t>) THEN</w:t>
      </w:r>
    </w:p>
    <w:p w14:paraId="538C20BB" w14:textId="441988A7" w:rsid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\nWhat would you like to be called</w:t>
      </w:r>
      <w:r w:rsidR="00C07690">
        <w:rPr>
          <w:rFonts w:ascii="Times New Roman" w:hAnsi="Times New Roman" w:cs="Times New Roman"/>
          <w:sz w:val="24"/>
          <w:szCs w:val="24"/>
        </w:rPr>
        <w:t xml:space="preserve">: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6457130" w14:textId="396A7409" w:rsidR="009B511B" w:rsidRDefault="009B511B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Read new_name</w:t>
      </w:r>
    </w:p>
    <w:p w14:paraId="41DF6C09" w14:textId="298F1597" w:rsidR="009B511B" w:rsidRDefault="009B511B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customer_name[i] = new_name.lower()</w:t>
      </w:r>
    </w:p>
    <w:p w14:paraId="2C8205C1" w14:textId="6B789613" w:rsidR="0017409F" w:rsidRDefault="0017409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17409F">
        <w:rPr>
          <w:rFonts w:ascii="Times New Roman" w:hAnsi="Times New Roman" w:cs="Times New Roman"/>
          <w:sz w:val="24"/>
          <w:szCs w:val="24"/>
        </w:rPr>
        <w:t>change_customer_data()</w:t>
      </w:r>
    </w:p>
    <w:p w14:paraId="20BAAE57" w14:textId="43588451" w:rsid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BREAK</w:t>
      </w:r>
    </w:p>
    <w:p w14:paraId="37EBE137" w14:textId="18A19014" w:rsidR="0001405E" w:rsidRDefault="00014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LIF</w:t>
      </w:r>
      <w:r w:rsidR="00C25298">
        <w:rPr>
          <w:rFonts w:ascii="Times New Roman" w:hAnsi="Times New Roman" w:cs="Times New Roman"/>
          <w:sz w:val="24"/>
          <w:szCs w:val="24"/>
        </w:rPr>
        <w:t xml:space="preserve"> </w:t>
      </w:r>
      <w:r w:rsidR="00D2305E">
        <w:rPr>
          <w:rFonts w:ascii="Times New Roman" w:hAnsi="Times New Roman" w:cs="Times New Roman"/>
          <w:sz w:val="24"/>
          <w:szCs w:val="24"/>
        </w:rPr>
        <w:t xml:space="preserve">(modify_option ==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>2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 xml:space="preserve">) </w:t>
      </w:r>
      <w:r w:rsidR="00C25298">
        <w:rPr>
          <w:rFonts w:ascii="Times New Roman" w:hAnsi="Times New Roman" w:cs="Times New Roman"/>
          <w:sz w:val="24"/>
          <w:szCs w:val="24"/>
        </w:rPr>
        <w:t>THEN</w:t>
      </w:r>
    </w:p>
    <w:p w14:paraId="741F5BE7" w14:textId="36DEBCD5" w:rsidR="00D2305E" w:rsidRDefault="00D23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D2305E">
        <w:rPr>
          <w:rFonts w:ascii="Times New Roman" w:hAnsi="Times New Roman" w:cs="Times New Roman"/>
          <w:sz w:val="24"/>
          <w:szCs w:val="24"/>
        </w:rPr>
        <w:t>Display "\nWhat is your new password: "</w:t>
      </w:r>
    </w:p>
    <w:p w14:paraId="68922B08" w14:textId="52E22D91" w:rsidR="00D2305E" w:rsidRDefault="00D23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D2305E">
        <w:rPr>
          <w:rFonts w:ascii="Times New Roman" w:hAnsi="Times New Roman" w:cs="Times New Roman"/>
          <w:sz w:val="24"/>
          <w:szCs w:val="24"/>
        </w:rPr>
        <w:t>Read new_password</w:t>
      </w:r>
    </w:p>
    <w:p w14:paraId="58423729" w14:textId="6A904704" w:rsidR="00D2305E" w:rsidRDefault="00D23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D2305E">
        <w:rPr>
          <w:rFonts w:ascii="Times New Roman" w:hAnsi="Times New Roman" w:cs="Times New Roman"/>
          <w:sz w:val="24"/>
          <w:szCs w:val="24"/>
        </w:rPr>
        <w:t>customer_pass[i] = new_pass</w:t>
      </w:r>
      <w:r w:rsidR="0027730E">
        <w:rPr>
          <w:rFonts w:ascii="Times New Roman" w:hAnsi="Times New Roman" w:cs="Times New Roman"/>
          <w:sz w:val="24"/>
          <w:szCs w:val="24"/>
        </w:rPr>
        <w:t>word</w:t>
      </w:r>
    </w:p>
    <w:p w14:paraId="32E2C778" w14:textId="1F6C6C82" w:rsidR="0017409F" w:rsidRDefault="0017409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17409F">
        <w:rPr>
          <w:rFonts w:ascii="Times New Roman" w:hAnsi="Times New Roman" w:cs="Times New Roman"/>
          <w:sz w:val="24"/>
          <w:szCs w:val="24"/>
        </w:rPr>
        <w:t>change_customer_data()</w:t>
      </w:r>
    </w:p>
    <w:p w14:paraId="563DF3EF" w14:textId="21C3F590" w:rsid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BREAK</w:t>
      </w:r>
    </w:p>
    <w:p w14:paraId="7E3D1D38" w14:textId="5C22574D" w:rsidR="0001405E" w:rsidRDefault="00014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LIF</w:t>
      </w:r>
      <w:r w:rsidR="00C25298">
        <w:rPr>
          <w:rFonts w:ascii="Times New Roman" w:hAnsi="Times New Roman" w:cs="Times New Roman"/>
          <w:sz w:val="24"/>
          <w:szCs w:val="24"/>
        </w:rPr>
        <w:t xml:space="preserve"> </w:t>
      </w:r>
      <w:r w:rsidR="00D2305E">
        <w:rPr>
          <w:rFonts w:ascii="Times New Roman" w:hAnsi="Times New Roman" w:cs="Times New Roman"/>
          <w:sz w:val="24"/>
          <w:szCs w:val="24"/>
        </w:rPr>
        <w:t xml:space="preserve">(modify_option ==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>3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 xml:space="preserve">) </w:t>
      </w:r>
      <w:r w:rsidR="00C25298">
        <w:rPr>
          <w:rFonts w:ascii="Times New Roman" w:hAnsi="Times New Roman" w:cs="Times New Roman"/>
          <w:sz w:val="24"/>
          <w:szCs w:val="24"/>
        </w:rPr>
        <w:t>THEN</w:t>
      </w:r>
    </w:p>
    <w:p w14:paraId="1746AED8" w14:textId="15E5FBC3" w:rsidR="0027730E" w:rsidRDefault="0027730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Try</w:t>
      </w:r>
    </w:p>
    <w:p w14:paraId="202BD09C" w14:textId="0E6B4837" w:rsidR="0027730E" w:rsidRDefault="0027730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1C074A" w:rsidRPr="001C074A">
        <w:rPr>
          <w:rFonts w:ascii="Times New Roman" w:hAnsi="Times New Roman" w:cs="Times New Roman"/>
          <w:sz w:val="24"/>
          <w:szCs w:val="24"/>
        </w:rPr>
        <w:t>Display "\nWhat is your new card number(16 numbers): "</w:t>
      </w:r>
    </w:p>
    <w:p w14:paraId="4A624081" w14:textId="48215ADF" w:rsidR="001C074A" w:rsidRDefault="001C074A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1C074A">
        <w:rPr>
          <w:rFonts w:ascii="Times New Roman" w:hAnsi="Times New Roman" w:cs="Times New Roman"/>
          <w:sz w:val="24"/>
          <w:szCs w:val="24"/>
        </w:rPr>
        <w:t>Read INT(new_card)</w:t>
      </w:r>
    </w:p>
    <w:p w14:paraId="2A1F478A" w14:textId="1ABBD28B" w:rsidR="00785A64" w:rsidRDefault="00785A6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785A64">
        <w:rPr>
          <w:rFonts w:ascii="Times New Roman" w:hAnsi="Times New Roman" w:cs="Times New Roman"/>
          <w:sz w:val="24"/>
          <w:szCs w:val="24"/>
        </w:rPr>
        <w:t>customer_card[i] = STR(new_pass)</w:t>
      </w:r>
    </w:p>
    <w:p w14:paraId="1FBE5504" w14:textId="6D1980A3" w:rsidR="003D14F7" w:rsidRDefault="003D14F7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17409F">
        <w:rPr>
          <w:rFonts w:ascii="Times New Roman" w:hAnsi="Times New Roman" w:cs="Times New Roman"/>
          <w:sz w:val="24"/>
          <w:szCs w:val="24"/>
        </w:rPr>
        <w:t>change_customer_data()</w:t>
      </w:r>
    </w:p>
    <w:p w14:paraId="2B7A4079" w14:textId="1FB4D1CC" w:rsidR="003D14F7" w:rsidRDefault="003D14F7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BREAK</w:t>
      </w:r>
    </w:p>
    <w:p w14:paraId="1E4466D5" w14:textId="21969C3A" w:rsidR="0027730E" w:rsidRDefault="0027730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Except ValueError </w:t>
      </w:r>
    </w:p>
    <w:p w14:paraId="4A321178" w14:textId="42046AA4" w:rsidR="00F033C5" w:rsidRPr="00F033C5" w:rsidRDefault="00F033C5" w:rsidP="00F033C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033C5">
        <w:rPr>
          <w:rFonts w:ascii="Times New Roman" w:hAnsi="Times New Roman" w:cs="Times New Roman"/>
          <w:sz w:val="24"/>
          <w:szCs w:val="24"/>
        </w:rPr>
        <w:t xml:space="preserve">Display </w:t>
      </w:r>
      <w:r w:rsidR="001B5CDA" w:rsidRPr="00B663D3">
        <w:rPr>
          <w:rFonts w:ascii="Times New Roman" w:hAnsi="Times New Roman" w:cs="Times New Roman"/>
          <w:sz w:val="24"/>
          <w:szCs w:val="24"/>
        </w:rPr>
        <w:t>"</w:t>
      </w:r>
      <w:r w:rsidRPr="00F033C5">
        <w:rPr>
          <w:rFonts w:ascii="Times New Roman" w:hAnsi="Times New Roman" w:cs="Times New Roman"/>
          <w:sz w:val="24"/>
          <w:szCs w:val="24"/>
        </w:rPr>
        <w:t>ERROR</w:t>
      </w:r>
      <w:r w:rsidR="001B5CDA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BE8C513" w14:textId="2DA30F73" w:rsidR="00F033C5" w:rsidRDefault="00F033C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Display </w:t>
      </w:r>
      <w:r w:rsidR="00CD7E60" w:rsidRPr="00B663D3">
        <w:rPr>
          <w:rFonts w:ascii="Times New Roman" w:hAnsi="Times New Roman" w:cs="Times New Roman"/>
          <w:sz w:val="24"/>
          <w:szCs w:val="24"/>
        </w:rPr>
        <w:t>"</w:t>
      </w:r>
      <w:r w:rsidRPr="00F033C5">
        <w:rPr>
          <w:rFonts w:ascii="Times New Roman" w:hAnsi="Times New Roman" w:cs="Times New Roman"/>
          <w:sz w:val="24"/>
          <w:szCs w:val="24"/>
        </w:rPr>
        <w:t>&gt;&gt;&gt; Please enter a valid cred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c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nu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witho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charact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33C5">
        <w:rPr>
          <w:rFonts w:ascii="Times New Roman" w:hAnsi="Times New Roman" w:cs="Times New Roman"/>
          <w:sz w:val="24"/>
          <w:szCs w:val="24"/>
        </w:rPr>
        <w:t>decimal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033C5">
        <w:rPr>
          <w:rFonts w:ascii="Times New Roman" w:hAnsi="Times New Roman" w:cs="Times New Roman"/>
          <w:sz w:val="24"/>
          <w:szCs w:val="24"/>
        </w:rPr>
        <w:t>"</w:t>
      </w:r>
    </w:p>
    <w:p w14:paraId="1AD0CB71" w14:textId="4CC59C52" w:rsidR="0017409F" w:rsidRDefault="00785A6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r w:rsidR="009C5FB1">
        <w:rPr>
          <w:rFonts w:ascii="Times New Roman" w:hAnsi="Times New Roman" w:cs="Times New Roman"/>
          <w:sz w:val="24"/>
          <w:szCs w:val="24"/>
        </w:rPr>
        <w:t>modify_customer_detail(</w:t>
      </w:r>
      <w:r w:rsidR="00432AEA">
        <w:rPr>
          <w:rFonts w:ascii="Times New Roman" w:hAnsi="Times New Roman" w:cs="Times New Roman"/>
          <w:sz w:val="24"/>
          <w:szCs w:val="24"/>
        </w:rPr>
        <w:t xml:space="preserve">STRING </w:t>
      </w:r>
      <w:r w:rsidR="009C5FB1">
        <w:rPr>
          <w:rFonts w:ascii="Times New Roman" w:hAnsi="Times New Roman" w:cs="Times New Roman"/>
          <w:sz w:val="24"/>
          <w:szCs w:val="24"/>
        </w:rPr>
        <w:t>ctm_id)</w:t>
      </w:r>
    </w:p>
    <w:p w14:paraId="083B4FAB" w14:textId="666C0E8A" w:rsidR="00C25298" w:rsidRPr="004A736F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BREAK</w:t>
      </w:r>
    </w:p>
    <w:p w14:paraId="535BCF20" w14:textId="76060D49" w:rsidR="0001405E" w:rsidRDefault="0001405E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LIF</w:t>
      </w:r>
      <w:r w:rsidR="00C25298">
        <w:rPr>
          <w:rFonts w:ascii="Times New Roman" w:hAnsi="Times New Roman" w:cs="Times New Roman"/>
          <w:sz w:val="24"/>
          <w:szCs w:val="24"/>
        </w:rPr>
        <w:t xml:space="preserve"> </w:t>
      </w:r>
      <w:r w:rsidR="00D2305E">
        <w:rPr>
          <w:rFonts w:ascii="Times New Roman" w:hAnsi="Times New Roman" w:cs="Times New Roman"/>
          <w:sz w:val="24"/>
          <w:szCs w:val="24"/>
        </w:rPr>
        <w:t>(modify_option ==</w:t>
      </w:r>
      <w:r w:rsidR="001B5CDA">
        <w:rPr>
          <w:rFonts w:ascii="Times New Roman" w:hAnsi="Times New Roman" w:cs="Times New Roman"/>
          <w:sz w:val="24"/>
          <w:szCs w:val="24"/>
        </w:rPr>
        <w:t xml:space="preserve"> </w:t>
      </w:r>
      <w:r w:rsidR="001B5CDA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>4</w:t>
      </w:r>
      <w:r w:rsidR="001B5CDA" w:rsidRPr="00B663D3">
        <w:rPr>
          <w:rFonts w:ascii="Times New Roman" w:hAnsi="Times New Roman" w:cs="Times New Roman"/>
          <w:sz w:val="24"/>
          <w:szCs w:val="24"/>
        </w:rPr>
        <w:t>"</w:t>
      </w:r>
      <w:r w:rsidR="00D2305E">
        <w:rPr>
          <w:rFonts w:ascii="Times New Roman" w:hAnsi="Times New Roman" w:cs="Times New Roman"/>
          <w:sz w:val="24"/>
          <w:szCs w:val="24"/>
        </w:rPr>
        <w:t xml:space="preserve">) </w:t>
      </w:r>
      <w:r w:rsidR="00C25298">
        <w:rPr>
          <w:rFonts w:ascii="Times New Roman" w:hAnsi="Times New Roman" w:cs="Times New Roman"/>
          <w:sz w:val="24"/>
          <w:szCs w:val="24"/>
        </w:rPr>
        <w:t>THEN</w:t>
      </w:r>
    </w:p>
    <w:p w14:paraId="3BDBA1CF" w14:textId="570271E3" w:rsidR="00432AEA" w:rsidRDefault="00432AEA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registered_customer_menu(STRING ctm_id)</w:t>
      </w:r>
    </w:p>
    <w:p w14:paraId="13D3886B" w14:textId="35251A15" w:rsid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BREAK</w:t>
      </w:r>
    </w:p>
    <w:p w14:paraId="06D3A8B3" w14:textId="77777777" w:rsidR="00B663D3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LSE</w:t>
      </w:r>
    </w:p>
    <w:p w14:paraId="5DED8FDE" w14:textId="1E1B7EE2" w:rsidR="00C25298" w:rsidRDefault="00B663D3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C25298">
        <w:rPr>
          <w:rFonts w:ascii="Times New Roman" w:hAnsi="Times New Roman" w:cs="Times New Roman"/>
          <w:sz w:val="24"/>
          <w:szCs w:val="24"/>
        </w:rPr>
        <w:t xml:space="preserve"> </w:t>
      </w:r>
      <w:r w:rsidRPr="00B663D3">
        <w:rPr>
          <w:rFonts w:ascii="Times New Roman" w:hAnsi="Times New Roman" w:cs="Times New Roman"/>
          <w:sz w:val="24"/>
          <w:szCs w:val="24"/>
        </w:rPr>
        <w:t xml:space="preserve">Display 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B663D3">
        <w:rPr>
          <w:rFonts w:ascii="Times New Roman" w:hAnsi="Times New Roman" w:cs="Times New Roman"/>
          <w:sz w:val="24"/>
          <w:szCs w:val="24"/>
        </w:rPr>
        <w:t>Please Enter Your Option:  "</w:t>
      </w:r>
    </w:p>
    <w:p w14:paraId="2A270F26" w14:textId="22A52E1F" w:rsid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NDIF</w:t>
      </w:r>
    </w:p>
    <w:p w14:paraId="0033589A" w14:textId="19041C49" w:rsidR="0001405E" w:rsidRPr="00C25298" w:rsidRDefault="00C252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ENDDO</w:t>
      </w:r>
    </w:p>
    <w:p w14:paraId="54615258" w14:textId="3AE07963" w:rsidR="007C71F6" w:rsidRDefault="007C71F6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D538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 i</w:t>
      </w:r>
    </w:p>
    <w:p w14:paraId="5373C1DA" w14:textId="08D45A7D" w:rsidR="007C71F6" w:rsidRDefault="007C71F6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LOOP</w:t>
      </w:r>
    </w:p>
    <w:p w14:paraId="7A13CC7F" w14:textId="032842CC" w:rsidR="007C71F6" w:rsidRPr="004A736F" w:rsidRDefault="007C71F6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modify_customer_detail()</w:t>
      </w:r>
    </w:p>
    <w:p w14:paraId="3AF24CC8" w14:textId="77777777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866323" w14:textId="77777777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0DE175D" w14:textId="77777777" w:rsidR="00873D4E" w:rsidRPr="004A736F" w:rsidRDefault="00873D4E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18B4EC2" w14:textId="77777777" w:rsidR="00624292" w:rsidRPr="004A736F" w:rsidRDefault="00624292" w:rsidP="008D6196">
      <w:pPr>
        <w:spacing w:line="240" w:lineRule="auto"/>
        <w:ind w:firstLine="2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5D9E61" w14:textId="77777777" w:rsidR="000C5B9C" w:rsidRPr="004A736F" w:rsidRDefault="000C5B9C" w:rsidP="008D619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</w:p>
    <w:p w14:paraId="4775DA11" w14:textId="3441A48F" w:rsidR="00614745" w:rsidRPr="004A736F" w:rsidRDefault="00FB1CBD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1043BBF1" w14:textId="6872F4E4" w:rsidR="00614745" w:rsidRDefault="0061474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view_car_details(STRING ctm_id)</w:t>
      </w:r>
    </w:p>
    <w:p w14:paraId="68DCA801" w14:textId="4528DF65" w:rsidR="001B5CDA" w:rsidRDefault="001B5CDA" w:rsidP="007C7C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tm_id</w:t>
      </w:r>
    </w:p>
    <w:p w14:paraId="25694BBC" w14:textId="77777777" w:rsidR="00125FCE" w:rsidRDefault="007C7C53" w:rsidP="00125FCE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id, customer_pass, customer_name, booked_car_name, customer_payment, customer_duration, customer_card = read_customer_data()</w:t>
      </w:r>
    </w:p>
    <w:p w14:paraId="01195D9C" w14:textId="09192D2F" w:rsidR="007C7C53" w:rsidRDefault="00125FCE" w:rsidP="00125FCE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125FCE">
        <w:rPr>
          <w:rFonts w:ascii="Times New Roman" w:hAnsi="Times New Roman" w:cs="Times New Roman"/>
          <w:sz w:val="24"/>
          <w:szCs w:val="24"/>
        </w:rPr>
        <w:t>car_id, car_name, car_price, car_available, ctm_key, booking_customer, booking_payment, payment_year, payment_month, payment_day, car_details  = read_car_data()</w:t>
      </w:r>
    </w:p>
    <w:p w14:paraId="25E72B43" w14:textId="3E310F5C" w:rsidR="005B0326" w:rsidRDefault="005C7DB7" w:rsidP="00125FCE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 i FROM 0 TO len(customer_id) STEP 1</w:t>
      </w:r>
    </w:p>
    <w:p w14:paraId="7B2701BA" w14:textId="7A68566F" w:rsidR="005C7DB7" w:rsidRDefault="005C7DB7" w:rsidP="00125FCE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F (customer_id[i] == ctm_id)</w:t>
      </w:r>
      <w:r w:rsidR="005426E1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0FC8CAF3" w14:textId="6CFA3629" w:rsidR="005426E1" w:rsidRDefault="005426E1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E5575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IF (booked_car_name[i] </w:t>
      </w:r>
      <w:r w:rsidR="00E5575D">
        <w:rPr>
          <w:rFonts w:ascii="Times New Roman" w:hAnsi="Times New Roman" w:cs="Times New Roman"/>
          <w:sz w:val="24"/>
          <w:szCs w:val="24"/>
        </w:rPr>
        <w:t xml:space="preserve">!= </w:t>
      </w:r>
      <w:r w:rsidR="00E5575D" w:rsidRPr="00B663D3">
        <w:rPr>
          <w:rFonts w:ascii="Times New Roman" w:hAnsi="Times New Roman" w:cs="Times New Roman"/>
          <w:sz w:val="24"/>
          <w:szCs w:val="24"/>
        </w:rPr>
        <w:t>"</w:t>
      </w:r>
      <w:r w:rsidR="00E5575D">
        <w:rPr>
          <w:rFonts w:ascii="Times New Roman" w:hAnsi="Times New Roman" w:cs="Times New Roman"/>
          <w:sz w:val="24"/>
          <w:szCs w:val="24"/>
        </w:rPr>
        <w:t>none</w:t>
      </w:r>
      <w:r w:rsidR="00E5575D" w:rsidRPr="00B663D3">
        <w:rPr>
          <w:rFonts w:ascii="Times New Roman" w:hAnsi="Times New Roman" w:cs="Times New Roman"/>
          <w:sz w:val="24"/>
          <w:szCs w:val="24"/>
        </w:rPr>
        <w:t>"</w:t>
      </w:r>
      <w:r w:rsidR="00E5575D">
        <w:rPr>
          <w:rFonts w:ascii="Times New Roman" w:hAnsi="Times New Roman" w:cs="Times New Roman"/>
          <w:sz w:val="24"/>
          <w:szCs w:val="24"/>
        </w:rPr>
        <w:t>)</w:t>
      </w:r>
      <w:r w:rsidR="00F34BE6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400F5BFC" w14:textId="576A31FA" w:rsidR="00456A05" w:rsidRDefault="00C20E57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456A05">
        <w:rPr>
          <w:rFonts w:ascii="Times New Roman" w:hAnsi="Times New Roman" w:cs="Times New Roman"/>
          <w:sz w:val="24"/>
          <w:szCs w:val="24"/>
        </w:rPr>
        <w:t xml:space="preserve">Display </w:t>
      </w:r>
      <w:r w:rsidR="00774443" w:rsidRPr="00B663D3">
        <w:rPr>
          <w:rFonts w:ascii="Times New Roman" w:hAnsi="Times New Roman" w:cs="Times New Roman"/>
          <w:sz w:val="24"/>
          <w:szCs w:val="24"/>
        </w:rPr>
        <w:t>"</w:t>
      </w:r>
      <w:r w:rsidR="00456A05">
        <w:rPr>
          <w:rFonts w:ascii="Times New Roman" w:hAnsi="Times New Roman" w:cs="Times New Roman"/>
          <w:sz w:val="24"/>
          <w:szCs w:val="24"/>
        </w:rPr>
        <w:t>Error: You have already rented a car</w:t>
      </w:r>
      <w:r w:rsidR="00774443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111E8ECD" w14:textId="0E4C1B34" w:rsidR="0009269F" w:rsidRDefault="00456A05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Display </w:t>
      </w:r>
      <w:r w:rsidR="0009269F" w:rsidRPr="00B663D3">
        <w:rPr>
          <w:rFonts w:ascii="Times New Roman" w:hAnsi="Times New Roman" w:cs="Times New Roman"/>
          <w:sz w:val="24"/>
          <w:szCs w:val="24"/>
        </w:rPr>
        <w:t>"</w:t>
      </w:r>
      <w:r w:rsidR="0009269F">
        <w:rPr>
          <w:rFonts w:ascii="Times New Roman" w:hAnsi="Times New Roman" w:cs="Times New Roman"/>
          <w:sz w:val="24"/>
          <w:szCs w:val="24"/>
        </w:rPr>
        <w:t xml:space="preserve">&gt;&gt;&gt; if you have returned the car, please notify an admin to update your data or return the rented car. </w:t>
      </w:r>
      <w:r w:rsidR="0009269F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6EBC207" w14:textId="77777777" w:rsidR="005D0FFC" w:rsidRDefault="00774443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 w:rsidR="005D0FFC">
        <w:rPr>
          <w:rFonts w:ascii="Times New Roman" w:hAnsi="Times New Roman" w:cs="Times New Roman"/>
          <w:sz w:val="24"/>
          <w:szCs w:val="24"/>
        </w:rPr>
        <w:t>\nPress Enter to return to menu</w:t>
      </w:r>
      <w:r w:rsidR="005D0FFC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6A8317E" w14:textId="77777777" w:rsidR="005D0FFC" w:rsidRDefault="005D0FFC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Read x</w:t>
      </w:r>
    </w:p>
    <w:p w14:paraId="0C23ACAD" w14:textId="197838AA" w:rsidR="005D0FFC" w:rsidRDefault="005D0FFC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registered</w:t>
      </w:r>
      <w:r w:rsidR="00776BE2">
        <w:rPr>
          <w:rFonts w:ascii="Times New Roman" w:hAnsi="Times New Roman" w:cs="Times New Roman"/>
          <w:sz w:val="24"/>
          <w:szCs w:val="24"/>
        </w:rPr>
        <w:t>_customer_menu(STRING ctm_id)</w:t>
      </w: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</w:p>
    <w:p w14:paraId="66EF9E89" w14:textId="7A2B2EA4" w:rsidR="00C20E57" w:rsidRDefault="00C20E57" w:rsidP="00E557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ENDIF</w:t>
      </w:r>
    </w:p>
    <w:p w14:paraId="7EBB1D7D" w14:textId="5EFA9458" w:rsidR="001C3BF3" w:rsidRDefault="005426E1" w:rsidP="001C3BF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4E19DB98" w14:textId="2229F163" w:rsidR="001C3BF3" w:rsidRDefault="001C3BF3" w:rsidP="001C3BF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NEXT i</w:t>
      </w:r>
    </w:p>
    <w:p w14:paraId="52E3248B" w14:textId="48D26A52" w:rsidR="001C3BF3" w:rsidRDefault="001C3BF3" w:rsidP="00F34BE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LOOP</w:t>
      </w:r>
    </w:p>
    <w:p w14:paraId="5D27541B" w14:textId="290A76BE" w:rsidR="00F34BE6" w:rsidRDefault="00F34BE6" w:rsidP="00340D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="00340D67"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\n</w:t>
      </w:r>
      <w:r w:rsidR="00340D67">
        <w:rPr>
          <w:rFonts w:ascii="Times New Roman" w:hAnsi="Times New Roman" w:cs="Times New Roman"/>
          <w:sz w:val="24"/>
          <w:szCs w:val="24"/>
        </w:rPr>
        <w:t xml:space="preserve">----All Details of Cars Available for Rent--- </w:t>
      </w:r>
      <w:r w:rsidR="00340D6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4049FE6" w14:textId="127B39D4" w:rsidR="00340D67" w:rsidRDefault="00340D67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 i FROM 0 TO len(car_id)</w:t>
      </w:r>
      <w:r w:rsidR="007F2A55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4E90578A" w14:textId="23124FFD" w:rsidR="007F2A55" w:rsidRDefault="007F2A55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F (car_available[i] ==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) THEN</w:t>
      </w:r>
    </w:p>
    <w:p w14:paraId="74D2657B" w14:textId="669DEA51" w:rsidR="006134D6" w:rsidRDefault="006134D6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Car ID: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, car_id[i]</w:t>
      </w:r>
    </w:p>
    <w:p w14:paraId="5EA002AE" w14:textId="508F8E66" w:rsidR="006134D6" w:rsidRDefault="006134D6" w:rsidP="006134D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 w:rsidR="00AD4D43">
        <w:rPr>
          <w:rFonts w:ascii="Times New Roman" w:hAnsi="Times New Roman" w:cs="Times New Roman"/>
          <w:sz w:val="24"/>
          <w:szCs w:val="24"/>
        </w:rPr>
        <w:t>Car Name:</w:t>
      </w:r>
      <w:r w:rsidR="00AD4D43" w:rsidRPr="00AD4D43">
        <w:rPr>
          <w:rFonts w:ascii="Times New Roman" w:hAnsi="Times New Roman" w:cs="Times New Roman"/>
          <w:sz w:val="24"/>
          <w:szCs w:val="24"/>
        </w:rPr>
        <w:t xml:space="preserve"> </w:t>
      </w:r>
      <w:r w:rsidR="00AD4D43" w:rsidRPr="00B663D3">
        <w:rPr>
          <w:rFonts w:ascii="Times New Roman" w:hAnsi="Times New Roman" w:cs="Times New Roman"/>
          <w:sz w:val="24"/>
          <w:szCs w:val="24"/>
        </w:rPr>
        <w:t>"</w:t>
      </w:r>
      <w:r w:rsidR="00AD4D43">
        <w:rPr>
          <w:rFonts w:ascii="Times New Roman" w:hAnsi="Times New Roman" w:cs="Times New Roman"/>
          <w:sz w:val="24"/>
          <w:szCs w:val="24"/>
        </w:rPr>
        <w:t>, car_name[i].title()</w:t>
      </w:r>
    </w:p>
    <w:p w14:paraId="027F099A" w14:textId="25AE332B" w:rsidR="006134D6" w:rsidRDefault="006134D6" w:rsidP="006134D6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isplay </w:t>
      </w:r>
      <w:r w:rsidR="00B45E01">
        <w:rPr>
          <w:rFonts w:ascii="Times New Roman" w:hAnsi="Times New Roman" w:cs="Times New Roman"/>
          <w:sz w:val="24"/>
          <w:szCs w:val="24"/>
        </w:rPr>
        <w:t>"--</w:t>
      </w:r>
      <w:r w:rsidR="00AD4D43">
        <w:rPr>
          <w:rFonts w:ascii="Times New Roman" w:hAnsi="Times New Roman" w:cs="Times New Roman"/>
          <w:sz w:val="24"/>
          <w:szCs w:val="24"/>
        </w:rPr>
        <w:t>Car Details--\n”, car_details[i].replace</w:t>
      </w:r>
      <w:r w:rsidR="00B45E01" w:rsidRPr="00B45E01">
        <w:rPr>
          <w:rFonts w:ascii="Times New Roman" w:hAnsi="Times New Roman" w:cs="Times New Roman"/>
          <w:sz w:val="24"/>
          <w:szCs w:val="24"/>
        </w:rPr>
        <w:t>(" ", "\n").title()).replace("Price:", "Price Per Day:RM")+"\n"</w:t>
      </w:r>
    </w:p>
    <w:p w14:paraId="0DF90F67" w14:textId="6874953C" w:rsidR="007F2A55" w:rsidRDefault="007F2A55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6134D6">
        <w:rPr>
          <w:rFonts w:ascii="Times New Roman" w:hAnsi="Times New Roman" w:cs="Times New Roman"/>
          <w:sz w:val="24"/>
          <w:szCs w:val="24"/>
        </w:rPr>
        <w:t>ENDIF</w:t>
      </w:r>
    </w:p>
    <w:p w14:paraId="12B24FBF" w14:textId="0BDB88C3" w:rsidR="007F2A55" w:rsidRDefault="007F2A55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NEXT i</w:t>
      </w:r>
    </w:p>
    <w:p w14:paraId="3A042780" w14:textId="7E61973F" w:rsidR="007F2A55" w:rsidRDefault="007F2A55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LOOP</w:t>
      </w:r>
    </w:p>
    <w:p w14:paraId="00F459CE" w14:textId="015F37B9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"What would you like to do?</w:t>
      </w:r>
      <w:r w:rsidRPr="006B57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3CE9637D" w14:textId="5D4E46F3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"[1]Book A Car to Rent"</w:t>
      </w:r>
    </w:p>
    <w:p w14:paraId="1F04B6FD" w14:textId="549E77B2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"[2]Return to Menu"</w:t>
      </w:r>
    </w:p>
    <w:p w14:paraId="7CF8558E" w14:textId="22D92678" w:rsidR="00F2194D" w:rsidRDefault="00F2194D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play "Please Enter Your Option:</w:t>
      </w:r>
      <w:r w:rsidRPr="00F219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5E62C6F9" w14:textId="45E1A80A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tm_option</w:t>
      </w:r>
    </w:p>
    <w:p w14:paraId="12302C39" w14:textId="705BA605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HILE true</w:t>
      </w:r>
    </w:p>
    <w:p w14:paraId="06FCFFF0" w14:textId="4FE19125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F (ctm_option == "1")</w:t>
      </w:r>
      <w:r w:rsidR="00B0585D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5EB077F1" w14:textId="377A0D09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B0585D">
        <w:rPr>
          <w:rFonts w:ascii="Times New Roman" w:hAnsi="Times New Roman" w:cs="Times New Roman"/>
          <w:sz w:val="24"/>
          <w:szCs w:val="24"/>
        </w:rPr>
        <w:t>book_car(STRING ctm_id)</w:t>
      </w:r>
    </w:p>
    <w:p w14:paraId="6C1CFE18" w14:textId="69E5D81D" w:rsidR="001D3D98" w:rsidRDefault="001D3D98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BREAK</w:t>
      </w:r>
    </w:p>
    <w:p w14:paraId="5B64831F" w14:textId="4E998948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LIF</w:t>
      </w:r>
      <w:r w:rsidR="00B0585D">
        <w:rPr>
          <w:rFonts w:ascii="Times New Roman" w:hAnsi="Times New Roman" w:cs="Times New Roman"/>
          <w:sz w:val="24"/>
          <w:szCs w:val="24"/>
        </w:rPr>
        <w:t xml:space="preserve"> (ctm_option == "2") THEN</w:t>
      </w:r>
    </w:p>
    <w:p w14:paraId="73347F2C" w14:textId="05143F3C" w:rsidR="00B0585D" w:rsidRDefault="00B0585D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registered_customer_menu(STRING ctm_id)</w:t>
      </w:r>
    </w:p>
    <w:p w14:paraId="00218399" w14:textId="461D18F9" w:rsidR="001D3D98" w:rsidRDefault="001D3D98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BREAK</w:t>
      </w:r>
    </w:p>
    <w:p w14:paraId="16356E18" w14:textId="74CAA4C1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1D1F76A7" w14:textId="39BE3785" w:rsidR="00B0585D" w:rsidRDefault="00B0585D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A00F60">
        <w:rPr>
          <w:rFonts w:ascii="Times New Roman" w:hAnsi="Times New Roman" w:cs="Times New Roman"/>
          <w:sz w:val="24"/>
          <w:szCs w:val="24"/>
        </w:rPr>
        <w:t>Display "Please Enter Your Option: "</w:t>
      </w:r>
    </w:p>
    <w:p w14:paraId="75645D4E" w14:textId="6A47196C" w:rsidR="006B57BC" w:rsidRPr="006B57BC" w:rsidRDefault="006B57BC" w:rsidP="007F2A55">
      <w:pPr>
        <w:spacing w:line="240" w:lineRule="auto"/>
        <w:ind w:firstLine="240"/>
      </w:pPr>
      <w:r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1F68A4DE" w14:textId="7FA59AAA" w:rsidR="006B57BC" w:rsidRDefault="006B57BC" w:rsidP="007F2A5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DO</w:t>
      </w:r>
    </w:p>
    <w:p w14:paraId="22AA181F" w14:textId="6FF51096" w:rsidR="001B5CDA" w:rsidRDefault="001D3D98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view_car_details()</w:t>
      </w:r>
    </w:p>
    <w:p w14:paraId="3835240A" w14:textId="77777777" w:rsidR="001B5CDA" w:rsidRDefault="001B5C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7D2E31" w14:textId="77777777" w:rsidR="001B5CDA" w:rsidRDefault="0061474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book_car(STRING ctm_id)</w:t>
      </w:r>
      <w:r w:rsidR="001B5CDA" w:rsidRPr="001B5C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84C3C5" w14:textId="1941E395" w:rsidR="001B5CDA" w:rsidRDefault="001B5CDA" w:rsidP="00B76F7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tm_id</w:t>
      </w:r>
    </w:p>
    <w:p w14:paraId="2393B12A" w14:textId="77777777" w:rsidR="00B76F73" w:rsidRPr="00B76F73" w:rsidRDefault="00B76F73" w:rsidP="00B76F7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B76F73">
        <w:rPr>
          <w:rFonts w:ascii="Times New Roman" w:hAnsi="Times New Roman" w:cs="Times New Roman"/>
          <w:sz w:val="24"/>
          <w:szCs w:val="24"/>
        </w:rPr>
        <w:t>car_id, car_name, car_price, car_available, ctm_key, booking_customer, booking_payment, booking_duration, payment_year, payment_month, payment_day, car_details = read_car_data()</w:t>
      </w:r>
    </w:p>
    <w:p w14:paraId="5828ED26" w14:textId="77777777" w:rsidR="00A80517" w:rsidRPr="004A736F" w:rsidRDefault="00B76F73" w:rsidP="00A8051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 w:rsidR="00A80517">
        <w:rPr>
          <w:rFonts w:ascii="Times New Roman" w:hAnsi="Times New Roman" w:cs="Times New Roman"/>
          <w:sz w:val="24"/>
          <w:szCs w:val="24"/>
        </w:rPr>
        <w:t xml:space="preserve">\n To book a car,\n Please insert the Car ID: </w:t>
      </w:r>
      <w:r w:rsidR="00A80517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2A7E57D0" w14:textId="23A5E939" w:rsidR="00B76F73" w:rsidRDefault="00A80517" w:rsidP="00A8051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book_car_id</w:t>
      </w:r>
    </w:p>
    <w:p w14:paraId="72A79FAF" w14:textId="54A79662" w:rsidR="00A80517" w:rsidRDefault="00A80517" w:rsidP="00A8051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 i FROM 0 to len(car_id)</w:t>
      </w:r>
      <w:r w:rsidR="00C915AA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3C410259" w14:textId="4DC70DD1" w:rsidR="00C915AA" w:rsidRDefault="00C915AA" w:rsidP="00A8051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F (book_car_id == car_id[i]) THEN</w:t>
      </w:r>
    </w:p>
    <w:p w14:paraId="1EE8D673" w14:textId="3784AAD8" w:rsidR="00B81FEA" w:rsidRDefault="00C915AA" w:rsidP="00B81FE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\n This is the details of the car chosen:</w:t>
      </w:r>
      <w:r w:rsidR="00B81FEA" w:rsidRPr="00B663D3">
        <w:rPr>
          <w:rFonts w:ascii="Times New Roman" w:hAnsi="Times New Roman" w:cs="Times New Roman"/>
          <w:sz w:val="24"/>
          <w:szCs w:val="24"/>
        </w:rPr>
        <w:t>"</w:t>
      </w:r>
      <w:r w:rsidR="00B81FEA">
        <w:rPr>
          <w:rFonts w:ascii="Times New Roman" w:hAnsi="Times New Roman" w:cs="Times New Roman"/>
          <w:sz w:val="24"/>
          <w:szCs w:val="24"/>
        </w:rPr>
        <w:t>)</w:t>
      </w:r>
    </w:p>
    <w:p w14:paraId="779AFEBA" w14:textId="175DBD6E" w:rsidR="00B81FEA" w:rsidRDefault="00B81FEA" w:rsidP="00B81FE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</w:t>
      </w:r>
      <w:r w:rsidR="004049E6">
        <w:rPr>
          <w:rFonts w:ascii="Times New Roman" w:hAnsi="Times New Roman" w:cs="Times New Roman"/>
          <w:sz w:val="24"/>
          <w:szCs w:val="24"/>
        </w:rPr>
        <w:t>(</w:t>
      </w:r>
      <w:r w:rsidR="004049E6" w:rsidRPr="004049E6">
        <w:rPr>
          <w:rFonts w:ascii="Times New Roman" w:hAnsi="Times New Roman" w:cs="Times New Roman"/>
          <w:sz w:val="24"/>
          <w:szCs w:val="24"/>
        </w:rPr>
        <w:t>car_details[i].replace(" ", "\n").title()).replace("Price:", "Price Per Day:RM")</w:t>
      </w:r>
    </w:p>
    <w:p w14:paraId="5E7BABDE" w14:textId="5AB336D5" w:rsidR="004E1B0C" w:rsidRDefault="004049E6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</w:t>
      </w:r>
      <w:r w:rsidR="004E1B0C">
        <w:rPr>
          <w:rFonts w:ascii="Times New Roman" w:hAnsi="Times New Roman" w:cs="Times New Roman"/>
          <w:sz w:val="24"/>
          <w:szCs w:val="24"/>
        </w:rPr>
        <w:t xml:space="preserve"> "What would you like to do?"</w:t>
      </w:r>
    </w:p>
    <w:p w14:paraId="646E09C6" w14:textId="38FE197C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"[1]Proceed To Payment"</w:t>
      </w:r>
    </w:p>
    <w:p w14:paraId="6C79DCD3" w14:textId="7CF64D2B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"[2]Chosen Another Car to Rent"</w:t>
      </w:r>
    </w:p>
    <w:p w14:paraId="1A197A13" w14:textId="61B238BE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"[3]View Details of Cars Available"</w:t>
      </w:r>
    </w:p>
    <w:p w14:paraId="5E6CE246" w14:textId="4157C13F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Display "Please Enter Your Option: "</w:t>
      </w:r>
    </w:p>
    <w:p w14:paraId="12317A30" w14:textId="739D1B28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Read booking_option</w:t>
      </w:r>
    </w:p>
    <w:p w14:paraId="6D27C1AB" w14:textId="41E27537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ENDIF</w:t>
      </w:r>
    </w:p>
    <w:p w14:paraId="27B7A915" w14:textId="7A5D4E57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OWHILE</w:t>
      </w:r>
    </w:p>
    <w:p w14:paraId="689361E7" w14:textId="578476CC" w:rsidR="004E1B0C" w:rsidRDefault="004E1B0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FE331C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IF</w:t>
      </w:r>
      <w:r w:rsidR="003C305A">
        <w:rPr>
          <w:rFonts w:ascii="Times New Roman" w:hAnsi="Times New Roman" w:cs="Times New Roman"/>
          <w:sz w:val="24"/>
          <w:szCs w:val="24"/>
        </w:rPr>
        <w:t xml:space="preserve"> (booking_option ==</w:t>
      </w:r>
      <w:r w:rsidR="003C305A" w:rsidRPr="003C305A">
        <w:rPr>
          <w:rFonts w:ascii="Times New Roman" w:hAnsi="Times New Roman" w:cs="Times New Roman"/>
          <w:sz w:val="24"/>
          <w:szCs w:val="24"/>
        </w:rPr>
        <w:t xml:space="preserve"> </w:t>
      </w:r>
      <w:r w:rsidR="003C305A">
        <w:rPr>
          <w:rFonts w:ascii="Times New Roman" w:hAnsi="Times New Roman" w:cs="Times New Roman"/>
          <w:sz w:val="24"/>
          <w:szCs w:val="24"/>
        </w:rPr>
        <w:t>"1</w:t>
      </w:r>
      <w:r w:rsidR="003C305A" w:rsidRPr="003C305A">
        <w:rPr>
          <w:rFonts w:ascii="Times New Roman" w:hAnsi="Times New Roman" w:cs="Times New Roman"/>
          <w:sz w:val="24"/>
          <w:szCs w:val="24"/>
        </w:rPr>
        <w:t xml:space="preserve"> </w:t>
      </w:r>
      <w:r w:rsidR="003C305A">
        <w:rPr>
          <w:rFonts w:ascii="Times New Roman" w:hAnsi="Times New Roman" w:cs="Times New Roman"/>
          <w:sz w:val="24"/>
          <w:szCs w:val="24"/>
        </w:rPr>
        <w:t>") THEN</w:t>
      </w:r>
    </w:p>
    <w:p w14:paraId="715244AC" w14:textId="041539AE" w:rsidR="003C305A" w:rsidRDefault="003C305A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EE10BB">
        <w:rPr>
          <w:rFonts w:ascii="Times New Roman" w:hAnsi="Times New Roman" w:cs="Times New Roman"/>
          <w:sz w:val="24"/>
          <w:szCs w:val="24"/>
        </w:rPr>
        <w:t>book_payment(STRING book_car_id, STRING ctm_id)</w:t>
      </w:r>
    </w:p>
    <w:p w14:paraId="73C84885" w14:textId="605CB3F8" w:rsidR="001D3D98" w:rsidRDefault="001D3D98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6F99FC11" w14:textId="3D528474" w:rsidR="003C305A" w:rsidRDefault="003C305A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LIF THEN</w:t>
      </w:r>
    </w:p>
    <w:p w14:paraId="21B0317B" w14:textId="1FF23966" w:rsidR="00EE10BB" w:rsidRDefault="00EE10BB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book_car(STRING ctm_id)</w:t>
      </w:r>
    </w:p>
    <w:p w14:paraId="10A02EC6" w14:textId="4B1E45F4" w:rsidR="001D3D98" w:rsidRDefault="001D3D98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212267A8" w14:textId="2A90BF2B" w:rsidR="003C305A" w:rsidRDefault="003C305A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LIF THEN</w:t>
      </w:r>
    </w:p>
    <w:p w14:paraId="0E02A88B" w14:textId="0B6E5396" w:rsidR="00EE10BB" w:rsidRDefault="00EE10BB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    view_car_details(STRING ctm_id)</w:t>
      </w:r>
    </w:p>
    <w:p w14:paraId="1F3C3E1A" w14:textId="4392E163" w:rsidR="001D3D98" w:rsidRDefault="001D3D98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7AC19855" w14:textId="22895C50" w:rsidR="003C305A" w:rsidRDefault="003C305A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LSE</w:t>
      </w:r>
    </w:p>
    <w:p w14:paraId="79BACB7A" w14:textId="77777777" w:rsidR="00FE331C" w:rsidRDefault="00EE10BB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E3054E">
        <w:rPr>
          <w:rFonts w:ascii="Times New Roman" w:hAnsi="Times New Roman" w:cs="Times New Roman"/>
          <w:sz w:val="24"/>
          <w:szCs w:val="24"/>
        </w:rPr>
        <w:t>Display "Please Enter Your Option: "</w:t>
      </w:r>
    </w:p>
    <w:p w14:paraId="73EA0AA2" w14:textId="6956C7C4" w:rsidR="004E1B0C" w:rsidRDefault="00FE331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3C305A">
        <w:rPr>
          <w:rFonts w:ascii="Times New Roman" w:hAnsi="Times New Roman" w:cs="Times New Roman"/>
          <w:sz w:val="24"/>
          <w:szCs w:val="24"/>
        </w:rPr>
        <w:t>ENDIF</w:t>
      </w:r>
    </w:p>
    <w:p w14:paraId="207C3DFC" w14:textId="2226B133" w:rsidR="004E1B0C" w:rsidRDefault="00FE331C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4E1B0C">
        <w:rPr>
          <w:rFonts w:ascii="Times New Roman" w:hAnsi="Times New Roman" w:cs="Times New Roman"/>
          <w:sz w:val="24"/>
          <w:szCs w:val="24"/>
        </w:rPr>
        <w:t>ENDDO</w:t>
      </w:r>
    </w:p>
    <w:p w14:paraId="00129866" w14:textId="0C0BCED4" w:rsidR="001D3D98" w:rsidRDefault="001D3D98" w:rsidP="004E1B0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 </w:t>
      </w:r>
      <w:r w:rsidR="00FE331C">
        <w:rPr>
          <w:rFonts w:ascii="Times New Roman" w:hAnsi="Times New Roman" w:cs="Times New Roman"/>
          <w:sz w:val="24"/>
          <w:szCs w:val="24"/>
        </w:rPr>
        <w:t>book_car()</w:t>
      </w:r>
    </w:p>
    <w:p w14:paraId="37E05CDD" w14:textId="77777777" w:rsidR="001B5CDA" w:rsidRDefault="0061474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>DEFINE book_payment(STRING book_car_id, STRING ctm_id)</w:t>
      </w:r>
      <w:r w:rsidR="001B5C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2DFB21" w14:textId="03BF82F1" w:rsidR="001B5CDA" w:rsidRDefault="001B5CDA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Read </w:t>
      </w:r>
      <w:r w:rsidR="009C7166">
        <w:rPr>
          <w:rFonts w:ascii="Times New Roman" w:hAnsi="Times New Roman" w:cs="Times New Roman"/>
          <w:sz w:val="24"/>
          <w:szCs w:val="24"/>
        </w:rPr>
        <w:t xml:space="preserve">book_car_id, </w:t>
      </w:r>
      <w:r>
        <w:rPr>
          <w:rFonts w:ascii="Times New Roman" w:hAnsi="Times New Roman" w:cs="Times New Roman"/>
          <w:sz w:val="24"/>
          <w:szCs w:val="24"/>
        </w:rPr>
        <w:t>ctm_id</w:t>
      </w:r>
    </w:p>
    <w:p w14:paraId="38CDC242" w14:textId="77777777" w:rsidR="0023154D" w:rsidRDefault="0023154D" w:rsidP="0023154D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customer_id, customer_pass, customer_name, booked_car_name, customer_payment, customer_duration, customer_card = read_customer_data()</w:t>
      </w:r>
    </w:p>
    <w:p w14:paraId="7EE881F0" w14:textId="43A0BE5F" w:rsidR="0023154D" w:rsidRDefault="0023154D" w:rsidP="0023154D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125FCE">
        <w:rPr>
          <w:rFonts w:ascii="Times New Roman" w:hAnsi="Times New Roman" w:cs="Times New Roman"/>
          <w:sz w:val="24"/>
          <w:szCs w:val="24"/>
        </w:rPr>
        <w:t>car_id, car_name, car_price, car_available, ctm_key, booking_customer, booking_payment, payment_year, payment_month, payment_day, car_details  = read_car_data()</w:t>
      </w:r>
    </w:p>
    <w:p w14:paraId="6B180321" w14:textId="77777777" w:rsidR="0023154D" w:rsidRDefault="0023154D" w:rsidP="0023154D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y</w:t>
      </w:r>
    </w:p>
    <w:p w14:paraId="1328E413" w14:textId="6135CE96" w:rsidR="00C826AB" w:rsidRPr="004A736F" w:rsidRDefault="0023154D" w:rsidP="00C826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F26AB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How many days would you like to rent</w:t>
      </w:r>
      <w:r w:rsidR="00C826AB">
        <w:rPr>
          <w:rFonts w:ascii="Times New Roman" w:hAnsi="Times New Roman" w:cs="Times New Roman"/>
          <w:sz w:val="24"/>
          <w:szCs w:val="24"/>
        </w:rPr>
        <w:t xml:space="preserve"> the car?:</w:t>
      </w:r>
      <w:r w:rsidR="00C826AB" w:rsidRPr="00C826AB">
        <w:rPr>
          <w:rFonts w:ascii="Times New Roman" w:hAnsi="Times New Roman" w:cs="Times New Roman"/>
          <w:sz w:val="24"/>
          <w:szCs w:val="24"/>
        </w:rPr>
        <w:t xml:space="preserve"> </w:t>
      </w:r>
      <w:r w:rsidR="00C826AB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C8BCD74" w14:textId="756AFD26" w:rsidR="0023154D" w:rsidRDefault="000F26AB" w:rsidP="0023154D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C826AB">
        <w:rPr>
          <w:rFonts w:ascii="Times New Roman" w:hAnsi="Times New Roman" w:cs="Times New Roman"/>
          <w:sz w:val="24"/>
          <w:szCs w:val="24"/>
        </w:rPr>
        <w:t xml:space="preserve">Read </w:t>
      </w:r>
      <w:r>
        <w:rPr>
          <w:rFonts w:ascii="Times New Roman" w:hAnsi="Times New Roman" w:cs="Times New Roman"/>
          <w:sz w:val="24"/>
          <w:szCs w:val="24"/>
        </w:rPr>
        <w:t>INT(</w:t>
      </w:r>
      <w:r w:rsidR="00C826AB">
        <w:rPr>
          <w:rFonts w:ascii="Times New Roman" w:hAnsi="Times New Roman" w:cs="Times New Roman"/>
          <w:sz w:val="24"/>
          <w:szCs w:val="24"/>
        </w:rPr>
        <w:t>ctm_booking_duration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4E933AAB" w14:textId="745207CB" w:rsidR="0023154D" w:rsidRDefault="0023154D" w:rsidP="0023154D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pt ValueError</w:t>
      </w:r>
    </w:p>
    <w:p w14:paraId="205AE063" w14:textId="4F41C0C6" w:rsidR="000F26AB" w:rsidRDefault="000F26AB" w:rsidP="000F26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ERROR”</w:t>
      </w:r>
    </w:p>
    <w:p w14:paraId="26DBA1E6" w14:textId="77777777" w:rsidR="000F26AB" w:rsidRPr="004A736F" w:rsidRDefault="000F26AB" w:rsidP="000F26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&gt;&gt;&gt; Please enter a valid or whole number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0FB5E09" w14:textId="43CDF953" w:rsidR="000F26AB" w:rsidRDefault="00954B0F" w:rsidP="000F26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book_payment(STRING book_car_id, STRING ctm_id)</w:t>
      </w:r>
    </w:p>
    <w:p w14:paraId="4FE2C0A4" w14:textId="1F8C31FE" w:rsidR="00954B0F" w:rsidRDefault="00954B0F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 i FROM 0 TO len(customer_id)</w:t>
      </w:r>
      <w:r w:rsidR="00942D53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6066A3B4" w14:textId="6F5C2D7F" w:rsidR="00942D53" w:rsidRDefault="00942D53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F </w:t>
      </w:r>
      <w:r w:rsidR="00C25A30">
        <w:rPr>
          <w:rFonts w:ascii="Times New Roman" w:hAnsi="Times New Roman" w:cs="Times New Roman"/>
          <w:sz w:val="24"/>
          <w:szCs w:val="24"/>
        </w:rPr>
        <w:t xml:space="preserve">(ctm_id == customer_id[i]) </w:t>
      </w:r>
      <w:r>
        <w:rPr>
          <w:rFonts w:ascii="Times New Roman" w:hAnsi="Times New Roman" w:cs="Times New Roman"/>
          <w:sz w:val="24"/>
          <w:szCs w:val="24"/>
        </w:rPr>
        <w:t>THEN</w:t>
      </w:r>
    </w:p>
    <w:p w14:paraId="01CCCA3C" w14:textId="77777777" w:rsidR="00D16365" w:rsidRDefault="00C25A30" w:rsidP="00D16365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LOOP index FROM 0 TO len(car_id) STEP 1</w:t>
      </w:r>
    </w:p>
    <w:p w14:paraId="1158DFE9" w14:textId="582921FD" w:rsidR="00C25A30" w:rsidRDefault="00D16365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25A30">
        <w:rPr>
          <w:rFonts w:ascii="Times New Roman" w:hAnsi="Times New Roman" w:cs="Times New Roman"/>
          <w:sz w:val="24"/>
          <w:szCs w:val="24"/>
        </w:rPr>
        <w:t xml:space="preserve">IF (book_car_id </w:t>
      </w:r>
      <w:r w:rsidR="00695760">
        <w:rPr>
          <w:rFonts w:ascii="Times New Roman" w:hAnsi="Times New Roman" w:cs="Times New Roman"/>
          <w:sz w:val="24"/>
          <w:szCs w:val="24"/>
        </w:rPr>
        <w:t>== car_id[index])</w:t>
      </w:r>
    </w:p>
    <w:p w14:paraId="3C1741B2" w14:textId="0F3BA1BA" w:rsidR="00D16365" w:rsidRDefault="00D16365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 w:rsidR="00DB4146">
        <w:rPr>
          <w:rFonts w:ascii="Times New Roman" w:hAnsi="Times New Roman" w:cs="Times New Roman"/>
          <w:sz w:val="24"/>
          <w:szCs w:val="24"/>
        </w:rPr>
        <w:t xml:space="preserve">\nYour Credit Card Number: </w:t>
      </w:r>
      <w:r w:rsidR="00DB4146" w:rsidRPr="00B663D3">
        <w:rPr>
          <w:rFonts w:ascii="Times New Roman" w:hAnsi="Times New Roman" w:cs="Times New Roman"/>
          <w:sz w:val="24"/>
          <w:szCs w:val="24"/>
        </w:rPr>
        <w:t>"</w:t>
      </w:r>
      <w:r w:rsidR="00DB4146">
        <w:rPr>
          <w:rFonts w:ascii="Times New Roman" w:hAnsi="Times New Roman" w:cs="Times New Roman"/>
          <w:sz w:val="24"/>
          <w:szCs w:val="24"/>
        </w:rPr>
        <w:t xml:space="preserve">, </w:t>
      </w:r>
      <w:r w:rsidR="008235B7">
        <w:rPr>
          <w:rFonts w:ascii="Times New Roman" w:hAnsi="Times New Roman" w:cs="Times New Roman"/>
          <w:sz w:val="24"/>
          <w:szCs w:val="24"/>
        </w:rPr>
        <w:t>current_card[i]</w:t>
      </w:r>
    </w:p>
    <w:p w14:paraId="1F5A1DE1" w14:textId="134D9F46" w:rsidR="00A41769" w:rsidRDefault="00A41769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3D5291">
        <w:rPr>
          <w:rFonts w:ascii="Times New Roman" w:hAnsi="Times New Roman" w:cs="Times New Roman"/>
          <w:sz w:val="24"/>
          <w:szCs w:val="24"/>
        </w:rPr>
        <w:t xml:space="preserve"> </w:t>
      </w:r>
      <w:r w:rsidR="003D169A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tal = ctm_</w:t>
      </w:r>
      <w:r w:rsidR="003D169A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ooking duration</w:t>
      </w:r>
      <w:r w:rsidR="003D169A">
        <w:rPr>
          <w:rFonts w:ascii="Times New Roman" w:hAnsi="Times New Roman" w:cs="Times New Roman"/>
          <w:sz w:val="24"/>
          <w:szCs w:val="24"/>
        </w:rPr>
        <w:t xml:space="preserve"> *</w:t>
      </w:r>
      <w:r w:rsidR="00733DA3">
        <w:rPr>
          <w:rFonts w:ascii="Times New Roman" w:hAnsi="Times New Roman" w:cs="Times New Roman"/>
          <w:sz w:val="24"/>
          <w:szCs w:val="24"/>
        </w:rPr>
        <w:t xml:space="preserve"> INT(car_price[index])</w:t>
      </w:r>
    </w:p>
    <w:p w14:paraId="0DF28C4A" w14:textId="7213DF73" w:rsidR="00733DA3" w:rsidRDefault="00733DA3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Read total</w:t>
      </w:r>
    </w:p>
    <w:p w14:paraId="112CC959" w14:textId="4348726F" w:rsidR="00733DA3" w:rsidRDefault="00733DA3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="000F6327" w:rsidRPr="00B663D3">
        <w:rPr>
          <w:rFonts w:ascii="Times New Roman" w:hAnsi="Times New Roman" w:cs="Times New Roman"/>
          <w:sz w:val="24"/>
          <w:szCs w:val="24"/>
        </w:rPr>
        <w:t>"</w:t>
      </w:r>
      <w:r w:rsidR="000F6327">
        <w:rPr>
          <w:rFonts w:ascii="Times New Roman" w:hAnsi="Times New Roman" w:cs="Times New Roman"/>
          <w:sz w:val="24"/>
          <w:szCs w:val="24"/>
        </w:rPr>
        <w:t>Car Name:</w:t>
      </w:r>
      <w:r w:rsidR="00EC5139" w:rsidRPr="00EC5139">
        <w:rPr>
          <w:rFonts w:ascii="Times New Roman" w:hAnsi="Times New Roman" w:cs="Times New Roman"/>
          <w:sz w:val="24"/>
          <w:szCs w:val="24"/>
        </w:rPr>
        <w:t xml:space="preserve"> </w:t>
      </w:r>
      <w:r w:rsidR="00EC5139" w:rsidRPr="00B663D3">
        <w:rPr>
          <w:rFonts w:ascii="Times New Roman" w:hAnsi="Times New Roman" w:cs="Times New Roman"/>
          <w:sz w:val="24"/>
          <w:szCs w:val="24"/>
        </w:rPr>
        <w:t>"</w:t>
      </w:r>
      <w:r w:rsidR="00EC5139">
        <w:rPr>
          <w:rFonts w:ascii="Times New Roman" w:hAnsi="Times New Roman" w:cs="Times New Roman"/>
          <w:sz w:val="24"/>
          <w:szCs w:val="24"/>
        </w:rPr>
        <w:t>, car_name[index].title()</w:t>
      </w:r>
    </w:p>
    <w:p w14:paraId="1673E192" w14:textId="5621F100" w:rsidR="003D5291" w:rsidRDefault="003D5291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Number of Days”, ctm_booking_duration</w:t>
      </w:r>
    </w:p>
    <w:p w14:paraId="40A670C0" w14:textId="58F20D74" w:rsidR="008D22BF" w:rsidRDefault="008D22BF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Total Payment: RM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, total</w:t>
      </w:r>
    </w:p>
    <w:p w14:paraId="499CD026" w14:textId="7831A44E" w:rsidR="008D22BF" w:rsidRDefault="008D22BF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What would you like to do?</w:t>
      </w:r>
      <w:r w:rsidR="0013057E" w:rsidRPr="0013057E">
        <w:rPr>
          <w:rFonts w:ascii="Times New Roman" w:hAnsi="Times New Roman" w:cs="Times New Roman"/>
          <w:sz w:val="24"/>
          <w:szCs w:val="24"/>
        </w:rPr>
        <w:t xml:space="preserve"> </w:t>
      </w:r>
      <w:r w:rsidR="0013057E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E4E0563" w14:textId="06E0FD22" w:rsidR="0013057E" w:rsidRDefault="0013057E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[1]Confirm Payment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4700EDA8" w14:textId="77777777" w:rsidR="0013057E" w:rsidRDefault="0013057E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[2]Change Number Of Days To Rent The Car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381E6AD1" w14:textId="77777777" w:rsidR="00CE3E54" w:rsidRDefault="0013057E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</w:t>
      </w:r>
      <w:r w:rsidR="00CE3E54">
        <w:rPr>
          <w:rFonts w:ascii="Times New Roman" w:hAnsi="Times New Roman" w:cs="Times New Roman"/>
          <w:sz w:val="24"/>
          <w:szCs w:val="24"/>
        </w:rPr>
        <w:t xml:space="preserve"> </w:t>
      </w:r>
      <w:r w:rsidR="00CE3E54" w:rsidRPr="00B663D3">
        <w:rPr>
          <w:rFonts w:ascii="Times New Roman" w:hAnsi="Times New Roman" w:cs="Times New Roman"/>
          <w:sz w:val="24"/>
          <w:szCs w:val="24"/>
        </w:rPr>
        <w:t>"</w:t>
      </w:r>
      <w:r w:rsidR="00CE3E54">
        <w:rPr>
          <w:rFonts w:ascii="Times New Roman" w:hAnsi="Times New Roman" w:cs="Times New Roman"/>
          <w:sz w:val="24"/>
          <w:szCs w:val="24"/>
        </w:rPr>
        <w:t>[3]Back To View Details Of Cars Available for Rent</w:t>
      </w:r>
      <w:r w:rsidR="00CE3E54" w:rsidRPr="00B663D3">
        <w:rPr>
          <w:rFonts w:ascii="Times New Roman" w:hAnsi="Times New Roman" w:cs="Times New Roman"/>
          <w:sz w:val="24"/>
          <w:szCs w:val="24"/>
        </w:rPr>
        <w:t>"</w:t>
      </w:r>
    </w:p>
    <w:p w14:paraId="77CE2196" w14:textId="77777777" w:rsidR="00CE3E54" w:rsidRDefault="00CE3E54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 Please Enter Your Option: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104F055A" w14:textId="77777777" w:rsidR="004E78D7" w:rsidRDefault="00CE3E54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Read payment_option</w:t>
      </w:r>
    </w:p>
    <w:p w14:paraId="35D2C1C5" w14:textId="77777777" w:rsidR="004E78D7" w:rsidRDefault="004E78D7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DOWHILE</w:t>
      </w:r>
    </w:p>
    <w:p w14:paraId="7EDAB7DF" w14:textId="4A7A0FBC" w:rsidR="004E78D7" w:rsidRDefault="004E78D7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C95F7B">
        <w:rPr>
          <w:rFonts w:ascii="Times New Roman" w:hAnsi="Times New Roman" w:cs="Times New Roman"/>
          <w:sz w:val="24"/>
          <w:szCs w:val="24"/>
        </w:rPr>
        <w:t>IF (</w:t>
      </w:r>
      <w:r w:rsidR="00A12524">
        <w:rPr>
          <w:rFonts w:ascii="Times New Roman" w:hAnsi="Times New Roman" w:cs="Times New Roman"/>
          <w:sz w:val="24"/>
          <w:szCs w:val="24"/>
        </w:rPr>
        <w:t xml:space="preserve">payment_option == </w:t>
      </w:r>
      <w:r w:rsidR="00A12524" w:rsidRPr="00B663D3">
        <w:rPr>
          <w:rFonts w:ascii="Times New Roman" w:hAnsi="Times New Roman" w:cs="Times New Roman"/>
          <w:sz w:val="24"/>
          <w:szCs w:val="24"/>
        </w:rPr>
        <w:t>"</w:t>
      </w:r>
      <w:r w:rsidR="00A12524">
        <w:rPr>
          <w:rFonts w:ascii="Times New Roman" w:hAnsi="Times New Roman" w:cs="Times New Roman"/>
          <w:sz w:val="24"/>
          <w:szCs w:val="24"/>
        </w:rPr>
        <w:t>1</w:t>
      </w:r>
      <w:r w:rsidR="00A12524" w:rsidRPr="00B663D3">
        <w:rPr>
          <w:rFonts w:ascii="Times New Roman" w:hAnsi="Times New Roman" w:cs="Times New Roman"/>
          <w:sz w:val="24"/>
          <w:szCs w:val="24"/>
        </w:rPr>
        <w:t>"</w:t>
      </w:r>
      <w:r w:rsidR="00A12524">
        <w:rPr>
          <w:rFonts w:ascii="Times New Roman" w:hAnsi="Times New Roman" w:cs="Times New Roman"/>
          <w:sz w:val="24"/>
          <w:szCs w:val="24"/>
        </w:rPr>
        <w:t>) THEN</w:t>
      </w:r>
    </w:p>
    <w:p w14:paraId="3418EF5A" w14:textId="1DB7609A" w:rsidR="00A12524" w:rsidRDefault="00A12524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chosen_car = car_name[index]</w:t>
      </w:r>
    </w:p>
    <w:p w14:paraId="7A22D7CE" w14:textId="7E7E0E49" w:rsidR="00B26E21" w:rsidRDefault="00B26E21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</w:t>
      </w:r>
      <w:r w:rsidR="007A5EF1">
        <w:rPr>
          <w:rFonts w:ascii="Times New Roman" w:hAnsi="Times New Roman" w:cs="Times New Roman"/>
          <w:sz w:val="24"/>
          <w:szCs w:val="24"/>
        </w:rPr>
        <w:t>update_data(STRING book_car_id, STRING ctm_id, STRING ctm_booking_duration</w:t>
      </w:r>
      <w:r w:rsidR="007E05D0">
        <w:rPr>
          <w:rFonts w:ascii="Times New Roman" w:hAnsi="Times New Roman" w:cs="Times New Roman"/>
          <w:sz w:val="24"/>
          <w:szCs w:val="24"/>
        </w:rPr>
        <w:t>, STR total, STRING chosen_car</w:t>
      </w:r>
      <w:r w:rsidR="007A5EF1">
        <w:rPr>
          <w:rFonts w:ascii="Times New Roman" w:hAnsi="Times New Roman" w:cs="Times New Roman"/>
          <w:sz w:val="24"/>
          <w:szCs w:val="24"/>
        </w:rPr>
        <w:t>)</w:t>
      </w:r>
    </w:p>
    <w:p w14:paraId="73B43FEE" w14:textId="1D7AEE26" w:rsidR="00C954EE" w:rsidRPr="004A736F" w:rsidRDefault="00C954EE" w:rsidP="00C954E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Payment Completed!</w:t>
      </w:r>
      <w:r w:rsidRPr="00C954EE">
        <w:rPr>
          <w:rFonts w:ascii="Times New Roman" w:hAnsi="Times New Roman" w:cs="Times New Roman"/>
          <w:sz w:val="24"/>
          <w:szCs w:val="24"/>
        </w:rPr>
        <w:t xml:space="preserve">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005655E8" w14:textId="5D541251" w:rsidR="00C954EE" w:rsidRDefault="00C954EE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&gt;&gt;&gt; RM</w:t>
      </w:r>
      <w:r w:rsidR="00600D28" w:rsidRPr="00B663D3">
        <w:rPr>
          <w:rFonts w:ascii="Times New Roman" w:hAnsi="Times New Roman" w:cs="Times New Roman"/>
          <w:sz w:val="24"/>
          <w:szCs w:val="24"/>
        </w:rPr>
        <w:t>"</w:t>
      </w:r>
      <w:r w:rsidR="00600D28">
        <w:rPr>
          <w:rFonts w:ascii="Times New Roman" w:hAnsi="Times New Roman" w:cs="Times New Roman"/>
          <w:sz w:val="24"/>
          <w:szCs w:val="24"/>
        </w:rPr>
        <w:t xml:space="preserve"> + total + </w:t>
      </w:r>
      <w:r w:rsidR="00600D28" w:rsidRPr="00B663D3">
        <w:rPr>
          <w:rFonts w:ascii="Times New Roman" w:hAnsi="Times New Roman" w:cs="Times New Roman"/>
          <w:sz w:val="24"/>
          <w:szCs w:val="24"/>
        </w:rPr>
        <w:t>"</w:t>
      </w:r>
      <w:r w:rsidR="00600D28">
        <w:rPr>
          <w:rFonts w:ascii="Times New Roman" w:hAnsi="Times New Roman" w:cs="Times New Roman"/>
          <w:sz w:val="24"/>
          <w:szCs w:val="24"/>
        </w:rPr>
        <w:t>charged to card</w:t>
      </w:r>
      <w:r w:rsidR="00600D28" w:rsidRPr="00B663D3">
        <w:rPr>
          <w:rFonts w:ascii="Times New Roman" w:hAnsi="Times New Roman" w:cs="Times New Roman"/>
          <w:sz w:val="24"/>
          <w:szCs w:val="24"/>
        </w:rPr>
        <w:t>"</w:t>
      </w:r>
      <w:r w:rsidR="00600D28">
        <w:rPr>
          <w:rFonts w:ascii="Times New Roman" w:hAnsi="Times New Roman" w:cs="Times New Roman"/>
          <w:sz w:val="24"/>
          <w:szCs w:val="24"/>
        </w:rPr>
        <w:t xml:space="preserve"> + customer_card[i]</w:t>
      </w:r>
    </w:p>
    <w:p w14:paraId="50587F4B" w14:textId="5D541251" w:rsidR="00600D28" w:rsidRPr="004A736F" w:rsidRDefault="00600D28" w:rsidP="00600D2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\n&gt;&gt;&gt; Press Enter to return to menu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70AC0D8" w14:textId="5D541251" w:rsidR="00600D28" w:rsidRDefault="00600D28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Read x</w:t>
      </w:r>
    </w:p>
    <w:p w14:paraId="21043C63" w14:textId="6E115C23" w:rsidR="00600D28" w:rsidRDefault="00600D28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D7535B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gistered_customer</w:t>
      </w:r>
      <w:r w:rsidR="00D7535B">
        <w:rPr>
          <w:rFonts w:ascii="Times New Roman" w:hAnsi="Times New Roman" w:cs="Times New Roman"/>
          <w:sz w:val="24"/>
          <w:szCs w:val="24"/>
        </w:rPr>
        <w:t>_menu(STRING ctm_id)</w:t>
      </w:r>
    </w:p>
    <w:p w14:paraId="43836909" w14:textId="04B73FA2" w:rsidR="001D3D98" w:rsidRDefault="001D3D98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BREAK</w:t>
      </w:r>
    </w:p>
    <w:p w14:paraId="4A39154E" w14:textId="61710CE7" w:rsidR="00803FD0" w:rsidRDefault="00803FD0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ELIF (payment_option ==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) THEN</w:t>
      </w:r>
    </w:p>
    <w:p w14:paraId="77A1523E" w14:textId="1BAD171F" w:rsidR="00803FD0" w:rsidRDefault="00803FD0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book_payment</w:t>
      </w:r>
      <w:r w:rsidR="00FE331C">
        <w:rPr>
          <w:rFonts w:ascii="Times New Roman" w:hAnsi="Times New Roman" w:cs="Times New Roman"/>
          <w:sz w:val="24"/>
          <w:szCs w:val="24"/>
        </w:rPr>
        <w:t>(STRING book_car_id</w:t>
      </w:r>
      <w:r w:rsidR="001C70DA">
        <w:rPr>
          <w:rFonts w:ascii="Times New Roman" w:hAnsi="Times New Roman" w:cs="Times New Roman"/>
          <w:sz w:val="24"/>
          <w:szCs w:val="24"/>
        </w:rPr>
        <w:t>, STRING ctm_id</w:t>
      </w:r>
      <w:r w:rsidR="00FE331C">
        <w:rPr>
          <w:rFonts w:ascii="Times New Roman" w:hAnsi="Times New Roman" w:cs="Times New Roman"/>
          <w:sz w:val="24"/>
          <w:szCs w:val="24"/>
        </w:rPr>
        <w:t>)</w:t>
      </w:r>
    </w:p>
    <w:p w14:paraId="53BC6524" w14:textId="59B385AB" w:rsidR="001C70DA" w:rsidRDefault="001C70DA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BREAK</w:t>
      </w:r>
    </w:p>
    <w:p w14:paraId="34E3433E" w14:textId="5A441B62" w:rsidR="001C70DA" w:rsidRDefault="001C70DA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ELIF (payment_option ==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>) THEN</w:t>
      </w:r>
    </w:p>
    <w:p w14:paraId="570AB6A7" w14:textId="62B81EF6" w:rsidR="001C70DA" w:rsidRDefault="001C70DA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view_car_details(STRING ctm_id)</w:t>
      </w:r>
    </w:p>
    <w:p w14:paraId="3170DB81" w14:textId="6025B993" w:rsidR="001C70DA" w:rsidRDefault="001C70DA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317EE5">
        <w:rPr>
          <w:rFonts w:ascii="Times New Roman" w:hAnsi="Times New Roman" w:cs="Times New Roman"/>
          <w:sz w:val="24"/>
          <w:szCs w:val="24"/>
        </w:rPr>
        <w:t xml:space="preserve">  BREAK</w:t>
      </w:r>
    </w:p>
    <w:p w14:paraId="02D6B4A3" w14:textId="714D1C32" w:rsidR="00317EE5" w:rsidRDefault="00317EE5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ELSE</w:t>
      </w:r>
    </w:p>
    <w:p w14:paraId="428634C2" w14:textId="05315FDF" w:rsidR="00317EE5" w:rsidRPr="00317EE5" w:rsidRDefault="00317EE5" w:rsidP="00D1636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Display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Please Enter Your Option: </w:t>
      </w:r>
      <w:r w:rsidRPr="00B663D3">
        <w:rPr>
          <w:rFonts w:ascii="Times New Roman" w:hAnsi="Times New Roman" w:cs="Times New Roman"/>
          <w:sz w:val="24"/>
          <w:szCs w:val="24"/>
        </w:rPr>
        <w:t>"</w:t>
      </w:r>
    </w:p>
    <w:p w14:paraId="5ABA035F" w14:textId="101AA8E8" w:rsidR="00A12524" w:rsidRDefault="00A12524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ENDIF</w:t>
      </w:r>
    </w:p>
    <w:p w14:paraId="58C1FFDC" w14:textId="3D62A692" w:rsidR="0013057E" w:rsidRDefault="004E78D7" w:rsidP="00D1636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ENDDO</w:t>
      </w:r>
      <w:r w:rsidR="0013057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1CF84F" w14:textId="07ECFB8C" w:rsidR="00747E43" w:rsidRDefault="00747E43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ENDIF</w:t>
      </w:r>
    </w:p>
    <w:p w14:paraId="2A0EC1C4" w14:textId="1D857014" w:rsidR="00D16365" w:rsidRDefault="00D16365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NEXT index</w:t>
      </w:r>
    </w:p>
    <w:p w14:paraId="6409E59D" w14:textId="3F7AE397" w:rsidR="00747E43" w:rsidRDefault="00747E43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ENDLOO</w:t>
      </w:r>
      <w:r w:rsidR="00D16365">
        <w:rPr>
          <w:rFonts w:ascii="Times New Roman" w:hAnsi="Times New Roman" w:cs="Times New Roman"/>
          <w:sz w:val="24"/>
          <w:szCs w:val="24"/>
        </w:rPr>
        <w:t>P</w:t>
      </w:r>
    </w:p>
    <w:p w14:paraId="66B38E94" w14:textId="411794A2" w:rsidR="00942D53" w:rsidRDefault="00942D53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CD0DE02" w14:textId="41ACDC4C" w:rsidR="00942D53" w:rsidRDefault="00942D53" w:rsidP="00942D53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LOOP</w:t>
      </w:r>
    </w:p>
    <w:p w14:paraId="738D821C" w14:textId="4B35CE85" w:rsidR="00FE331C" w:rsidRPr="004A736F" w:rsidRDefault="00FE331C" w:rsidP="00FE33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book_payment()</w:t>
      </w:r>
    </w:p>
    <w:p w14:paraId="288D464C" w14:textId="56536CAA" w:rsidR="000F26AB" w:rsidRPr="004A736F" w:rsidRDefault="000F26AB" w:rsidP="000F26A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01EA4A" w14:textId="7972A4A8" w:rsidR="000F26AB" w:rsidRPr="000F26AB" w:rsidRDefault="000F26AB" w:rsidP="0023154D">
      <w:pPr>
        <w:spacing w:line="240" w:lineRule="auto"/>
        <w:ind w:firstLine="240"/>
      </w:pPr>
    </w:p>
    <w:p w14:paraId="75231137" w14:textId="486521EB" w:rsidR="009E7910" w:rsidRDefault="009E7910">
      <w:pPr>
        <w:rPr>
          <w:rFonts w:ascii="Times New Roman" w:hAnsi="Times New Roman" w:cs="Times New Roman"/>
          <w:sz w:val="24"/>
          <w:szCs w:val="24"/>
        </w:rPr>
      </w:pPr>
    </w:p>
    <w:p w14:paraId="3D620476" w14:textId="77777777" w:rsidR="000F26AB" w:rsidRDefault="000F26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5A22015" w14:textId="6AD30B36" w:rsidR="001B5CDA" w:rsidRPr="003A39FF" w:rsidRDefault="0061474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lastRenderedPageBreak/>
        <w:t>DEFINE update_data(STRING book_car_id</w:t>
      </w:r>
      <w:r w:rsidR="00BE5BFC" w:rsidRPr="003A39FF">
        <w:rPr>
          <w:rFonts w:ascii="Times New Roman" w:hAnsi="Times New Roman" w:cs="Times New Roman"/>
          <w:sz w:val="24"/>
          <w:szCs w:val="24"/>
        </w:rPr>
        <w:t xml:space="preserve">, </w:t>
      </w:r>
      <w:r w:rsidRPr="003A39FF">
        <w:rPr>
          <w:rFonts w:ascii="Times New Roman" w:hAnsi="Times New Roman" w:cs="Times New Roman"/>
          <w:sz w:val="24"/>
          <w:szCs w:val="24"/>
        </w:rPr>
        <w:t>STRING ctm_id</w:t>
      </w:r>
      <w:r w:rsidR="00BE5BFC" w:rsidRPr="003A39FF">
        <w:rPr>
          <w:rFonts w:ascii="Times New Roman" w:hAnsi="Times New Roman" w:cs="Times New Roman"/>
          <w:sz w:val="24"/>
          <w:szCs w:val="24"/>
        </w:rPr>
        <w:t>,</w:t>
      </w:r>
      <w:r w:rsidR="00986032" w:rsidRPr="003A39FF">
        <w:rPr>
          <w:rFonts w:ascii="Times New Roman" w:hAnsi="Times New Roman" w:cs="Times New Roman"/>
          <w:sz w:val="24"/>
          <w:szCs w:val="24"/>
        </w:rPr>
        <w:t xml:space="preserve"> STRING</w:t>
      </w:r>
      <w:r w:rsidR="00BE5BFC" w:rsidRPr="003A39FF">
        <w:rPr>
          <w:rFonts w:ascii="Times New Roman" w:hAnsi="Times New Roman" w:cs="Times New Roman"/>
          <w:sz w:val="24"/>
          <w:szCs w:val="24"/>
        </w:rPr>
        <w:t xml:space="preserve"> ctm_booking_duration</w:t>
      </w:r>
      <w:r w:rsidR="00986032" w:rsidRPr="003A39FF">
        <w:rPr>
          <w:rFonts w:ascii="Times New Roman" w:hAnsi="Times New Roman" w:cs="Times New Roman"/>
          <w:sz w:val="24"/>
          <w:szCs w:val="24"/>
        </w:rPr>
        <w:t>, STRING total, STRING chosen_car</w:t>
      </w:r>
      <w:r w:rsidRPr="003A39FF">
        <w:rPr>
          <w:rFonts w:ascii="Times New Roman" w:hAnsi="Times New Roman" w:cs="Times New Roman"/>
          <w:sz w:val="24"/>
          <w:szCs w:val="24"/>
        </w:rPr>
        <w:t>)</w:t>
      </w:r>
      <w:r w:rsidR="001B5CDA" w:rsidRPr="003A39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7E688" w14:textId="1908B295" w:rsidR="009C7166" w:rsidRPr="003A39FF" w:rsidRDefault="009C7166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Read book_car_id, ctm_id, ctm_booking_duration, total, chosen_car</w:t>
      </w:r>
    </w:p>
    <w:p w14:paraId="3610D705" w14:textId="77777777" w:rsidR="001662CB" w:rsidRPr="003A39FF" w:rsidRDefault="001662CB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ustomer_id, customer_pass, customer_name, booked_car_name, customer_payment, customer_duration, customer_card = read_customer_data()</w:t>
      </w:r>
    </w:p>
    <w:p w14:paraId="3F15B435" w14:textId="77777777" w:rsidR="001662CB" w:rsidRPr="003A39FF" w:rsidRDefault="001662CB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_id, car_name, car_price, car_available, ctm_key, booking_customer, booking_payment, payment_year, payment_month, payment_day, car_details  = read_car_data()</w:t>
      </w:r>
    </w:p>
    <w:p w14:paraId="1F299368" w14:textId="74ABC8FD" w:rsidR="001662CB" w:rsidRPr="003A39FF" w:rsidRDefault="00E95085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year = []</w:t>
      </w:r>
    </w:p>
    <w:p w14:paraId="2FC040B3" w14:textId="1D80B374" w:rsidR="00E95085" w:rsidRPr="003A39FF" w:rsidRDefault="00E95085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month = []</w:t>
      </w:r>
    </w:p>
    <w:p w14:paraId="2C5D11C8" w14:textId="7F0BA15A" w:rsidR="00E95085" w:rsidRPr="003A39FF" w:rsidRDefault="00E95085" w:rsidP="001662CB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day = []</w:t>
      </w:r>
    </w:p>
    <w:p w14:paraId="1FAA39F3" w14:textId="6C3169A7" w:rsidR="00404D86" w:rsidRPr="003A39FF" w:rsidRDefault="00E95085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date_list = STR(date.today()).split(</w:t>
      </w:r>
      <w:r w:rsidR="00404D86" w:rsidRPr="003A39FF">
        <w:rPr>
          <w:rFonts w:ascii="Times New Roman" w:hAnsi="Times New Roman" w:cs="Times New Roman"/>
          <w:sz w:val="24"/>
          <w:szCs w:val="24"/>
        </w:rPr>
        <w:t>"-")</w:t>
      </w:r>
    </w:p>
    <w:p w14:paraId="679F7AA8" w14:textId="5F1AEE14" w:rsidR="008D35D0" w:rsidRPr="003A39FF" w:rsidRDefault="008D35D0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Read date_list</w:t>
      </w:r>
    </w:p>
    <w:p w14:paraId="6E615CBF" w14:textId="16F2972B" w:rsidR="008D35D0" w:rsidRPr="003A39FF" w:rsidRDefault="008D35D0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year.append(date_list[0]</w:t>
      </w:r>
      <w:r w:rsidR="00BF645A" w:rsidRPr="003A39FF">
        <w:rPr>
          <w:rFonts w:ascii="Times New Roman" w:hAnsi="Times New Roman" w:cs="Times New Roman"/>
          <w:sz w:val="24"/>
          <w:szCs w:val="24"/>
        </w:rPr>
        <w:t>)</w:t>
      </w:r>
    </w:p>
    <w:p w14:paraId="11CF55BA" w14:textId="2C5BC356" w:rsidR="00BF645A" w:rsidRPr="003A39FF" w:rsidRDefault="00BF645A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IF date_list[1] == "10" THEN</w:t>
      </w:r>
    </w:p>
    <w:p w14:paraId="50F72F4A" w14:textId="39438B6C" w:rsidR="00BF645A" w:rsidRPr="003A39FF" w:rsidRDefault="00BF645A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month.append(STR(date_list[1])</w:t>
      </w:r>
    </w:p>
    <w:p w14:paraId="46CF68FE" w14:textId="0EBA4AC7" w:rsidR="00BF645A" w:rsidRPr="003A39FF" w:rsidRDefault="00BF645A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ELSE</w:t>
      </w:r>
    </w:p>
    <w:p w14:paraId="4965D76F" w14:textId="289611AC" w:rsidR="00BF645A" w:rsidRPr="003A39FF" w:rsidRDefault="00BF645A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</w:t>
      </w:r>
      <w:r w:rsidR="00233592" w:rsidRPr="003A39FF">
        <w:rPr>
          <w:rFonts w:ascii="Times New Roman" w:hAnsi="Times New Roman" w:cs="Times New Roman"/>
          <w:sz w:val="24"/>
          <w:szCs w:val="24"/>
        </w:rPr>
        <w:t>m</w:t>
      </w:r>
      <w:r w:rsidRPr="003A39FF">
        <w:rPr>
          <w:rFonts w:ascii="Times New Roman" w:hAnsi="Times New Roman" w:cs="Times New Roman"/>
          <w:sz w:val="24"/>
          <w:szCs w:val="24"/>
        </w:rPr>
        <w:t>onth.append</w:t>
      </w:r>
      <w:r w:rsidR="00233592" w:rsidRPr="003A39FF">
        <w:rPr>
          <w:rFonts w:ascii="Times New Roman" w:hAnsi="Times New Roman" w:cs="Times New Roman"/>
          <w:sz w:val="24"/>
          <w:szCs w:val="24"/>
        </w:rPr>
        <w:t>(STR(date_list[1].replace("0",""))</w:t>
      </w:r>
      <w:r w:rsidR="00711BE7" w:rsidRPr="003A39FF">
        <w:rPr>
          <w:rFonts w:ascii="Times New Roman" w:hAnsi="Times New Roman" w:cs="Times New Roman"/>
          <w:sz w:val="24"/>
          <w:szCs w:val="24"/>
        </w:rPr>
        <w:t>)</w:t>
      </w:r>
    </w:p>
    <w:p w14:paraId="1AC4A546" w14:textId="3F495D15" w:rsidR="00BF645A" w:rsidRPr="003A39FF" w:rsidRDefault="00BF645A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ENDIF</w:t>
      </w:r>
    </w:p>
    <w:p w14:paraId="08289FED" w14:textId="73E8CCBA" w:rsidR="00B6789E" w:rsidRPr="003A39FF" w:rsidRDefault="00B6789E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day.append(date_list[2])</w:t>
      </w:r>
    </w:p>
    <w:p w14:paraId="1D5999ED" w14:textId="217EFD16" w:rsidR="00B6789E" w:rsidRPr="003A39FF" w:rsidRDefault="00B6789E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f = open("history.txt", "a+")</w:t>
      </w:r>
    </w:p>
    <w:p w14:paraId="56D44024" w14:textId="311D7BCA" w:rsidR="00BB7028" w:rsidRPr="003A39FF" w:rsidRDefault="00BB7028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Read f</w:t>
      </w:r>
    </w:p>
    <w:p w14:paraId="7776C796" w14:textId="45D3E85C" w:rsidR="00BB7028" w:rsidRPr="003A39FF" w:rsidRDefault="00BB7028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 = f.readlines()</w:t>
      </w:r>
    </w:p>
    <w:p w14:paraId="43AB1184" w14:textId="68518CC1" w:rsidR="00BB7028" w:rsidRPr="003A39FF" w:rsidRDefault="00BB7028" w:rsidP="008D35D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Read history_data</w:t>
      </w:r>
    </w:p>
    <w:p w14:paraId="5861DB9B" w14:textId="6ADD314A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ctm_id + ",")</w:t>
      </w:r>
    </w:p>
    <w:p w14:paraId="3D32B4D5" w14:textId="42B8CCEF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book_car_id + ",")</w:t>
      </w:r>
    </w:p>
    <w:p w14:paraId="470D4DCE" w14:textId="77777777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chosen_car + ",")</w:t>
      </w:r>
    </w:p>
    <w:p w14:paraId="654D51E8" w14:textId="35B39FFC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ctm_booking_duration + ",")</w:t>
      </w:r>
    </w:p>
    <w:p w14:paraId="624C0B32" w14:textId="646EA7B5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year[0] + ",")</w:t>
      </w:r>
    </w:p>
    <w:p w14:paraId="1A5655CF" w14:textId="0424BCB9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month[0] + ",")</w:t>
      </w:r>
    </w:p>
    <w:p w14:paraId="7D26951A" w14:textId="1E173103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day[0] + ",")</w:t>
      </w:r>
    </w:p>
    <w:p w14:paraId="5AE3B373" w14:textId="7AC013DB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history_data.append(total + "\n")</w:t>
      </w:r>
    </w:p>
    <w:p w14:paraId="6C68277B" w14:textId="35C6BB9C" w:rsidR="00751967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f.writelines(history_data)</w:t>
      </w:r>
    </w:p>
    <w:p w14:paraId="403D99F0" w14:textId="24181DAD" w:rsidR="00BB7028" w:rsidRPr="003A39FF" w:rsidRDefault="00751967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lastRenderedPageBreak/>
        <w:t>f.close()</w:t>
      </w:r>
    </w:p>
    <w:p w14:paraId="2EB6C191" w14:textId="52994783" w:rsidR="00F3735C" w:rsidRPr="003A39FF" w:rsidRDefault="00F3735C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LOOP i FROM 0 TO len(customer_id) STEP 1</w:t>
      </w:r>
    </w:p>
    <w:p w14:paraId="459C33E0" w14:textId="682A5F72" w:rsidR="00F3735C" w:rsidRPr="003A39FF" w:rsidRDefault="00F3735C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IF (ctm_id == customer_id[i]) THEN</w:t>
      </w:r>
    </w:p>
    <w:p w14:paraId="1FD64129" w14:textId="77777777" w:rsidR="009C56EA" w:rsidRPr="003A39FF" w:rsidRDefault="00F3735C" w:rsidP="009C56EA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</w:t>
      </w:r>
      <w:r w:rsidR="009C56EA" w:rsidRPr="003A39FF">
        <w:rPr>
          <w:rFonts w:ascii="Times New Roman" w:hAnsi="Times New Roman" w:cs="Times New Roman"/>
          <w:sz w:val="24"/>
          <w:szCs w:val="24"/>
        </w:rPr>
        <w:t>booked_car_name[i] = chosen_car</w:t>
      </w:r>
    </w:p>
    <w:p w14:paraId="798E930A" w14:textId="12F3C791" w:rsidR="009C56EA" w:rsidRPr="003A39FF" w:rsidRDefault="009C56EA" w:rsidP="009C56EA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payment[i] = total</w:t>
      </w:r>
    </w:p>
    <w:p w14:paraId="6DABDBF8" w14:textId="6C91B35E" w:rsidR="009C56EA" w:rsidRPr="003A39FF" w:rsidRDefault="009C56EA" w:rsidP="009C56EA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uration[i] = ctm_booking_duration</w:t>
      </w:r>
    </w:p>
    <w:p w14:paraId="61562080" w14:textId="71CC9EB1" w:rsidR="00F3735C" w:rsidRPr="003A39FF" w:rsidRDefault="009C56EA" w:rsidP="009C56EA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 = open("customer.txt", "w")</w:t>
      </w:r>
    </w:p>
    <w:p w14:paraId="30894F68" w14:textId="7B07AE56" w:rsidR="00F3735C" w:rsidRPr="003A39FF" w:rsidRDefault="00F3735C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27B44ECD" w14:textId="1E161989" w:rsidR="00FE71D6" w:rsidRPr="003A39FF" w:rsidRDefault="00FE71D6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LOOP index FROM 0 TO len(customer_id)</w:t>
      </w:r>
      <w:r w:rsidR="00DE331F" w:rsidRPr="003A39FF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39AB2396" w14:textId="77777777" w:rsidR="00F14DBC" w:rsidRPr="003A39FF" w:rsidRDefault="00DE331F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</w:t>
      </w:r>
      <w:r w:rsidR="00F14DBC" w:rsidRPr="003A39FF">
        <w:rPr>
          <w:rFonts w:ascii="Times New Roman" w:hAnsi="Times New Roman" w:cs="Times New Roman"/>
          <w:sz w:val="24"/>
          <w:szCs w:val="24"/>
        </w:rPr>
        <w:t>customer_data.write(customer_id[index]+",")</w:t>
      </w:r>
    </w:p>
    <w:p w14:paraId="7580FFCB" w14:textId="444E22D1" w:rsidR="00F14DBC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customer_pass[index]+",")</w:t>
      </w:r>
    </w:p>
    <w:p w14:paraId="47A0635B" w14:textId="049A9581" w:rsidR="00F14DBC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customer_name[index]+ ",")</w:t>
      </w:r>
    </w:p>
    <w:p w14:paraId="42C07C56" w14:textId="77777777" w:rsidR="00F14DBC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booked_car_name[index]+",")</w:t>
      </w:r>
    </w:p>
    <w:p w14:paraId="0827796B" w14:textId="47407C0D" w:rsidR="00F14DBC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customer_payment[index]+",")</w:t>
      </w:r>
    </w:p>
    <w:p w14:paraId="6D69AB46" w14:textId="0DAA363B" w:rsidR="00F14DBC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customer_duration[index]+",")</w:t>
      </w:r>
    </w:p>
    <w:p w14:paraId="41D10D6B" w14:textId="5B3CB6F2" w:rsidR="00DE331F" w:rsidRPr="003A39FF" w:rsidRDefault="00F14DBC" w:rsidP="00F14DBC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ustomer_data.write(customer_card[index]+"\n")</w:t>
      </w:r>
    </w:p>
    <w:p w14:paraId="01D65374" w14:textId="10A1873E" w:rsidR="00DE331F" w:rsidRPr="003A39FF" w:rsidRDefault="00DE331F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NEXT index</w:t>
      </w:r>
    </w:p>
    <w:p w14:paraId="7F2EAAB9" w14:textId="598847D5" w:rsidR="00DE331F" w:rsidRPr="003A39FF" w:rsidRDefault="00DE331F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415ACDC8" w14:textId="47475A6C" w:rsidR="004A1376" w:rsidRPr="003A39FF" w:rsidRDefault="004A1376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customer_data.close()</w:t>
      </w:r>
    </w:p>
    <w:p w14:paraId="2ECB3115" w14:textId="5FE27D88" w:rsidR="00FE71D6" w:rsidRPr="003A39FF" w:rsidRDefault="00FE71D6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NEXT i</w:t>
      </w:r>
    </w:p>
    <w:p w14:paraId="5A816625" w14:textId="3A235162" w:rsidR="00F3735C" w:rsidRPr="003A39FF" w:rsidRDefault="00F3735C" w:rsidP="00751967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ENDLOOP</w:t>
      </w:r>
    </w:p>
    <w:p w14:paraId="0AF0D5C8" w14:textId="36E26637" w:rsidR="00D71129" w:rsidRPr="003A39FF" w:rsidRDefault="00D71129" w:rsidP="00D7112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LOOP i FROM 0 TO len(car_id) STEP 1</w:t>
      </w:r>
    </w:p>
    <w:p w14:paraId="54460962" w14:textId="502601BD" w:rsidR="00D71129" w:rsidRPr="003A39FF" w:rsidRDefault="00D71129" w:rsidP="00D7112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IF (book_car_id == car_id[i]) THEN</w:t>
      </w:r>
    </w:p>
    <w:p w14:paraId="175E36EE" w14:textId="77777777" w:rsidR="00F879A0" w:rsidRPr="003A39FF" w:rsidRDefault="00D71129" w:rsidP="00F879A0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LOOP </w:t>
      </w:r>
      <w:r w:rsidR="00310560" w:rsidRPr="003A39FF">
        <w:rPr>
          <w:rFonts w:ascii="Times New Roman" w:hAnsi="Times New Roman" w:cs="Times New Roman"/>
          <w:sz w:val="24"/>
          <w:szCs w:val="24"/>
        </w:rPr>
        <w:t xml:space="preserve">index FROM </w:t>
      </w:r>
      <w:r w:rsidR="00CA357A" w:rsidRPr="003A39FF">
        <w:rPr>
          <w:rFonts w:ascii="Times New Roman" w:hAnsi="Times New Roman" w:cs="Times New Roman"/>
          <w:sz w:val="24"/>
          <w:szCs w:val="24"/>
        </w:rPr>
        <w:t>0 TO len(customer_id)</w:t>
      </w:r>
      <w:r w:rsidR="00061A6E" w:rsidRPr="003A39FF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36A3A502" w14:textId="344972DE" w:rsidR="00D71129" w:rsidRPr="003A39FF" w:rsidRDefault="00F879A0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AC7440" w:rsidRPr="003A39FF">
        <w:rPr>
          <w:rFonts w:ascii="Times New Roman" w:hAnsi="Times New Roman" w:cs="Times New Roman"/>
          <w:sz w:val="24"/>
          <w:szCs w:val="24"/>
        </w:rPr>
        <w:t>IF (ctm_id == customer_i</w:t>
      </w:r>
      <w:r w:rsidR="001D6947" w:rsidRPr="003A39FF">
        <w:rPr>
          <w:rFonts w:ascii="Times New Roman" w:hAnsi="Times New Roman" w:cs="Times New Roman"/>
          <w:sz w:val="24"/>
          <w:szCs w:val="24"/>
        </w:rPr>
        <w:t>d[i</w:t>
      </w:r>
      <w:r w:rsidR="00AC7440" w:rsidRPr="003A39FF">
        <w:rPr>
          <w:rFonts w:ascii="Times New Roman" w:hAnsi="Times New Roman" w:cs="Times New Roman"/>
          <w:sz w:val="24"/>
          <w:szCs w:val="24"/>
        </w:rPr>
        <w:t>ndex</w:t>
      </w:r>
      <w:r w:rsidR="001D6947" w:rsidRPr="003A39FF">
        <w:rPr>
          <w:rFonts w:ascii="Times New Roman" w:hAnsi="Times New Roman" w:cs="Times New Roman"/>
          <w:sz w:val="24"/>
          <w:szCs w:val="24"/>
        </w:rPr>
        <w:t>])</w:t>
      </w:r>
      <w:r w:rsidRPr="003A39FF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2977A71F" w14:textId="4C6839B4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booking_customer[i] = customer_name[index]</w:t>
      </w:r>
    </w:p>
    <w:p w14:paraId="6E531E2F" w14:textId="1F9F5C7B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car_available[i] = "no"</w:t>
      </w:r>
    </w:p>
    <w:p w14:paraId="05B9EDAF" w14:textId="1350E6DE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ctm_key[i] = ctm_id</w:t>
      </w:r>
    </w:p>
    <w:p w14:paraId="48E008BF" w14:textId="0F40746E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booking_payment[i] = total</w:t>
      </w:r>
    </w:p>
    <w:p w14:paraId="55BC6DBD" w14:textId="7AFEAE92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booking_duration[i] = ctm_booking_duration</w:t>
      </w:r>
    </w:p>
    <w:p w14:paraId="38CACA25" w14:textId="36CEC3D5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payment_year[i] = year[0]</w:t>
      </w:r>
    </w:p>
    <w:p w14:paraId="56B9C927" w14:textId="377C6EC7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payment_month[i] = month[0]</w:t>
      </w:r>
    </w:p>
    <w:p w14:paraId="3066C399" w14:textId="7CDF89B0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payment_day[i] = day[0]</w:t>
      </w:r>
    </w:p>
    <w:p w14:paraId="241E23A4" w14:textId="73451365" w:rsidR="00C03018" w:rsidRPr="003A39FF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cars_data = open("car.txt", "w")</w:t>
      </w:r>
    </w:p>
    <w:p w14:paraId="5D93EBE5" w14:textId="59C0CA89" w:rsidR="00C03018" w:rsidRPr="003A39FF" w:rsidRDefault="00C03018" w:rsidP="00C03018">
      <w:pPr>
        <w:spacing w:line="240" w:lineRule="auto"/>
        <w:ind w:left="720"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LOOP l FROM 0 TO len(car_id) STEP 1</w:t>
      </w:r>
    </w:p>
    <w:p w14:paraId="00083950" w14:textId="77777777" w:rsidR="00967BE1" w:rsidRPr="003A39FF" w:rsidRDefault="00967BE1" w:rsidP="00967BE1">
      <w:pPr>
        <w:spacing w:line="240" w:lineRule="auto"/>
        <w:ind w:left="720"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cars_data.write(car_id[l]+",")</w:t>
      </w:r>
    </w:p>
    <w:p w14:paraId="00C70C5D" w14:textId="2617F469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car_name[l]+",")</w:t>
      </w:r>
    </w:p>
    <w:p w14:paraId="6F31F944" w14:textId="40A87956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car_price[l]+",")</w:t>
      </w:r>
    </w:p>
    <w:p w14:paraId="6B34895B" w14:textId="1A439F94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car_available[l]+",")</w:t>
      </w:r>
    </w:p>
    <w:p w14:paraId="598663C4" w14:textId="2F4DA13F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ctm_key[l]+",")</w:t>
      </w:r>
    </w:p>
    <w:p w14:paraId="13AE2BD9" w14:textId="502FB55E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booking_customer[l]+",")</w:t>
      </w:r>
    </w:p>
    <w:p w14:paraId="1BD4EEEA" w14:textId="514DBBED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booking_payment[l]+",")</w:t>
      </w:r>
    </w:p>
    <w:p w14:paraId="52DE3AA2" w14:textId="2E2F58B4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booking_duration[l]+",")</w:t>
      </w:r>
    </w:p>
    <w:p w14:paraId="327C3876" w14:textId="696AB08E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payment_year[l]+",")</w:t>
      </w:r>
    </w:p>
    <w:p w14:paraId="628ED803" w14:textId="3D041625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payment_month[l]+",")</w:t>
      </w:r>
    </w:p>
    <w:p w14:paraId="1D01E06E" w14:textId="60D26C1F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payment_day[l]+",")</w:t>
      </w:r>
    </w:p>
    <w:p w14:paraId="6EDA4CCC" w14:textId="038AC392" w:rsidR="00967BE1" w:rsidRPr="003A39FF" w:rsidRDefault="00967BE1" w:rsidP="00967BE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cars_data.write(car_details[l]+"\n")</w:t>
      </w:r>
    </w:p>
    <w:p w14:paraId="2671FF94" w14:textId="7732B1C2" w:rsidR="00C03018" w:rsidRPr="003A39FF" w:rsidRDefault="00C03018" w:rsidP="00C03018">
      <w:pPr>
        <w:spacing w:line="240" w:lineRule="auto"/>
        <w:ind w:left="720"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NEXT l</w:t>
      </w:r>
    </w:p>
    <w:p w14:paraId="7E66A9DA" w14:textId="77777777" w:rsidR="00C03018" w:rsidRPr="003A39FF" w:rsidRDefault="00C03018" w:rsidP="00C03018">
      <w:pPr>
        <w:spacing w:line="240" w:lineRule="auto"/>
        <w:ind w:left="720"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4B387015" w14:textId="19AF5E99" w:rsidR="00C03018" w:rsidRDefault="00C03018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        cars_data.close()</w:t>
      </w:r>
    </w:p>
    <w:p w14:paraId="4FB481B3" w14:textId="0CBCDB62" w:rsidR="009F3940" w:rsidRPr="003A39FF" w:rsidRDefault="009F3940" w:rsidP="00C030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ENDIF</w:t>
      </w:r>
    </w:p>
    <w:p w14:paraId="73F8FB21" w14:textId="7514D744" w:rsidR="00CA357A" w:rsidRPr="003A39FF" w:rsidRDefault="00CA357A" w:rsidP="00D7112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    NEXT index</w:t>
      </w:r>
    </w:p>
    <w:p w14:paraId="1A36151B" w14:textId="556B7EC2" w:rsidR="00D71129" w:rsidRPr="003A39FF" w:rsidRDefault="00D71129" w:rsidP="00D7112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    ENDLOOP</w:t>
      </w:r>
    </w:p>
    <w:p w14:paraId="697B7D83" w14:textId="011ED8ED" w:rsidR="00D71129" w:rsidRPr="003A39FF" w:rsidRDefault="00D71129" w:rsidP="00CA357A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418AF49D" w14:textId="77777777" w:rsidR="00D71129" w:rsidRPr="003A39FF" w:rsidRDefault="00D71129" w:rsidP="00D7112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 xml:space="preserve">    NEXT i</w:t>
      </w:r>
    </w:p>
    <w:p w14:paraId="5551D407" w14:textId="24EE9136" w:rsidR="00E95085" w:rsidRDefault="00D71129" w:rsidP="00466A79">
      <w:pPr>
        <w:spacing w:line="240" w:lineRule="auto"/>
        <w:ind w:firstLine="240"/>
        <w:rPr>
          <w:rFonts w:ascii="Times New Roman" w:hAnsi="Times New Roman" w:cs="Times New Roman"/>
          <w:sz w:val="24"/>
          <w:szCs w:val="24"/>
        </w:rPr>
      </w:pPr>
      <w:r w:rsidRPr="003A39FF">
        <w:rPr>
          <w:rFonts w:ascii="Times New Roman" w:hAnsi="Times New Roman" w:cs="Times New Roman"/>
          <w:sz w:val="24"/>
          <w:szCs w:val="24"/>
        </w:rPr>
        <w:t>ENDLOOP</w:t>
      </w:r>
    </w:p>
    <w:p w14:paraId="58D7AE79" w14:textId="2C45D200" w:rsidR="00466A79" w:rsidRDefault="00466A79" w:rsidP="00466A7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update_data()</w:t>
      </w:r>
    </w:p>
    <w:p w14:paraId="2F29918E" w14:textId="15350243" w:rsidR="3FC4CD8D" w:rsidRPr="004A736F" w:rsidRDefault="00B66C6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br w:type="page"/>
      </w:r>
    </w:p>
    <w:p w14:paraId="5C5BC7A1" w14:textId="0327C5FA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DEFINE login_admin()</w:t>
      </w:r>
    </w:p>
    <w:p w14:paraId="73141EEE" w14:textId="450A280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admin_id, admin_pass = read_admin_data()</w:t>
      </w:r>
    </w:p>
    <w:p w14:paraId="0F3EEB0E" w14:textId="429760EE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Please enter your admin ID"</w:t>
      </w:r>
    </w:p>
    <w:p w14:paraId="72A5ED1A" w14:textId="69FB84B6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read id_num1</w:t>
      </w:r>
    </w:p>
    <w:p w14:paraId="3041C53E" w14:textId="591EFA3F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Please enter your admin password"</w:t>
      </w:r>
    </w:p>
    <w:p w14:paraId="1D72CA6B" w14:textId="1C42F0F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read password1</w:t>
      </w:r>
    </w:p>
    <w:p w14:paraId="3C952B3A" w14:textId="226A7C5A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LOOP i FROM 0 TO len(admin_id) STEP 1</w:t>
      </w:r>
    </w:p>
    <w:p w14:paraId="5022857C" w14:textId="21277C03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id_num1 = admin_id[I] THEN</w:t>
      </w:r>
    </w:p>
    <w:p w14:paraId="09A5F541" w14:textId="41626F0C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IF password1 == admin_pass[I] THEN</w:t>
      </w:r>
    </w:p>
    <w:p w14:paraId="250F3149" w14:textId="785BC4DB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admin_menu()</w:t>
      </w:r>
    </w:p>
    <w:p w14:paraId="70A779D4" w14:textId="704720A8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ELSE </w:t>
      </w:r>
    </w:p>
    <w:p w14:paraId="4FB37751" w14:textId="12BABEA5" w:rsidR="0016146E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NEXT i</w:t>
      </w:r>
    </w:p>
    <w:p w14:paraId="1120873B" w14:textId="1B339FC5" w:rsidR="00614745" w:rsidRPr="004A736F" w:rsidRDefault="001614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ENDIF</w:t>
      </w:r>
    </w:p>
    <w:p w14:paraId="270922F5" w14:textId="4D636369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NEXT i   </w:t>
      </w:r>
    </w:p>
    <w:p w14:paraId="39689881" w14:textId="0C95F3AE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LOOP</w:t>
      </w:r>
    </w:p>
    <w:p w14:paraId="5A8180DE" w14:textId="23B6A87B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Error ID or Password detected Returning back to main menu . . ."</w:t>
      </w:r>
    </w:p>
    <w:p w14:paraId="1AFE562D" w14:textId="430DFF97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main_menu()</w:t>
      </w:r>
    </w:p>
    <w:p w14:paraId="4576706F" w14:textId="11F98DFF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login_admin()</w:t>
      </w:r>
    </w:p>
    <w:p w14:paraId="1E36F2E9" w14:textId="6DCC2888" w:rsidR="00614745" w:rsidRPr="004A736F" w:rsidRDefault="00614745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A48383C" w14:textId="0A653477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FINE admin_menu()</w:t>
      </w:r>
    </w:p>
    <w:p w14:paraId="68589309" w14:textId="51CBEDF6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-----What would you like to do?-----</w:t>
      </w:r>
    </w:p>
    <w:p w14:paraId="3028C9E8" w14:textId="7F15A5BA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1]Add cars to be rented out</w:t>
      </w:r>
    </w:p>
    <w:p w14:paraId="144C789D" w14:textId="52A2FFD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2]Modify car details</w:t>
      </w:r>
    </w:p>
    <w:p w14:paraId="3CA244F7" w14:textId="4BEDA53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3]Return a rented car</w:t>
      </w:r>
    </w:p>
    <w:p w14:paraId="2B1ED0C2" w14:textId="229D509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DBD80DB" w14:textId="786CC706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 records of:</w:t>
      </w:r>
    </w:p>
    <w:p w14:paraId="0E1A3AE2" w14:textId="0C33E7B8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4]Cars rented out</w:t>
      </w:r>
    </w:p>
    <w:p w14:paraId="68F2AD1C" w14:textId="1939A57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5]Cars available for rent</w:t>
      </w:r>
    </w:p>
    <w:p w14:paraId="4B4B4972" w14:textId="1E856E8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6] Customers booking</w:t>
      </w:r>
    </w:p>
    <w:p w14:paraId="32CF9B83" w14:textId="16391D3D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7]Customer Payment for a specific Booking time duration</w:t>
      </w:r>
    </w:p>
    <w:p w14:paraId="6C5D4630" w14:textId="0B2F579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D3DBD5D" w14:textId="32E5F6FB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Search Specific Record of:</w:t>
      </w:r>
    </w:p>
    <w:p w14:paraId="2DB2651B" w14:textId="0E0E52D0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    [8]Customer Booking</w:t>
      </w:r>
    </w:p>
    <w:p w14:paraId="36409E8A" w14:textId="10A51A6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9]Customer Payment</w:t>
      </w:r>
    </w:p>
    <w:p w14:paraId="549FBBA5" w14:textId="0AF334FE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FA2FBC3" w14:textId="53A46ED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10]Back to main menu</w:t>
      </w:r>
    </w:p>
    <w:p w14:paraId="2E444F34" w14:textId="4D6000FB" w:rsidR="136B946B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[11]Exit "</w:t>
      </w:r>
    </w:p>
    <w:p w14:paraId="68824482" w14:textId="553A875D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“Please enter your option”</w:t>
      </w:r>
    </w:p>
    <w:p w14:paraId="065C428B" w14:textId="73E8B05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Read option3</w:t>
      </w:r>
    </w:p>
    <w:p w14:paraId="0FE937D2" w14:textId="5F96F663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DOWHILE True</w:t>
      </w:r>
    </w:p>
    <w:p w14:paraId="0AF2032B" w14:textId="4B941954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THEN</w:t>
      </w:r>
    </w:p>
    <w:p w14:paraId="174515E8" w14:textId="69A862D7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New_car()</w:t>
      </w:r>
    </w:p>
    <w:p w14:paraId="17F2A678" w14:textId="4F854593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11BE3049" w14:textId="3F1D79BC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07C04B3A" w14:textId="1750CDB4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Modify_car_detail()</w:t>
      </w:r>
    </w:p>
    <w:p w14:paraId="6096647E" w14:textId="69FB75EB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78E8B515" w14:textId="46DC0690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D02EA2" w:rsidRPr="00B663D3">
        <w:rPr>
          <w:rFonts w:ascii="Times New Roman" w:hAnsi="Times New Roman" w:cs="Times New Roman"/>
          <w:sz w:val="24"/>
          <w:szCs w:val="24"/>
        </w:rPr>
        <w:t>"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N</w:t>
      </w:r>
    </w:p>
    <w:p w14:paraId="0036B24D" w14:textId="4599DA1F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Return_rented_car()</w:t>
      </w:r>
    </w:p>
    <w:p w14:paraId="6FAEC98E" w14:textId="38587236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34A264B4" w14:textId="2041799E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4” THEN</w:t>
      </w:r>
    </w:p>
    <w:p w14:paraId="740FA0ED" w14:textId="26849498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All_rented_car()</w:t>
      </w:r>
    </w:p>
    <w:p w14:paraId="4426BF92" w14:textId="78B18949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60D473A3" w14:textId="34F7C4B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5” THEN</w:t>
      </w:r>
    </w:p>
    <w:p w14:paraId="04C34480" w14:textId="0C8C1CC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View_car_available(“2”)</w:t>
      </w:r>
    </w:p>
    <w:p w14:paraId="7D8A634D" w14:textId="72378D94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3BECB71D" w14:textId="0B075FED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6” THEN</w:t>
      </w:r>
    </w:p>
    <w:p w14:paraId="0EB76D00" w14:textId="307B844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All_customer_booking</w:t>
      </w:r>
    </w:p>
    <w:p w14:paraId="1887DC9C" w14:textId="3F5EEE93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253056B1" w14:textId="1BF116E0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7” THEN</w:t>
      </w:r>
    </w:p>
    <w:p w14:paraId="680FE5C9" w14:textId="79791CC8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Payment_specific_time()</w:t>
      </w:r>
    </w:p>
    <w:p w14:paraId="72E834ED" w14:textId="450F8C13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26AC9F61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4C874B1E" w14:textId="6393109C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8” THEN</w:t>
      </w:r>
    </w:p>
    <w:p w14:paraId="14393398" w14:textId="345A7CAF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Specific_booking()</w:t>
      </w:r>
    </w:p>
    <w:p w14:paraId="663893FB" w14:textId="40FA15D9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585CCCCC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27DF03F3" w14:textId="6AC35B5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IF option3 == “9” THEN</w:t>
      </w:r>
    </w:p>
    <w:p w14:paraId="210E25EF" w14:textId="57888F6C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Specific_payment()</w:t>
      </w:r>
    </w:p>
    <w:p w14:paraId="3BDC4A20" w14:textId="352CF94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312FF799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reak</w:t>
      </w:r>
    </w:p>
    <w:p w14:paraId="6F8AEB07" w14:textId="220667A8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10” THEN</w:t>
      </w:r>
    </w:p>
    <w:p w14:paraId="24950416" w14:textId="76B808AE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Main_menu()</w:t>
      </w:r>
    </w:p>
    <w:p w14:paraId="39DB657B" w14:textId="0FD3E4D7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break</w:t>
      </w:r>
    </w:p>
    <w:p w14:paraId="4D2166EC" w14:textId="247E72CA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IF option3 == “11” THEN</w:t>
      </w:r>
    </w:p>
    <w:p w14:paraId="4C39F70A" w14:textId="24CFEF22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Quit()</w:t>
      </w:r>
    </w:p>
    <w:p w14:paraId="608E3B61" w14:textId="7D22F749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LSE</w:t>
      </w:r>
    </w:p>
    <w:p w14:paraId="3EEBC49D" w14:textId="497425BD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</w:t>
      </w:r>
      <w:r w:rsidR="00645FE7"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splay</w:t>
      </w: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"Please enter your option"</w:t>
      </w:r>
    </w:p>
    <w:p w14:paraId="2F7889E4" w14:textId="30BC2EC3" w:rsidR="6CDBA2C1" w:rsidRPr="004A736F" w:rsidRDefault="6CDBA2C1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Read option3</w:t>
      </w:r>
    </w:p>
    <w:p w14:paraId="7AF84DBE" w14:textId="7DBC06A6" w:rsidR="00614745" w:rsidRPr="004A736F" w:rsidRDefault="0016146E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ENDIF</w:t>
      </w:r>
    </w:p>
    <w:p w14:paraId="144C59E3" w14:textId="30946041" w:rsidR="00614745" w:rsidRPr="004A736F" w:rsidRDefault="76812760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ENDDO</w:t>
      </w:r>
    </w:p>
    <w:p w14:paraId="4BD2868D" w14:textId="4BC4A1E1" w:rsidR="00614745" w:rsidRPr="004A736F" w:rsidRDefault="1652A29D" w:rsidP="008D6196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A73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D admin_menu()</w:t>
      </w:r>
    </w:p>
    <w:p w14:paraId="39EC1D63" w14:textId="10DCBF2F" w:rsidR="00614745" w:rsidRPr="004A736F" w:rsidRDefault="0061474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F5FA22" w14:textId="122855D6" w:rsidR="004363BD" w:rsidRPr="004A736F" w:rsidRDefault="3C61A2A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EFINE new_car()</w:t>
      </w:r>
    </w:p>
    <w:p w14:paraId="3D09135E" w14:textId="4CB87D5C" w:rsidR="4BCE17E9" w:rsidRPr="004A736F" w:rsidRDefault="4BCE17E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10A6D06" w14:textId="122855D6" w:rsidR="3C61A2A9" w:rsidRPr="004A736F" w:rsidRDefault="0247B1FC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</w:t>
      </w:r>
      <w:r w:rsidR="3C61A2A9"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53EF6678" w:rsidRPr="004A736F">
        <w:rPr>
          <w:rFonts w:ascii="Times New Roman" w:hAnsi="Times New Roman" w:cs="Times New Roman"/>
          <w:sz w:val="24"/>
          <w:szCs w:val="24"/>
        </w:rPr>
        <w:t xml:space="preserve">car_id, car_name, car_price, car_available, ctm_key, </w:t>
      </w:r>
      <w:r w:rsidR="1B68DD02" w:rsidRPr="004A736F">
        <w:rPr>
          <w:rFonts w:ascii="Times New Roman" w:hAnsi="Times New Roman" w:cs="Times New Roman"/>
          <w:sz w:val="24"/>
          <w:szCs w:val="24"/>
        </w:rPr>
        <w:t xml:space="preserve">       </w:t>
      </w:r>
      <w:r w:rsidR="53EF6678" w:rsidRPr="004A736F">
        <w:rPr>
          <w:rFonts w:ascii="Times New Roman" w:hAnsi="Times New Roman" w:cs="Times New Roman"/>
          <w:sz w:val="24"/>
          <w:szCs w:val="24"/>
        </w:rPr>
        <w:t xml:space="preserve">booking_customer, booking_payment, booking_duration, payment_year, payment_month, </w:t>
      </w:r>
      <w:r w:rsidR="2686DD2F" w:rsidRPr="004A736F">
        <w:rPr>
          <w:rFonts w:ascii="Times New Roman" w:hAnsi="Times New Roman" w:cs="Times New Roman"/>
          <w:sz w:val="24"/>
          <w:szCs w:val="24"/>
        </w:rPr>
        <w:t xml:space="preserve">  </w:t>
      </w:r>
      <w:r w:rsidR="53EF6678" w:rsidRPr="004A736F">
        <w:rPr>
          <w:rFonts w:ascii="Times New Roman" w:hAnsi="Times New Roman" w:cs="Times New Roman"/>
          <w:sz w:val="24"/>
          <w:szCs w:val="24"/>
        </w:rPr>
        <w:t xml:space="preserve"> payment_day,           car_details = read_car_data()</w:t>
      </w:r>
    </w:p>
    <w:p w14:paraId="61707CA2" w14:textId="2C9F790C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f = open("car.txt", "a+")</w:t>
      </w:r>
    </w:p>
    <w:p w14:paraId="0736B63F" w14:textId="2C9F790C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 = f.readlines()</w:t>
      </w:r>
    </w:p>
    <w:p w14:paraId="10C493CD" w14:textId="2C9F790C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new_car_id = ("car" + str(len(car_id)+1))</w:t>
      </w:r>
    </w:p>
    <w:p w14:paraId="6E22B79D" w14:textId="71A60DF2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display "New Car's Name: "</w:t>
      </w:r>
    </w:p>
    <w:p w14:paraId="0CDD7820" w14:textId="7B01801B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new_car_name</w:t>
      </w:r>
    </w:p>
    <w:p w14:paraId="34ECEBCD" w14:textId="1555449C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is_car_available = "yes"</w:t>
      </w:r>
    </w:p>
    <w:p w14:paraId="3923A536" w14:textId="45DD8C81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display "what is the color of the car?"</w:t>
      </w:r>
    </w:p>
    <w:p w14:paraId="1EE344AC" w14:textId="2D9A9112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color</w:t>
      </w:r>
    </w:p>
    <w:p w14:paraId="3ED15AB4" w14:textId="2D9A9112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display "What is the Horsepower of the car?:"</w:t>
      </w:r>
    </w:p>
    <w:p w14:paraId="0DE634AC" w14:textId="2D9A9112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horsepower</w:t>
      </w:r>
    </w:p>
    <w:p w14:paraId="0325E0EB" w14:textId="5BD7C632" w:rsidR="74342484" w:rsidRPr="004A736F" w:rsidRDefault="74342484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IF Value err</w:t>
      </w:r>
      <w:r w:rsidR="088B8D99" w:rsidRPr="004A736F">
        <w:rPr>
          <w:rFonts w:ascii="Times New Roman" w:hAnsi="Times New Roman" w:cs="Times New Roman"/>
          <w:sz w:val="24"/>
          <w:szCs w:val="24"/>
        </w:rPr>
        <w:t>or THEN</w:t>
      </w:r>
    </w:p>
    <w:p w14:paraId="6AC81E3D" w14:textId="4D0D8B00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display "&gt;&gt;&gt;Value Error . . .</w:t>
      </w:r>
    </w:p>
    <w:p w14:paraId="768F9272" w14:textId="59A84B6A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&gt;&gt;&gt;Returning to admin menu . . ."</w:t>
      </w:r>
    </w:p>
    <w:p w14:paraId="55F8965D" w14:textId="59A84B6A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 xml:space="preserve">        admin_menu()</w:t>
      </w:r>
    </w:p>
    <w:p w14:paraId="75D237A9" w14:textId="59A84B6A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33436A33" w14:textId="59A84B6A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display "What is the price of the car rental?:"</w:t>
      </w:r>
    </w:p>
    <w:p w14:paraId="67CE94C2" w14:textId="59A84B6A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read price</w:t>
      </w:r>
    </w:p>
    <w:p w14:paraId="165752BB" w14:textId="0658ECDD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IF Value error THEN</w:t>
      </w:r>
    </w:p>
    <w:p w14:paraId="4AC4C827" w14:textId="0E8732B2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display "&gt;&gt;&gt;Value Error . . .</w:t>
      </w:r>
    </w:p>
    <w:p w14:paraId="1DD846ED" w14:textId="79861280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&gt;&gt;&gt;Returning to admin menu . . ."</w:t>
      </w:r>
    </w:p>
    <w:p w14:paraId="0CC884A5" w14:textId="2C248162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admin_menu()</w:t>
      </w:r>
    </w:p>
    <w:p w14:paraId="679A213C" w14:textId="47EE69B9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8A1A388" w14:textId="54E442B7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new_car_details = ("color:" + color + horsepower:" + str(horsepower) + "price:" </w:t>
      </w:r>
      <w:r w:rsidR="68A2414B" w:rsidRPr="004A736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4A736F">
        <w:rPr>
          <w:rFonts w:ascii="Times New Roman" w:hAnsi="Times New Roman" w:cs="Times New Roman"/>
          <w:sz w:val="24"/>
          <w:szCs w:val="24"/>
        </w:rPr>
        <w:t>+ str(price))</w:t>
      </w:r>
    </w:p>
    <w:p w14:paraId="3A5CB755" w14:textId="3EC0118E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new_car_id + ",")</w:t>
      </w:r>
    </w:p>
    <w:p w14:paraId="05421C42" w14:textId="1234EF3C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new_car_name + ",")</w:t>
      </w:r>
    </w:p>
    <w:p w14:paraId="53F04543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str(new_car_price) + ",")</w:t>
      </w:r>
    </w:p>
    <w:p w14:paraId="12A8C723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str(new_car_price) + ",")</w:t>
      </w:r>
    </w:p>
    <w:p w14:paraId="17E8AD57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"none,none,none,none,none,none,none,")</w:t>
      </w:r>
    </w:p>
    <w:p w14:paraId="0FB73EBC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_data.append(new_car_details + "\n")</w:t>
      </w:r>
    </w:p>
    <w:p w14:paraId="11E5AB96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f.writelines(car_data)</w:t>
      </w:r>
    </w:p>
    <w:p w14:paraId="7BFAA763" w14:textId="524546F3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f.close()</w:t>
      </w:r>
    </w:p>
    <w:p w14:paraId="2E714CBE" w14:textId="55BCF06D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3A29D3">
        <w:rPr>
          <w:rFonts w:ascii="Times New Roman" w:hAnsi="Times New Roman" w:cs="Times New Roman"/>
          <w:sz w:val="24"/>
          <w:szCs w:val="24"/>
        </w:rPr>
        <w:t>D</w:t>
      </w:r>
      <w:r w:rsidRPr="004A736F">
        <w:rPr>
          <w:rFonts w:ascii="Times New Roman" w:hAnsi="Times New Roman" w:cs="Times New Roman"/>
          <w:sz w:val="24"/>
          <w:szCs w:val="24"/>
        </w:rPr>
        <w:t xml:space="preserve">isplay "Done !  </w:t>
      </w:r>
    </w:p>
    <w:p w14:paraId="71399DC8" w14:textId="0FC78D91" w:rsidR="088B8D99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&gt;&gt;&gt;Press Enter to return to admin menu"</w:t>
      </w:r>
    </w:p>
    <w:p w14:paraId="00A5E176" w14:textId="5EA6D625" w:rsidR="003A29D3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3A29D3">
        <w:rPr>
          <w:rFonts w:ascii="Times New Roman" w:hAnsi="Times New Roman" w:cs="Times New Roman"/>
          <w:sz w:val="24"/>
          <w:szCs w:val="24"/>
        </w:rPr>
        <w:t>Read x</w:t>
      </w:r>
    </w:p>
    <w:p w14:paraId="067EC03E" w14:textId="5CE77016" w:rsidR="088B8D99" w:rsidRPr="004A736F" w:rsidRDefault="003A29D3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88B8D99" w:rsidRPr="004A736F">
        <w:rPr>
          <w:rFonts w:ascii="Times New Roman" w:hAnsi="Times New Roman" w:cs="Times New Roman"/>
          <w:sz w:val="24"/>
          <w:szCs w:val="24"/>
        </w:rPr>
        <w:t>Admin_menu()</w:t>
      </w:r>
    </w:p>
    <w:p w14:paraId="5591879F" w14:textId="36EA9F82" w:rsidR="008E43AD" w:rsidRPr="004A736F" w:rsidRDefault="088B8D9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 new_car()</w:t>
      </w:r>
    </w:p>
    <w:p w14:paraId="0A00E4D1" w14:textId="36EA9F82" w:rsidR="16CF92C5" w:rsidRPr="004A736F" w:rsidRDefault="16CF92C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5B528E3" w14:textId="59FD4E40" w:rsidR="7F2F941F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DEFINE modify_car_details()</w:t>
      </w:r>
    </w:p>
    <w:p w14:paraId="7DF764A9" w14:textId="22C19BDA" w:rsidR="72F91E85" w:rsidRDefault="72F91E85" w:rsidP="2B3625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2B36254C">
        <w:rPr>
          <w:rFonts w:ascii="Times New Roman" w:hAnsi="Times New Roman" w:cs="Times New Roman"/>
          <w:sz w:val="24"/>
          <w:szCs w:val="24"/>
        </w:rPr>
        <w:t xml:space="preserve">    </w:t>
      </w:r>
      <w:r w:rsidR="5F9990DF" w:rsidRPr="2B36254C">
        <w:rPr>
          <w:rFonts w:ascii="Times New Roman" w:hAnsi="Times New Roman" w:cs="Times New Roman"/>
          <w:sz w:val="24"/>
          <w:szCs w:val="24"/>
        </w:rPr>
        <w:t>car_id, car_name, car_price, car_available, ctm_key,        booking_customer, booking_payment, booking_duration, payment_year, payment_month,    payment_day,           car_details = read_car_data()</w:t>
      </w:r>
    </w:p>
    <w:p w14:paraId="540C05BC" w14:textId="432103C6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3A29D3">
        <w:rPr>
          <w:rFonts w:ascii="Times New Roman" w:hAnsi="Times New Roman" w:cs="Times New Roman"/>
          <w:sz w:val="24"/>
          <w:szCs w:val="24"/>
        </w:rPr>
        <w:t>D</w:t>
      </w:r>
      <w:r w:rsidRPr="004A736F">
        <w:rPr>
          <w:rFonts w:ascii="Times New Roman" w:hAnsi="Times New Roman" w:cs="Times New Roman"/>
          <w:sz w:val="24"/>
          <w:szCs w:val="24"/>
        </w:rPr>
        <w:t>isplay "To modify the car detail,\nPlease insert the car ID of</w:t>
      </w:r>
    </w:p>
    <w:p w14:paraId="1F0DF0BE" w14:textId="59FD4E40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the car:"</w:t>
      </w:r>
    </w:p>
    <w:p w14:paraId="0C77ACB4" w14:textId="2A9B81F2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</w:t>
      </w:r>
      <w:r w:rsidR="003A29D3">
        <w:rPr>
          <w:rFonts w:ascii="Times New Roman" w:hAnsi="Times New Roman" w:cs="Times New Roman"/>
          <w:sz w:val="24"/>
          <w:szCs w:val="24"/>
        </w:rPr>
        <w:t>R</w:t>
      </w:r>
      <w:r w:rsidRPr="004A736F">
        <w:rPr>
          <w:rFonts w:ascii="Times New Roman" w:hAnsi="Times New Roman" w:cs="Times New Roman"/>
          <w:sz w:val="24"/>
          <w:szCs w:val="24"/>
        </w:rPr>
        <w:t>ead id_input</w:t>
      </w:r>
    </w:p>
    <w:p w14:paraId="303B6824" w14:textId="48436C8F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0C1F6489" w14:textId="7C3B1607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 xml:space="preserve">        IF id_input == car_id[I] THEN</w:t>
      </w:r>
    </w:p>
    <w:p w14:paraId="312C387C" w14:textId="3DFA21DE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display car_id[i]</w:t>
      </w:r>
    </w:p>
    <w:p w14:paraId="7ADD5908" w14:textId="34274922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display  "car name: " + car_name[i]</w:t>
      </w:r>
    </w:p>
    <w:p w14:paraId="49E0E67E" w14:textId="33AB8F14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display "--This is the current car details !--"</w:t>
      </w:r>
    </w:p>
    <w:p w14:paraId="3494A469" w14:textId="06F3D91B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display car_details[i].replace(" ", "\n")</w:t>
      </w:r>
    </w:p>
    <w:p w14:paraId="13B0A3E8" w14:textId="76A174E2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display "what is the color of the car?"</w:t>
      </w:r>
    </w:p>
    <w:p w14:paraId="0B2AFECC" w14:textId="48D42859" w:rsidR="00587398" w:rsidRPr="00587398" w:rsidRDefault="72F91E85" w:rsidP="0058739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read color</w:t>
      </w:r>
    </w:p>
    <w:p w14:paraId="43FC1F34" w14:textId="5D541251" w:rsidR="11327CC8" w:rsidRDefault="11327CC8" w:rsidP="11B2EBE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361D3D63">
        <w:rPr>
          <w:rFonts w:ascii="Times New Roman" w:hAnsi="Times New Roman" w:cs="Times New Roman"/>
          <w:sz w:val="24"/>
          <w:szCs w:val="24"/>
        </w:rPr>
        <w:t>try</w:t>
      </w:r>
    </w:p>
    <w:p w14:paraId="54182825" w14:textId="3BEFFE74" w:rsidR="79D492FE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777C03DD" w:rsidRPr="4DA510C5">
        <w:rPr>
          <w:rFonts w:ascii="Times New Roman" w:hAnsi="Times New Roman" w:cs="Times New Roman"/>
          <w:sz w:val="24"/>
          <w:szCs w:val="24"/>
        </w:rPr>
        <w:t xml:space="preserve">    </w:t>
      </w:r>
      <w:r w:rsidRPr="004A736F">
        <w:rPr>
          <w:rFonts w:ascii="Times New Roman" w:hAnsi="Times New Roman" w:cs="Times New Roman"/>
          <w:sz w:val="24"/>
          <w:szCs w:val="24"/>
        </w:rPr>
        <w:t>display "What is the Horsepower of the car?:"</w:t>
      </w:r>
    </w:p>
    <w:p w14:paraId="6BDC1D61" w14:textId="2EB5D54F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6B4A7A4C" w:rsidRPr="4DA510C5">
        <w:rPr>
          <w:rFonts w:ascii="Times New Roman" w:hAnsi="Times New Roman" w:cs="Times New Roman"/>
          <w:sz w:val="24"/>
          <w:szCs w:val="24"/>
        </w:rPr>
        <w:t xml:space="preserve">    </w:t>
      </w:r>
      <w:r w:rsidRPr="004A736F">
        <w:rPr>
          <w:rFonts w:ascii="Times New Roman" w:hAnsi="Times New Roman" w:cs="Times New Roman"/>
          <w:sz w:val="24"/>
          <w:szCs w:val="24"/>
        </w:rPr>
        <w:t>read horsepower</w:t>
      </w:r>
    </w:p>
    <w:p w14:paraId="66A1323E" w14:textId="01448686" w:rsidR="1A8C7164" w:rsidRDefault="1A8C7164" w:rsidP="4DA510C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4DA510C5">
        <w:rPr>
          <w:rFonts w:ascii="Times New Roman" w:hAnsi="Times New Roman" w:cs="Times New Roman"/>
          <w:sz w:val="24"/>
          <w:szCs w:val="24"/>
        </w:rPr>
        <w:t xml:space="preserve">    display "What is the price of the car rental?:"</w:t>
      </w:r>
    </w:p>
    <w:p w14:paraId="6BEFDD07" w14:textId="07D666B9" w:rsidR="1A8C7164" w:rsidRDefault="1A8C7164" w:rsidP="4DA510C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4DA510C5">
        <w:rPr>
          <w:rFonts w:ascii="Times New Roman" w:hAnsi="Times New Roman" w:cs="Times New Roman"/>
          <w:sz w:val="24"/>
          <w:szCs w:val="24"/>
        </w:rPr>
        <w:t xml:space="preserve">    read price </w:t>
      </w:r>
    </w:p>
    <w:p w14:paraId="0330360F" w14:textId="08BD74AC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</w:t>
      </w:r>
      <w:r w:rsidR="56C237FE" w:rsidRPr="6D13D60E">
        <w:rPr>
          <w:rFonts w:ascii="Times New Roman" w:hAnsi="Times New Roman" w:cs="Times New Roman"/>
          <w:sz w:val="24"/>
          <w:szCs w:val="24"/>
        </w:rPr>
        <w:t>except</w:t>
      </w:r>
      <w:r w:rsidRPr="004A736F">
        <w:rPr>
          <w:rFonts w:ascii="Times New Roman" w:hAnsi="Times New Roman" w:cs="Times New Roman"/>
          <w:sz w:val="24"/>
          <w:szCs w:val="24"/>
        </w:rPr>
        <w:t xml:space="preserve"> Value error </w:t>
      </w:r>
    </w:p>
    <w:p w14:paraId="01354C9E" w14:textId="224E09F2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display "&gt;&gt;&gt;Value Error . . . returning to admin menu . . ."</w:t>
      </w:r>
    </w:p>
    <w:p w14:paraId="6D03107C" w14:textId="79C55065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Admin_menu()</w:t>
      </w:r>
    </w:p>
    <w:p w14:paraId="2EB1410B" w14:textId="79C55065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20F06907" w14:textId="79C55065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new_car_details = ("color:" + color + "</w:t>
      </w:r>
    </w:p>
    <w:p w14:paraId="2ABE1F72" w14:textId="79C55065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horsepower:" + str(horsepower) + " price:" + str(price))</w:t>
      </w:r>
    </w:p>
    <w:p w14:paraId="7AB4D357" w14:textId="7F4EB263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car_price[i] = str(price)</w:t>
      </w:r>
    </w:p>
    <w:p w14:paraId="324034A6" w14:textId="6B37F7DE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car_details[i] = new_detail</w:t>
      </w:r>
    </w:p>
    <w:p w14:paraId="023B22D2" w14:textId="566AB560" w:rsidR="00994E13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cars_data = open("car.txt", "w")</w:t>
      </w:r>
    </w:p>
    <w:p w14:paraId="1EB88E20" w14:textId="566AB560" w:rsidR="6E6B6D9F" w:rsidRPr="004A736F" w:rsidRDefault="6E6B6D9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609088F5" w14:textId="1EDF96CB" w:rsidR="000D12D9" w:rsidRPr="004A736F" w:rsidRDefault="6E6B6D9F" w:rsidP="008D619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IF</w:t>
      </w:r>
      <w:r w:rsidR="72F91E85" w:rsidRPr="004A736F">
        <w:rPr>
          <w:rFonts w:ascii="Times New Roman" w:hAnsi="Times New Roman" w:cs="Times New Roman"/>
          <w:sz w:val="24"/>
          <w:szCs w:val="24"/>
        </w:rPr>
        <w:tab/>
      </w:r>
    </w:p>
    <w:p w14:paraId="31554F02" w14:textId="230BEF50" w:rsidR="6E6B6D9F" w:rsidRPr="004A736F" w:rsidRDefault="6E6B6D9F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ENDIF</w:t>
      </w:r>
    </w:p>
    <w:p w14:paraId="48F73CA9" w14:textId="0ED984F5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LOOP l FROM 0 TO len(car_id) STEP 1</w:t>
      </w:r>
    </w:p>
    <w:p w14:paraId="0357BBF5" w14:textId="7F6020FB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ar_id[l]+",")</w:t>
      </w:r>
    </w:p>
    <w:p w14:paraId="4964EE48" w14:textId="3F92457A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ar_name[l]+",")</w:t>
      </w:r>
    </w:p>
    <w:p w14:paraId="79DC44AC" w14:textId="3F92457A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ar_price[l]+",")</w:t>
      </w:r>
    </w:p>
    <w:p w14:paraId="54793145" w14:textId="3F92457A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ar_available[l]+",")</w:t>
      </w:r>
    </w:p>
    <w:p w14:paraId="75A9C224" w14:textId="3F92457A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tm_key[l]+",")</w:t>
      </w:r>
    </w:p>
    <w:p w14:paraId="4A5A1EA4" w14:textId="4827F594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booking_customer[l]+",")</w:t>
      </w:r>
    </w:p>
    <w:p w14:paraId="78B02D20" w14:textId="241D6287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booking_payment[l]+",")</w:t>
      </w:r>
    </w:p>
    <w:p w14:paraId="5D7985C8" w14:textId="6DECCA92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cars_data.write(booking_duration[l]+",")</w:t>
      </w:r>
    </w:p>
    <w:p w14:paraId="0F8F6F17" w14:textId="21CD539E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payment_year[l]+",")</w:t>
      </w:r>
    </w:p>
    <w:p w14:paraId="352AD157" w14:textId="2CD0E3AA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payment_month[l]+",")</w:t>
      </w:r>
    </w:p>
    <w:p w14:paraId="077C2864" w14:textId="2CDAE331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payment_day[l]+",")</w:t>
      </w:r>
    </w:p>
    <w:p w14:paraId="4E25B11E" w14:textId="58C3C453" w:rsidR="72F91E85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cars_data.write(car_details[l]+"\n")</w:t>
      </w:r>
    </w:p>
    <w:p w14:paraId="5D060877" w14:textId="6DF74D09" w:rsidR="0021409D" w:rsidRPr="004A736F" w:rsidRDefault="72F91E85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                NEXT l</w:t>
      </w:r>
    </w:p>
    <w:p w14:paraId="60BB5299" w14:textId="08998E14" w:rsidR="7BA710E4" w:rsidRDefault="7BA710E4" w:rsidP="7E7A81F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8D0C7BC">
        <w:rPr>
          <w:rFonts w:ascii="Times New Roman" w:hAnsi="Times New Roman" w:cs="Times New Roman"/>
          <w:sz w:val="24"/>
          <w:szCs w:val="24"/>
        </w:rPr>
        <w:t xml:space="preserve">       </w:t>
      </w:r>
      <w:r w:rsidRPr="7E7A81F9">
        <w:rPr>
          <w:rFonts w:ascii="Times New Roman" w:hAnsi="Times New Roman" w:cs="Times New Roman"/>
          <w:sz w:val="24"/>
          <w:szCs w:val="24"/>
        </w:rPr>
        <w:t xml:space="preserve">      </w:t>
      </w:r>
      <w:r w:rsidRPr="2C22DDC3">
        <w:rPr>
          <w:rFonts w:ascii="Times New Roman" w:hAnsi="Times New Roman" w:cs="Times New Roman"/>
          <w:sz w:val="24"/>
          <w:szCs w:val="24"/>
        </w:rPr>
        <w:t xml:space="preserve">   ENDLOOP</w:t>
      </w:r>
    </w:p>
    <w:p w14:paraId="452C12E1" w14:textId="035CF013" w:rsidR="643161D9" w:rsidRPr="004A736F" w:rsidRDefault="643161D9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052872BF" w14:textId="5C5A5FAF" w:rsidR="343B1C70" w:rsidRPr="004A736F" w:rsidRDefault="343B1C7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Cars_data.close() </w:t>
      </w:r>
    </w:p>
    <w:p w14:paraId="7C9A8D76" w14:textId="4F781760" w:rsidR="343B1C70" w:rsidRPr="004A736F" w:rsidRDefault="343B1C7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display "Done !</w:t>
      </w:r>
    </w:p>
    <w:p w14:paraId="653B79BE" w14:textId="6E0EB394" w:rsidR="343B1C70" w:rsidRPr="004A736F" w:rsidRDefault="343B1C7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&gt;&gt;&gt;Returning to admin menu"</w:t>
      </w:r>
    </w:p>
    <w:p w14:paraId="62794875" w14:textId="21ADC133" w:rsidR="343B1C70" w:rsidRPr="004A736F" w:rsidRDefault="343B1C7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 xml:space="preserve">    admin_menu()</w:t>
      </w:r>
    </w:p>
    <w:p w14:paraId="641E21D0" w14:textId="4C772F67" w:rsidR="343B1C70" w:rsidRPr="004A736F" w:rsidRDefault="343B1C70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 modify_car_detail()</w:t>
      </w:r>
    </w:p>
    <w:p w14:paraId="034A0A1B" w14:textId="185B393F" w:rsidR="2B36254C" w:rsidRDefault="2B36254C" w:rsidP="2B3625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180D487" w14:textId="05D7ADC4" w:rsidR="4E728ED6" w:rsidRDefault="4E728ED6" w:rsidP="2B3625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2B36254C">
        <w:rPr>
          <w:rFonts w:ascii="Times New Roman" w:hAnsi="Times New Roman" w:cs="Times New Roman"/>
          <w:sz w:val="24"/>
          <w:szCs w:val="24"/>
        </w:rPr>
        <w:t>DEFINE return_rented_car()</w:t>
      </w:r>
    </w:p>
    <w:p w14:paraId="741C8A1A" w14:textId="4637517D" w:rsidR="4E728ED6" w:rsidRDefault="4E728ED6" w:rsidP="2B36254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1BE7772C">
        <w:rPr>
          <w:rFonts w:ascii="Times New Roman" w:hAnsi="Times New Roman" w:cs="Times New Roman"/>
          <w:sz w:val="24"/>
          <w:szCs w:val="24"/>
        </w:rPr>
        <w:t xml:space="preserve">    car_id, car_name, car_price, car_available, ctm_key,        booking_customer, booking_payment, booking_duration, payment_year, payment_month,    payment_day,           car_details = read_car_data()</w:t>
      </w:r>
    </w:p>
    <w:p w14:paraId="2A811C3A" w14:textId="7BAD4D3E" w:rsidR="4E728ED6" w:rsidRDefault="4E728ED6" w:rsidP="0622B03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1ED98987">
        <w:rPr>
          <w:rFonts w:ascii="Times New Roman" w:hAnsi="Times New Roman" w:cs="Times New Roman"/>
          <w:sz w:val="24"/>
          <w:szCs w:val="24"/>
        </w:rPr>
        <w:t xml:space="preserve">    display "please enter the car ID of the rented car:"</w:t>
      </w:r>
    </w:p>
    <w:p w14:paraId="7433C0FB" w14:textId="25B96A59" w:rsidR="4E728ED6" w:rsidRDefault="4E728ED6" w:rsidP="7018F24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8B4BEDF">
        <w:rPr>
          <w:rFonts w:ascii="Times New Roman" w:hAnsi="Times New Roman" w:cs="Times New Roman"/>
          <w:sz w:val="24"/>
          <w:szCs w:val="24"/>
        </w:rPr>
        <w:t xml:space="preserve">    read id_input</w:t>
      </w:r>
    </w:p>
    <w:p w14:paraId="0A7602AA" w14:textId="0FBB5E81" w:rsidR="4E728ED6" w:rsidRDefault="4E728ED6" w:rsidP="68B4BED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8B4BEDF">
        <w:rPr>
          <w:rFonts w:ascii="Times New Roman" w:hAnsi="Times New Roman" w:cs="Times New Roman"/>
          <w:sz w:val="24"/>
          <w:szCs w:val="24"/>
        </w:rPr>
        <w:t xml:space="preserve">    </w:t>
      </w:r>
      <w:r w:rsidRPr="4854BB33">
        <w:rPr>
          <w:rFonts w:ascii="Times New Roman" w:hAnsi="Times New Roman" w:cs="Times New Roman"/>
          <w:sz w:val="24"/>
          <w:szCs w:val="24"/>
        </w:rPr>
        <w:t xml:space="preserve">LOOP </w:t>
      </w:r>
      <w:r w:rsidRPr="79342046">
        <w:rPr>
          <w:rFonts w:ascii="Times New Roman" w:hAnsi="Times New Roman" w:cs="Times New Roman"/>
          <w:sz w:val="24"/>
          <w:szCs w:val="24"/>
        </w:rPr>
        <w:t>i</w:t>
      </w:r>
      <w:r w:rsidRPr="75FD16FC">
        <w:rPr>
          <w:rFonts w:ascii="Times New Roman" w:hAnsi="Times New Roman" w:cs="Times New Roman"/>
          <w:sz w:val="24"/>
          <w:szCs w:val="24"/>
        </w:rPr>
        <w:t xml:space="preserve"> FROM</w:t>
      </w:r>
      <w:r w:rsidRPr="79342046">
        <w:rPr>
          <w:rFonts w:ascii="Times New Roman" w:hAnsi="Times New Roman" w:cs="Times New Roman"/>
          <w:sz w:val="24"/>
          <w:szCs w:val="24"/>
        </w:rPr>
        <w:t xml:space="preserve"> </w:t>
      </w:r>
      <w:r w:rsidRPr="559D1350">
        <w:rPr>
          <w:rFonts w:ascii="Times New Roman" w:hAnsi="Times New Roman" w:cs="Times New Roman"/>
          <w:sz w:val="24"/>
          <w:szCs w:val="24"/>
        </w:rPr>
        <w:t xml:space="preserve">0 TO </w:t>
      </w:r>
      <w:r w:rsidRPr="6DC59F0D">
        <w:rPr>
          <w:rFonts w:ascii="Times New Roman" w:hAnsi="Times New Roman" w:cs="Times New Roman"/>
          <w:sz w:val="24"/>
          <w:szCs w:val="24"/>
        </w:rPr>
        <w:t>len(car_</w:t>
      </w:r>
      <w:r w:rsidRPr="1C413F5F">
        <w:rPr>
          <w:rFonts w:ascii="Times New Roman" w:hAnsi="Times New Roman" w:cs="Times New Roman"/>
          <w:sz w:val="24"/>
          <w:szCs w:val="24"/>
        </w:rPr>
        <w:t>id)</w:t>
      </w:r>
      <w:r w:rsidRPr="6D80A81E">
        <w:rPr>
          <w:rFonts w:ascii="Times New Roman" w:hAnsi="Times New Roman" w:cs="Times New Roman"/>
          <w:sz w:val="24"/>
          <w:szCs w:val="24"/>
        </w:rPr>
        <w:t xml:space="preserve"> STEP 1</w:t>
      </w:r>
    </w:p>
    <w:p w14:paraId="1ECD2A32" w14:textId="795F5A1C" w:rsidR="4E728ED6" w:rsidRDefault="4E728ED6" w:rsidP="57BBE12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F9F75F1">
        <w:rPr>
          <w:rFonts w:ascii="Times New Roman" w:hAnsi="Times New Roman" w:cs="Times New Roman"/>
          <w:sz w:val="24"/>
          <w:szCs w:val="24"/>
        </w:rPr>
        <w:t xml:space="preserve">        IF id_input == car_id[i] </w:t>
      </w:r>
      <w:r w:rsidRPr="65043940">
        <w:rPr>
          <w:rFonts w:ascii="Times New Roman" w:hAnsi="Times New Roman" w:cs="Times New Roman"/>
          <w:sz w:val="24"/>
          <w:szCs w:val="24"/>
        </w:rPr>
        <w:t>THEN</w:t>
      </w:r>
    </w:p>
    <w:p w14:paraId="72AB38B8" w14:textId="4F4B620B" w:rsidR="4E728ED6" w:rsidRDefault="4E728ED6" w:rsidP="6504394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7CE7CE0E">
        <w:rPr>
          <w:rFonts w:ascii="Times New Roman" w:hAnsi="Times New Roman" w:cs="Times New Roman"/>
          <w:sz w:val="24"/>
          <w:szCs w:val="24"/>
        </w:rPr>
        <w:t xml:space="preserve">            IF car_available[i].replace == "no" </w:t>
      </w:r>
      <w:r w:rsidRPr="3935B45B">
        <w:rPr>
          <w:rFonts w:ascii="Times New Roman" w:hAnsi="Times New Roman" w:cs="Times New Roman"/>
          <w:sz w:val="24"/>
          <w:szCs w:val="24"/>
        </w:rPr>
        <w:t>THEN</w:t>
      </w:r>
    </w:p>
    <w:p w14:paraId="041BA68F" w14:textId="0C8C87E1" w:rsidR="30744E8E" w:rsidRDefault="4E728ED6" w:rsidP="30744E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4B49F5B7">
        <w:rPr>
          <w:rFonts w:ascii="Times New Roman" w:hAnsi="Times New Roman" w:cs="Times New Roman"/>
          <w:sz w:val="24"/>
          <w:szCs w:val="24"/>
        </w:rPr>
        <w:t xml:space="preserve">                display "Please check the details of the customer to return a rented car"</w:t>
      </w:r>
    </w:p>
    <w:p w14:paraId="09EE33DC" w14:textId="19009A69" w:rsidR="4B49F5B7" w:rsidRDefault="4E728ED6" w:rsidP="71E5192D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3A89D">
        <w:rPr>
          <w:rFonts w:ascii="Times New Roman" w:hAnsi="Times New Roman" w:cs="Times New Roman"/>
          <w:sz w:val="24"/>
          <w:szCs w:val="24"/>
        </w:rPr>
        <w:t xml:space="preserve">    display "Customer Name: ", booking_customer[i]</w:t>
      </w:r>
    </w:p>
    <w:p w14:paraId="691CB578" w14:textId="0BF160C0" w:rsidR="0033A89D" w:rsidRDefault="4E728ED6" w:rsidP="71E5192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7F1B6D25">
        <w:rPr>
          <w:rFonts w:ascii="Times New Roman" w:hAnsi="Times New Roman" w:cs="Times New Roman"/>
          <w:sz w:val="24"/>
          <w:szCs w:val="24"/>
        </w:rPr>
        <w:t xml:space="preserve">    display "Booking duration (Nth days) : ",booking_duration[i]</w:t>
      </w:r>
    </w:p>
    <w:p w14:paraId="35EE395D" w14:textId="09C5D741" w:rsidR="77B739BE" w:rsidRDefault="4E728ED6" w:rsidP="5EC90DE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3D882145">
        <w:rPr>
          <w:rFonts w:ascii="Times New Roman" w:hAnsi="Times New Roman" w:cs="Times New Roman"/>
          <w:sz w:val="24"/>
          <w:szCs w:val="24"/>
        </w:rPr>
        <w:t xml:space="preserve">    display "Total Payment: ", booking_payment[i]</w:t>
      </w:r>
    </w:p>
    <w:p w14:paraId="269F232C" w14:textId="1CBD606C" w:rsidR="4E728ED6" w:rsidRDefault="4E728ED6" w:rsidP="3D88214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7271D42A">
        <w:rPr>
          <w:rFonts w:ascii="Times New Roman" w:hAnsi="Times New Roman" w:cs="Times New Roman"/>
          <w:sz w:val="24"/>
          <w:szCs w:val="24"/>
        </w:rPr>
        <w:t xml:space="preserve"> </w:t>
      </w:r>
      <w:r>
        <w:tab/>
      </w:r>
      <w:r w:rsidRPr="7271D42A">
        <w:rPr>
          <w:rFonts w:ascii="Times New Roman" w:hAnsi="Times New Roman" w:cs="Times New Roman"/>
          <w:sz w:val="24"/>
          <w:szCs w:val="24"/>
        </w:rPr>
        <w:t xml:space="preserve">   display "[1]Back to Admin Menu Or press anything to continue . . .</w:t>
      </w:r>
    </w:p>
    <w:p w14:paraId="57F21A02" w14:textId="16BF4E0D" w:rsidR="4E728ED6" w:rsidRDefault="4E728ED6" w:rsidP="5EC90DE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FD53905">
        <w:rPr>
          <w:rFonts w:ascii="Times New Roman" w:hAnsi="Times New Roman" w:cs="Times New Roman"/>
          <w:sz w:val="24"/>
          <w:szCs w:val="24"/>
        </w:rPr>
        <w:t xml:space="preserve">    read random_input</w:t>
      </w:r>
    </w:p>
    <w:p w14:paraId="57415D58" w14:textId="4EEEF4FB" w:rsidR="4E728ED6" w:rsidRDefault="4E728ED6" w:rsidP="5BDB5B4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3AEFD71D">
        <w:rPr>
          <w:rFonts w:ascii="Times New Roman" w:hAnsi="Times New Roman" w:cs="Times New Roman"/>
          <w:sz w:val="24"/>
          <w:szCs w:val="24"/>
        </w:rPr>
        <w:t xml:space="preserve">    IF random_input == "1" </w:t>
      </w:r>
      <w:r w:rsidRPr="0194032C">
        <w:rPr>
          <w:rFonts w:ascii="Times New Roman" w:hAnsi="Times New Roman" w:cs="Times New Roman"/>
          <w:sz w:val="24"/>
          <w:szCs w:val="24"/>
        </w:rPr>
        <w:t>THEN</w:t>
      </w:r>
    </w:p>
    <w:p w14:paraId="78B285A4" w14:textId="62BE9AA2" w:rsidR="795C8B3C" w:rsidRDefault="4E728ED6" w:rsidP="5BDB5B4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7917944D">
        <w:rPr>
          <w:rFonts w:ascii="Times New Roman" w:hAnsi="Times New Roman" w:cs="Times New Roman"/>
          <w:sz w:val="24"/>
          <w:szCs w:val="24"/>
        </w:rPr>
        <w:t xml:space="preserve">        admin_menu</w:t>
      </w:r>
      <w:r w:rsidRPr="35657A9A">
        <w:rPr>
          <w:rFonts w:ascii="Times New Roman" w:hAnsi="Times New Roman" w:cs="Times New Roman"/>
          <w:sz w:val="24"/>
          <w:szCs w:val="24"/>
        </w:rPr>
        <w:t>()</w:t>
      </w:r>
    </w:p>
    <w:p w14:paraId="56D1DC17" w14:textId="5CC6192A" w:rsidR="35657A9A" w:rsidRDefault="4E728ED6" w:rsidP="5BDB5B4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57AA57BB" w14:textId="78BFDB24" w:rsidR="4E728ED6" w:rsidRDefault="4E728ED6" w:rsidP="5BDB5B4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t xml:space="preserve">        car_available[i] = "yes"</w:t>
      </w:r>
    </w:p>
    <w:p w14:paraId="34BD286C" w14:textId="34B76923" w:rsidR="4E728ED6" w:rsidRDefault="4E728ED6" w:rsidP="0CFFB74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lastRenderedPageBreak/>
        <w:t xml:space="preserve">        ctm_key[i] = "none"</w:t>
      </w:r>
    </w:p>
    <w:p w14:paraId="48216732" w14:textId="115AAC62" w:rsidR="4E728ED6" w:rsidRDefault="4E728ED6" w:rsidP="0CFFB74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t xml:space="preserve">        booking_customer[i]= "none"</w:t>
      </w:r>
    </w:p>
    <w:p w14:paraId="1F5B952C" w14:textId="0D330423" w:rsidR="4E728ED6" w:rsidRDefault="4E728ED6" w:rsidP="0CFFB74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t xml:space="preserve">        booking_duration[i] = "none"</w:t>
      </w:r>
    </w:p>
    <w:p w14:paraId="5DC93267" w14:textId="58667023" w:rsidR="4E728ED6" w:rsidRDefault="4E728ED6" w:rsidP="41C74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7C303E3">
        <w:rPr>
          <w:rFonts w:ascii="Times New Roman" w:hAnsi="Times New Roman" w:cs="Times New Roman"/>
          <w:sz w:val="24"/>
          <w:szCs w:val="24"/>
        </w:rPr>
        <w:t xml:space="preserve">        booking_payment[i] = "none"</w:t>
      </w:r>
    </w:p>
    <w:p w14:paraId="661DADD1" w14:textId="048AE7BD" w:rsidR="4E728ED6" w:rsidRDefault="4E728ED6" w:rsidP="41C74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9E1D1B6">
        <w:rPr>
          <w:rFonts w:ascii="Times New Roman" w:hAnsi="Times New Roman" w:cs="Times New Roman"/>
          <w:sz w:val="24"/>
          <w:szCs w:val="24"/>
        </w:rPr>
        <w:t xml:space="preserve">        payment_year[i] = "none"</w:t>
      </w:r>
    </w:p>
    <w:p w14:paraId="07928443" w14:textId="0D7301D0" w:rsidR="4E728ED6" w:rsidRDefault="4E728ED6" w:rsidP="41C74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7981CE09">
        <w:rPr>
          <w:rFonts w:ascii="Times New Roman" w:hAnsi="Times New Roman" w:cs="Times New Roman"/>
          <w:sz w:val="24"/>
          <w:szCs w:val="24"/>
        </w:rPr>
        <w:t xml:space="preserve">        payment_month[i] = "none"</w:t>
      </w:r>
    </w:p>
    <w:p w14:paraId="032E228E" w14:textId="79AB6810" w:rsidR="46B9E4D7" w:rsidRDefault="4E728ED6" w:rsidP="41C74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C8EED22">
        <w:rPr>
          <w:rFonts w:ascii="Times New Roman" w:hAnsi="Times New Roman" w:cs="Times New Roman"/>
          <w:sz w:val="24"/>
          <w:szCs w:val="24"/>
        </w:rPr>
        <w:t xml:space="preserve">        payment_day[i] = "none"</w:t>
      </w:r>
    </w:p>
    <w:p w14:paraId="68146F4D" w14:textId="4E414272" w:rsidR="4E728ED6" w:rsidRDefault="4E728ED6" w:rsidP="372C12D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1C8EED22">
        <w:rPr>
          <w:rFonts w:ascii="Times New Roman" w:hAnsi="Times New Roman" w:cs="Times New Roman"/>
          <w:sz w:val="24"/>
          <w:szCs w:val="24"/>
        </w:rPr>
        <w:t xml:space="preserve">       </w:t>
      </w:r>
      <w:r w:rsidRPr="3FE10329">
        <w:rPr>
          <w:rFonts w:ascii="Times New Roman" w:hAnsi="Times New Roman" w:cs="Times New Roman"/>
          <w:sz w:val="24"/>
          <w:szCs w:val="24"/>
        </w:rPr>
        <w:t xml:space="preserve"> </w:t>
      </w:r>
      <w:r w:rsidRPr="11206BE9">
        <w:rPr>
          <w:rFonts w:ascii="Times New Roman" w:hAnsi="Times New Roman" w:cs="Times New Roman"/>
          <w:sz w:val="24"/>
          <w:szCs w:val="24"/>
        </w:rPr>
        <w:t>LOOP</w:t>
      </w:r>
      <w:r w:rsidRPr="4D6E5235">
        <w:rPr>
          <w:rFonts w:ascii="Times New Roman" w:hAnsi="Times New Roman" w:cs="Times New Roman"/>
          <w:sz w:val="24"/>
          <w:szCs w:val="24"/>
        </w:rPr>
        <w:t xml:space="preserve"> </w:t>
      </w:r>
      <w:r w:rsidRPr="42D31584">
        <w:rPr>
          <w:rFonts w:ascii="Times New Roman" w:hAnsi="Times New Roman" w:cs="Times New Roman"/>
          <w:sz w:val="24"/>
          <w:szCs w:val="24"/>
        </w:rPr>
        <w:t xml:space="preserve">l </w:t>
      </w:r>
      <w:r w:rsidRPr="3764944B">
        <w:rPr>
          <w:rFonts w:ascii="Times New Roman" w:hAnsi="Times New Roman" w:cs="Times New Roman"/>
          <w:sz w:val="24"/>
          <w:szCs w:val="24"/>
        </w:rPr>
        <w:t>FROM 0 TO len(</w:t>
      </w:r>
      <w:r w:rsidRPr="73B27A97">
        <w:rPr>
          <w:rFonts w:ascii="Times New Roman" w:hAnsi="Times New Roman" w:cs="Times New Roman"/>
          <w:sz w:val="24"/>
          <w:szCs w:val="24"/>
        </w:rPr>
        <w:t xml:space="preserve">car_id) </w:t>
      </w:r>
      <w:r w:rsidRPr="6843F95E">
        <w:rPr>
          <w:rFonts w:ascii="Times New Roman" w:hAnsi="Times New Roman" w:cs="Times New Roman"/>
          <w:sz w:val="24"/>
          <w:szCs w:val="24"/>
        </w:rPr>
        <w:t>STEP 1</w:t>
      </w:r>
    </w:p>
    <w:p w14:paraId="1898621C" w14:textId="16284195" w:rsidR="4E728ED6" w:rsidRDefault="4E728ED6" w:rsidP="372C12D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3C757479">
        <w:rPr>
          <w:rFonts w:ascii="Times New Roman" w:hAnsi="Times New Roman" w:cs="Times New Roman"/>
          <w:sz w:val="24"/>
          <w:szCs w:val="24"/>
        </w:rPr>
        <w:t xml:space="preserve">            cars_data.write(car_id[l]+",")</w:t>
      </w:r>
    </w:p>
    <w:p w14:paraId="2D22DFB6" w14:textId="6C3F4E8F" w:rsidR="4E728ED6" w:rsidRDefault="4E728ED6" w:rsidP="0CBAF328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429E901E">
        <w:rPr>
          <w:rFonts w:ascii="Times New Roman" w:hAnsi="Times New Roman" w:cs="Times New Roman"/>
          <w:sz w:val="24"/>
          <w:szCs w:val="24"/>
        </w:rPr>
        <w:t>cars_data.write(car_name[l]+",")</w:t>
      </w:r>
    </w:p>
    <w:p w14:paraId="61808514" w14:textId="2CEE2EA2" w:rsidR="4E728ED6" w:rsidRDefault="4E728ED6" w:rsidP="086B7B96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6D0FE29D">
        <w:rPr>
          <w:rFonts w:ascii="Times New Roman" w:hAnsi="Times New Roman" w:cs="Times New Roman"/>
          <w:sz w:val="24"/>
          <w:szCs w:val="24"/>
        </w:rPr>
        <w:t>cars_data.write(car_price[l]+",")</w:t>
      </w:r>
    </w:p>
    <w:p w14:paraId="2E3F22C3" w14:textId="1B22B7D9" w:rsidR="6D0FE29D" w:rsidRDefault="4E728ED6" w:rsidP="086B7B96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7001F4F8">
        <w:rPr>
          <w:rFonts w:ascii="Times New Roman" w:hAnsi="Times New Roman" w:cs="Times New Roman"/>
          <w:sz w:val="24"/>
          <w:szCs w:val="24"/>
        </w:rPr>
        <w:t>cars_data.write(car_available[l]+",")</w:t>
      </w:r>
    </w:p>
    <w:p w14:paraId="75D910DE" w14:textId="6B55F214" w:rsidR="4E728ED6" w:rsidRDefault="4E728ED6" w:rsidP="086B7B96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5647B16F">
        <w:rPr>
          <w:rFonts w:ascii="Times New Roman" w:hAnsi="Times New Roman" w:cs="Times New Roman"/>
          <w:sz w:val="24"/>
          <w:szCs w:val="24"/>
        </w:rPr>
        <w:t>cars_data.write(ctm_key[l]+",")</w:t>
      </w:r>
    </w:p>
    <w:p w14:paraId="023BD786" w14:textId="3E045DE6" w:rsidR="5647B16F" w:rsidRDefault="4E728ED6" w:rsidP="086B7B96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7999C776">
        <w:rPr>
          <w:rFonts w:ascii="Times New Roman" w:hAnsi="Times New Roman" w:cs="Times New Roman"/>
          <w:sz w:val="24"/>
          <w:szCs w:val="24"/>
        </w:rPr>
        <w:t>cars_data.write(booking_customer[l]+",")</w:t>
      </w:r>
    </w:p>
    <w:p w14:paraId="0E01B847" w14:textId="60052B66" w:rsidR="27422340" w:rsidRDefault="4E728ED6" w:rsidP="16CC0F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4A943947">
        <w:rPr>
          <w:rFonts w:ascii="Times New Roman" w:hAnsi="Times New Roman" w:cs="Times New Roman"/>
          <w:sz w:val="24"/>
          <w:szCs w:val="24"/>
        </w:rPr>
        <w:t>cars_data.write(booking_payment[l]+",")</w:t>
      </w:r>
    </w:p>
    <w:p w14:paraId="6B41C489" w14:textId="45FB99AE" w:rsidR="4A943947" w:rsidRDefault="4E728ED6" w:rsidP="16CC0F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1542B328">
        <w:rPr>
          <w:rFonts w:ascii="Times New Roman" w:hAnsi="Times New Roman" w:cs="Times New Roman"/>
          <w:sz w:val="24"/>
          <w:szCs w:val="24"/>
        </w:rPr>
        <w:t>cars_data.write(booking_duration[l]+",")</w:t>
      </w:r>
    </w:p>
    <w:p w14:paraId="41A9D33F" w14:textId="6300CE16" w:rsidR="4E728ED6" w:rsidRDefault="4E728ED6" w:rsidP="16CC0F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7EAAA7A4">
        <w:rPr>
          <w:rFonts w:ascii="Times New Roman" w:hAnsi="Times New Roman" w:cs="Times New Roman"/>
          <w:sz w:val="24"/>
          <w:szCs w:val="24"/>
        </w:rPr>
        <w:t>cars_data.write(payment_year[l]+",")</w:t>
      </w:r>
    </w:p>
    <w:p w14:paraId="260CE292" w14:textId="5A2AFAE4" w:rsidR="4E728ED6" w:rsidRDefault="4E728ED6" w:rsidP="16CC0F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377C8DB8">
        <w:rPr>
          <w:rFonts w:ascii="Times New Roman" w:hAnsi="Times New Roman" w:cs="Times New Roman"/>
          <w:sz w:val="24"/>
          <w:szCs w:val="24"/>
        </w:rPr>
        <w:t>cars_data.write(payment_month[l]+",")</w:t>
      </w:r>
    </w:p>
    <w:p w14:paraId="79D46D0D" w14:textId="16F66523" w:rsidR="377C8DB8" w:rsidRDefault="4E728ED6" w:rsidP="0ED98E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64B8B68C">
        <w:rPr>
          <w:rFonts w:ascii="Times New Roman" w:hAnsi="Times New Roman" w:cs="Times New Roman"/>
          <w:sz w:val="24"/>
          <w:szCs w:val="24"/>
        </w:rPr>
        <w:t>cars_data.write(payment_day[l]+",")</w:t>
      </w:r>
    </w:p>
    <w:p w14:paraId="40C64CEF" w14:textId="4C4862BB" w:rsidR="4E728ED6" w:rsidRDefault="4E728ED6" w:rsidP="0ED98E2A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157C311">
        <w:rPr>
          <w:rFonts w:ascii="Times New Roman" w:hAnsi="Times New Roman" w:cs="Times New Roman"/>
          <w:sz w:val="24"/>
          <w:szCs w:val="24"/>
        </w:rPr>
        <w:t>cars_data.write(car_details[l]+"\n")</w:t>
      </w:r>
    </w:p>
    <w:p w14:paraId="12269933" w14:textId="743E0B67" w:rsidR="00C25A30" w:rsidRPr="00C25A30" w:rsidRDefault="4E728ED6" w:rsidP="0B5D8DF1">
      <w:pPr>
        <w:spacing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w:r w:rsidRPr="60B2C875">
        <w:rPr>
          <w:rFonts w:ascii="Times New Roman" w:hAnsi="Times New Roman" w:cs="Times New Roman"/>
          <w:sz w:val="24"/>
          <w:szCs w:val="24"/>
        </w:rPr>
        <w:t xml:space="preserve">NEXT </w:t>
      </w:r>
      <w:r w:rsidRPr="6B090E37">
        <w:rPr>
          <w:rFonts w:ascii="Times New Roman" w:hAnsi="Times New Roman" w:cs="Times New Roman"/>
          <w:sz w:val="24"/>
          <w:szCs w:val="24"/>
        </w:rPr>
        <w:t>l</w:t>
      </w:r>
    </w:p>
    <w:p w14:paraId="2D121F11" w14:textId="5DF85941" w:rsidR="6D6E4CE2" w:rsidRDefault="6D6E4CE2" w:rsidP="0B5D8DF1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53FE1129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3393F75" w14:textId="1241AB19" w:rsidR="32CAC8F5" w:rsidRDefault="6D6E4CE2" w:rsidP="4AE27D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4B81A24B">
        <w:rPr>
          <w:rFonts w:ascii="Times New Roman" w:hAnsi="Times New Roman" w:cs="Times New Roman"/>
          <w:sz w:val="24"/>
          <w:szCs w:val="24"/>
        </w:rPr>
        <w:t>ENDIF</w:t>
      </w:r>
    </w:p>
    <w:p w14:paraId="0E8A028E" w14:textId="0714A288" w:rsidR="00747E43" w:rsidRPr="00747E43" w:rsidRDefault="6D6E4CE2" w:rsidP="00747E4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E8EC163">
        <w:rPr>
          <w:rFonts w:ascii="Times New Roman" w:hAnsi="Times New Roman" w:cs="Times New Roman"/>
          <w:sz w:val="24"/>
          <w:szCs w:val="24"/>
        </w:rPr>
        <w:t xml:space="preserve">        ENDIF</w:t>
      </w:r>
    </w:p>
    <w:p w14:paraId="792641B8" w14:textId="1B5EF9A5" w:rsidR="69A2EC93" w:rsidRDefault="69A2EC93" w:rsidP="75C6F36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75C6F367">
        <w:rPr>
          <w:rFonts w:ascii="Times New Roman" w:hAnsi="Times New Roman" w:cs="Times New Roman"/>
          <w:sz w:val="24"/>
          <w:szCs w:val="24"/>
        </w:rPr>
        <w:t xml:space="preserve">       </w:t>
      </w:r>
      <w:r w:rsidRPr="7E6EFE06">
        <w:rPr>
          <w:rFonts w:ascii="Times New Roman" w:hAnsi="Times New Roman" w:cs="Times New Roman"/>
          <w:sz w:val="24"/>
          <w:szCs w:val="24"/>
        </w:rPr>
        <w:t xml:space="preserve"> NEXT i</w:t>
      </w:r>
    </w:p>
    <w:p w14:paraId="181C14ED" w14:textId="090C3B8F" w:rsidR="00C25A30" w:rsidRPr="00C25A30" w:rsidRDefault="00B66C1F" w:rsidP="00C25A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6968DD20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7CA442D5" w14:textId="5BB6F744" w:rsidR="3935B45B" w:rsidRDefault="1F33ACC4" w:rsidP="3935B45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B5890A">
        <w:rPr>
          <w:rFonts w:ascii="Times New Roman" w:hAnsi="Times New Roman" w:cs="Times New Roman"/>
          <w:sz w:val="24"/>
          <w:szCs w:val="24"/>
        </w:rPr>
        <w:t xml:space="preserve">        </w:t>
      </w:r>
      <w:r w:rsidR="5BEE3311" w:rsidRPr="3EB5890A">
        <w:rPr>
          <w:rFonts w:ascii="Times New Roman" w:hAnsi="Times New Roman" w:cs="Times New Roman"/>
          <w:sz w:val="24"/>
          <w:szCs w:val="24"/>
        </w:rPr>
        <w:t>cars_data.close()</w:t>
      </w:r>
    </w:p>
    <w:p w14:paraId="5C700EB0" w14:textId="516B7FE9" w:rsidR="0514BE2A" w:rsidRDefault="5BEE3311" w:rsidP="0514BE2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1B1E7C14">
        <w:rPr>
          <w:rFonts w:ascii="Times New Roman" w:hAnsi="Times New Roman" w:cs="Times New Roman"/>
          <w:sz w:val="24"/>
          <w:szCs w:val="24"/>
        </w:rPr>
        <w:t xml:space="preserve">        display "Done !</w:t>
      </w:r>
      <w:r w:rsidRPr="2574C1D6">
        <w:rPr>
          <w:rFonts w:ascii="Times New Roman" w:hAnsi="Times New Roman" w:cs="Times New Roman"/>
          <w:sz w:val="24"/>
          <w:szCs w:val="24"/>
        </w:rPr>
        <w:t xml:space="preserve"> </w:t>
      </w:r>
      <w:r w:rsidRPr="1B1E7C14">
        <w:rPr>
          <w:rFonts w:ascii="Times New Roman" w:hAnsi="Times New Roman" w:cs="Times New Roman"/>
          <w:sz w:val="24"/>
          <w:szCs w:val="24"/>
        </w:rPr>
        <w:t>&gt;&gt;&gt;Returning to admin menu"</w:t>
      </w:r>
    </w:p>
    <w:p w14:paraId="0C224E87" w14:textId="081B85A4" w:rsidR="00B6789E" w:rsidRPr="00B6789E" w:rsidRDefault="5BEE3311" w:rsidP="00B678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1DCB9780">
        <w:rPr>
          <w:rFonts w:ascii="Times New Roman" w:hAnsi="Times New Roman" w:cs="Times New Roman"/>
          <w:sz w:val="24"/>
          <w:szCs w:val="24"/>
        </w:rPr>
        <w:t xml:space="preserve">        </w:t>
      </w:r>
      <w:r w:rsidRPr="411DAD87">
        <w:rPr>
          <w:rFonts w:ascii="Times New Roman" w:hAnsi="Times New Roman" w:cs="Times New Roman"/>
          <w:sz w:val="24"/>
          <w:szCs w:val="24"/>
        </w:rPr>
        <w:t>Admin_menu()</w:t>
      </w:r>
    </w:p>
    <w:p w14:paraId="21FCB2FF" w14:textId="69FDC311" w:rsidR="008E31E6" w:rsidRPr="008E31E6" w:rsidRDefault="008E31E6" w:rsidP="008E31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54D50F8" w14:textId="3CFF4BF2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DEFINE all_rented_car()</w:t>
      </w:r>
    </w:p>
    <w:p w14:paraId="08C3D649" w14:textId="1E354335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lastRenderedPageBreak/>
        <w:t xml:space="preserve">    car_id, car_name, car_price, car_available, ctm_key, booking_customer, booking_payment, booking_duration, payment_year, payment_month, payment_day, car_details = read_car_data()</w:t>
      </w:r>
    </w:p>
    <w:p w14:paraId="65A6C85E" w14:textId="454FC8F2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04D727E5" w14:textId="4B4A9663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    IF car_available[i].replace == "no" THEN</w:t>
      </w:r>
    </w:p>
    <w:p w14:paraId="455E1BC4" w14:textId="5DA09B14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car ID:" + car_id[i]</w:t>
      </w:r>
    </w:p>
    <w:p w14:paraId="39A8BD53" w14:textId="088FA81F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car name:" + car_name[i]</w:t>
      </w:r>
    </w:p>
    <w:p w14:paraId="1663C2DC" w14:textId="59D44D55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customer name:" + booking_customer[i]</w:t>
      </w:r>
    </w:p>
    <w:p w14:paraId="4C045FA0" w14:textId="4EAB5480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Total payment:" + booking_payment[i]</w:t>
      </w:r>
    </w:p>
    <w:p w14:paraId="168461D3" w14:textId="3DCE6BF2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booking duration (Nth day):" +booking_duration[i]</w:t>
      </w:r>
    </w:p>
    <w:p w14:paraId="1B253A86" w14:textId="2E8BEF0F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---Car details---" + car_details[i]</w:t>
      </w:r>
    </w:p>
    <w:p w14:paraId="09345885" w14:textId="0561E682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add_num = int(booking_duration[i])</w:t>
      </w:r>
    </w:p>
    <w:p w14:paraId="4612A0DA" w14:textId="0F9A630A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add_num_new = timedelta(add_num)</w:t>
      </w:r>
    </w:p>
    <w:p w14:paraId="3FD2FFBD" w14:textId="35304C2F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check_year = int(payment_year[i])</w:t>
      </w:r>
    </w:p>
    <w:p w14:paraId="62AC7942" w14:textId="7A28FE9F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check_month = int(payment_month[i])</w:t>
      </w:r>
    </w:p>
    <w:p w14:paraId="3811EC15" w14:textId="61C97BDA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check_day = int(payment_day[i])</w:t>
      </w:r>
    </w:p>
    <w:p w14:paraId="04233852" w14:textId="2E6285EE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return_date = date(check_year,check_month,check_day) + add_num_new</w:t>
      </w:r>
    </w:p>
    <w:p w14:paraId="1AA47EC5" w14:textId="552459D7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display "the date to return the car:" + str(return_date)</w:t>
      </w:r>
    </w:p>
    <w:p w14:paraId="7878ED18" w14:textId="09A37C95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NEXT i</w:t>
      </w:r>
    </w:p>
    <w:p w14:paraId="30039329" w14:textId="11EA08A8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ELSE</w:t>
      </w:r>
    </w:p>
    <w:p w14:paraId="62FB279E" w14:textId="706E3168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ENDIF</w:t>
      </w:r>
    </w:p>
    <w:p w14:paraId="065EFFB5" w14:textId="7585B268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156CFFC5" w14:textId="19881F98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display "Returning to admin menu . . ."</w:t>
      </w:r>
    </w:p>
    <w:p w14:paraId="4B6D28C3" w14:textId="01D76AD6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admin_menu()</w:t>
      </w:r>
    </w:p>
    <w:p w14:paraId="38BA0FE5" w14:textId="32BD7DCE" w:rsidR="029F4A27" w:rsidRDefault="029F4A27" w:rsidP="3E4015E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3E4015E4">
        <w:rPr>
          <w:rFonts w:ascii="Times New Roman" w:hAnsi="Times New Roman" w:cs="Times New Roman"/>
          <w:sz w:val="24"/>
          <w:szCs w:val="24"/>
        </w:rPr>
        <w:t>END all_rented_car()</w:t>
      </w:r>
    </w:p>
    <w:p w14:paraId="3456B45D" w14:textId="78BC8E6B" w:rsidR="00DE5D24" w:rsidRPr="00DE5D24" w:rsidRDefault="00DE5D24" w:rsidP="00DE5D2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64BFD48" w14:textId="1361DC4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EFINE all_customer_booking</w:t>
      </w:r>
    </w:p>
    <w:p w14:paraId="41E90E88" w14:textId="071414F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ar_id, car_name, car_price, car_available, ctm_key, booking_customer, booking_payment, booking_duration, payment_year, payment_month, payment_day, car_details = read_car_data()</w:t>
      </w:r>
    </w:p>
    <w:p w14:paraId="4A8E12C5" w14:textId="7C3EA6F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217C79F8" w14:textId="63A616B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    IF car_available[i].replace == "no" THEN</w:t>
      </w:r>
    </w:p>
    <w:p w14:paraId="1D77FF74" w14:textId="694466C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customer name:" + booking_customer[i]</w:t>
      </w:r>
    </w:p>
    <w:p w14:paraId="389A8BD1" w14:textId="4009745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lastRenderedPageBreak/>
        <w:t xml:space="preserve">    display "Total payment:" + booking_payment[i]</w:t>
      </w:r>
    </w:p>
    <w:p w14:paraId="5DB81524" w14:textId="1249BFE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booking duration (Nth day):" +booking_duration[i]</w:t>
      </w:r>
    </w:p>
    <w:p w14:paraId="019834B7" w14:textId="5906EFF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Booked car's ID:" + car_id[i]</w:t>
      </w:r>
    </w:p>
    <w:p w14:paraId="0070CEF2" w14:textId="55036E5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d_num = int(booking_duration[i])</w:t>
      </w:r>
    </w:p>
    <w:p w14:paraId="268031C8" w14:textId="46B78A4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d_num_new = timedelta(add_num)</w:t>
      </w:r>
    </w:p>
    <w:p w14:paraId="4BF71438" w14:textId="37DA164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year = int(payment_year[i])</w:t>
      </w:r>
    </w:p>
    <w:p w14:paraId="2B11572B" w14:textId="229809F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month = int(payment_month[i])</w:t>
      </w:r>
    </w:p>
    <w:p w14:paraId="1998B1CB" w14:textId="170496F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day = int(payment_day[i])</w:t>
      </w:r>
    </w:p>
    <w:p w14:paraId="03EC564A" w14:textId="6DA2ADA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return_date = date(check_year,check_month,check_day) + add_num_new</w:t>
      </w:r>
    </w:p>
    <w:p w14:paraId="447EC2AB" w14:textId="40F4333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the date to return the car:" + str(return_date)</w:t>
      </w:r>
    </w:p>
    <w:p w14:paraId="577781C5" w14:textId="526FB14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LSE</w:t>
      </w:r>
    </w:p>
    <w:p w14:paraId="172B70E3" w14:textId="458AADB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NEXT i</w:t>
      </w:r>
    </w:p>
    <w:p w14:paraId="33DAB377" w14:textId="1A909C0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IF</w:t>
      </w:r>
    </w:p>
    <w:p w14:paraId="5771E41A" w14:textId="7F87A96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5A0C6A5B" w14:textId="0D99326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Returning to admin menu . . ."</w:t>
      </w:r>
    </w:p>
    <w:p w14:paraId="43A98244" w14:textId="61D0451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min_menu()</w:t>
      </w:r>
    </w:p>
    <w:p w14:paraId="09401E7E" w14:textId="51820E3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 all_customer_booking</w:t>
      </w:r>
    </w:p>
    <w:p w14:paraId="6104F684" w14:textId="7C4E5F4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24EB0E" w14:textId="274B722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EFINE payment_specific_time</w:t>
      </w:r>
    </w:p>
    <w:p w14:paraId="4BBF111B" w14:textId="1E4C6C6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ar_id, car_name, car_price, car_available, ctm_key, booking_customer, booking_payment, booking_duration, payment_year, payment_month, payment_day, car_details = read_car_data()</w:t>
      </w:r>
    </w:p>
    <w:p w14:paraId="5055282B" w14:textId="116A1BA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Please Enter a specific time to view all specific payments in 2021:"</w:t>
      </w:r>
    </w:p>
    <w:p w14:paraId="76135612" w14:textId="2BF7832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try</w:t>
      </w:r>
    </w:p>
    <w:p w14:paraId="5EFB70B6" w14:textId="5D3F3EB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</w:t>
      </w:r>
      <w:r w:rsidR="11771071">
        <w:tab/>
      </w:r>
      <w:r w:rsidRPr="586B8030">
        <w:rPr>
          <w:rFonts w:ascii="Times New Roman" w:hAnsi="Times New Roman" w:cs="Times New Roman"/>
          <w:sz w:val="24"/>
          <w:szCs w:val="24"/>
        </w:rPr>
        <w:t>display "Start year:" + "Start month:" + "Start day: "</w:t>
      </w:r>
    </w:p>
    <w:p w14:paraId="25ECA96A" w14:textId="1D6A7FD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</w:t>
      </w:r>
      <w:r w:rsidR="11771071">
        <w:tab/>
      </w:r>
      <w:r w:rsidRPr="586B8030">
        <w:rPr>
          <w:rFonts w:ascii="Times New Roman" w:hAnsi="Times New Roman" w:cs="Times New Roman"/>
          <w:sz w:val="24"/>
          <w:szCs w:val="24"/>
        </w:rPr>
        <w:t>read start_year, start_month ,start_day</w:t>
      </w:r>
    </w:p>
    <w:p w14:paraId="2DFE91B2" w14:textId="2A28F24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</w:t>
      </w:r>
      <w:r w:rsidR="11771071">
        <w:tab/>
      </w:r>
      <w:r w:rsidRPr="586B8030">
        <w:rPr>
          <w:rFonts w:ascii="Times New Roman" w:hAnsi="Times New Roman" w:cs="Times New Roman"/>
          <w:sz w:val="24"/>
          <w:szCs w:val="24"/>
        </w:rPr>
        <w:t>display "end year:" + "end month:" + "end day: "</w:t>
      </w:r>
    </w:p>
    <w:p w14:paraId="4FB4BD22" w14:textId="0A678ED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</w:t>
      </w:r>
      <w:r w:rsidR="11771071">
        <w:tab/>
      </w:r>
      <w:r w:rsidRPr="586B8030">
        <w:rPr>
          <w:rFonts w:ascii="Times New Roman" w:hAnsi="Times New Roman" w:cs="Times New Roman"/>
          <w:sz w:val="24"/>
          <w:szCs w:val="24"/>
        </w:rPr>
        <w:t>read end_year,end_month,end_day</w:t>
      </w:r>
    </w:p>
    <w:p w14:paraId="3D997C77" w14:textId="6C6BAFA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xcept Value error</w:t>
      </w:r>
    </w:p>
    <w:p w14:paraId="38FCA81D" w14:textId="22808C7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&gt;&gt;&gt;Value Error . . .  Returning to admin menu . . ."</w:t>
      </w:r>
    </w:p>
    <w:p w14:paraId="78D42EDE" w14:textId="33F68CF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admin_menu()</w:t>
      </w:r>
    </w:p>
    <w:p w14:paraId="7AB4D0A7" w14:textId="60F61C1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start_date = date(start_year,start_month,start_day)</w:t>
      </w:r>
    </w:p>
    <w:p w14:paraId="6C320DE7" w14:textId="1DE521F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_date = date(end_year,end_month,end_day)</w:t>
      </w:r>
    </w:p>
    <w:p w14:paraId="35B3D0CF" w14:textId="79475ED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lastRenderedPageBreak/>
        <w:t xml:space="preserve">    display "---All Payments between "  + str(start_date) + " and " + str(end_date) + "---"</w:t>
      </w:r>
    </w:p>
    <w:p w14:paraId="71DA4050" w14:textId="0464059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2C65CE89" w14:textId="1D53202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IF payment_month[i] != "none" THEN</w:t>
      </w:r>
    </w:p>
    <w:p w14:paraId="61776272" w14:textId="69BCCC7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year = int(payment_year[i])</w:t>
      </w:r>
    </w:p>
    <w:p w14:paraId="224D6A2C" w14:textId="24D6D209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month = int(payment_month[i])</w:t>
      </w:r>
    </w:p>
    <w:p w14:paraId="4CC23170" w14:textId="130C992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heck_day = int(payment_day[i])</w:t>
      </w:r>
    </w:p>
    <w:p w14:paraId="2CB8DA8C" w14:textId="3B9F576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ctual_date = date(check_year,check_month,check_day)</w:t>
      </w:r>
    </w:p>
    <w:p w14:paraId="413E42B1" w14:textId="57DC182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LSE</w:t>
      </w:r>
    </w:p>
    <w:p w14:paraId="0F9BFC84" w14:textId="513CCFB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IF start_date &lt; actual_date &lt; end_date THEN</w:t>
      </w:r>
    </w:p>
    <w:p w14:paraId="229FF4A6" w14:textId="291F752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Customer name: " + booking_customer[i]</w:t>
      </w:r>
    </w:p>
    <w:p w14:paraId="43F267BB" w14:textId="62EAD67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display "payment date:" + str(date(actual_date)) </w:t>
      </w:r>
    </w:p>
    <w:p w14:paraId="3642E336" w14:textId="4C57E35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Total payment: " + booking_payment[i]"</w:t>
      </w:r>
    </w:p>
    <w:p w14:paraId="1860A2DB" w14:textId="5DEFECC9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2B379E5B" w14:textId="3C3F518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NEXT i</w:t>
      </w:r>
    </w:p>
    <w:p w14:paraId="079341AC" w14:textId="3011618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30E9F99" w14:textId="6CB8093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IF</w:t>
      </w:r>
    </w:p>
    <w:p w14:paraId="4511531D" w14:textId="2EA5A61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0DCAAEBB" w14:textId="16000A8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Returning to admin menu . . ."</w:t>
      </w:r>
    </w:p>
    <w:p w14:paraId="53B6E06D" w14:textId="7434AC4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min_menu()</w:t>
      </w:r>
    </w:p>
    <w:p w14:paraId="66878D6A" w14:textId="21D93E1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 payment_specific_time</w:t>
      </w:r>
    </w:p>
    <w:p w14:paraId="70B2285E" w14:textId="44FBDFE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E8E1B1" w14:textId="7973F02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EFINE specific_booking</w:t>
      </w:r>
    </w:p>
    <w:p w14:paraId="622DDF6F" w14:textId="4AD1CF7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ar_id, car_name, car_price, car_available, ctm_key, booking_customer, booking_payment, booking_duration, payment_year, payment_month, payment_day, car_details = read_car_data()</w:t>
      </w:r>
    </w:p>
    <w:p w14:paraId="1BC97056" w14:textId="79F31A45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customer name:"</w:t>
      </w:r>
    </w:p>
    <w:p w14:paraId="5A8CE8A8" w14:textId="21F9BCC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read criteria_customer</w:t>
      </w:r>
    </w:p>
    <w:p w14:paraId="4E43C4FB" w14:textId="7D70B52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booked car ID:"</w:t>
      </w:r>
    </w:p>
    <w:p w14:paraId="137A7FD6" w14:textId="440AE67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read criteria_id</w:t>
      </w:r>
    </w:p>
    <w:p w14:paraId="11339D2C" w14:textId="78F7147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--Records of Customer Booking is shown below--"</w:t>
      </w:r>
    </w:p>
    <w:p w14:paraId="6B089B4D" w14:textId="4354AA3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2FF30155" w14:textId="741F9F3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IF booking_customer[i].replace(" ","") == criteria_customer THEN</w:t>
      </w:r>
    </w:p>
    <w:p w14:paraId="7FE949C0" w14:textId="1804F7A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IF car_id[i].replace(" ","") == criteria_id THEN</w:t>
      </w:r>
    </w:p>
    <w:p w14:paraId="67A0CCA0" w14:textId="4C7691B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lastRenderedPageBreak/>
        <w:t>display "Customer name: " + booking_customer[i]</w:t>
      </w:r>
    </w:p>
    <w:p w14:paraId="305390F2" w14:textId="66CC7D9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booked car:" + car_name[i]</w:t>
      </w:r>
      <w:r w:rsidR="11771071">
        <w:tab/>
      </w:r>
    </w:p>
    <w:p w14:paraId="09CEA3F7" w14:textId="3EC1E79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Booked car ID" + car_id[i]</w:t>
      </w:r>
    </w:p>
    <w:p w14:paraId="53305659" w14:textId="5949019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display "Booking duration: " + booking_duration[i] + "days" </w:t>
      </w:r>
    </w:p>
    <w:p w14:paraId="1DEF029F" w14:textId="165368F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add_num = int(booking_duration[i])</w:t>
      </w:r>
    </w:p>
    <w:p w14:paraId="4BB89DB4" w14:textId="2964C68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add_num_new = timedelta(add_num)</w:t>
      </w:r>
    </w:p>
    <w:p w14:paraId="02377B92" w14:textId="2335C82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year = int(payment_year[i])</w:t>
      </w:r>
    </w:p>
    <w:p w14:paraId="1D53A03E" w14:textId="783E6AB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month = int(payment_month[i])</w:t>
      </w:r>
    </w:p>
    <w:p w14:paraId="5414784F" w14:textId="6E072D79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day = int(payment_day[i])</w:t>
      </w:r>
    </w:p>
    <w:p w14:paraId="7141CC6B" w14:textId="411D7AE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return_date = date(check_year,check_month,check_day) + add_num_new</w:t>
      </w:r>
    </w:p>
    <w:p w14:paraId="58328CBB" w14:textId="7D27830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the date to return the car:" + str(return_date)</w:t>
      </w:r>
    </w:p>
    <w:p w14:paraId="1F41AAB2" w14:textId="42155C2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Records of Matched criteria are shown above !  &gt;&gt;&gt;Returning to admin menu"</w:t>
      </w:r>
    </w:p>
    <w:p w14:paraId="6609DB91" w14:textId="5A72A969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admin_menu()</w:t>
      </w:r>
    </w:p>
    <w:p w14:paraId="3B4DF773" w14:textId="307FD72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3C28965A" w14:textId="45AD0E6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CDBE6D3" w14:textId="283F0EF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LSE</w:t>
      </w:r>
    </w:p>
    <w:p w14:paraId="75B65DA7" w14:textId="5DF4D88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IF</w:t>
      </w:r>
      <w:r w:rsidR="11771071">
        <w:tab/>
      </w:r>
      <w:r w:rsidR="11771071">
        <w:tab/>
      </w:r>
    </w:p>
    <w:p w14:paraId="250F3F4F" w14:textId="5193319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NEXT i</w:t>
      </w:r>
    </w:p>
    <w:p w14:paraId="015C12F1" w14:textId="192E6F4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0C82301E" w14:textId="7513DDB5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no records are found with the given criteria &gt;&gt;&gt;Returning to admin menu"</w:t>
      </w:r>
    </w:p>
    <w:p w14:paraId="27599738" w14:textId="1DD4E2F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min_menu()</w:t>
      </w:r>
    </w:p>
    <w:p w14:paraId="76E5CC34" w14:textId="6E8F2FF7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 specific_booking</w:t>
      </w:r>
    </w:p>
    <w:p w14:paraId="47067576" w14:textId="6A0F5AE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8800F2" w14:textId="017F4C1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EFINE specific_payment</w:t>
      </w:r>
    </w:p>
    <w:p w14:paraId="2485AA37" w14:textId="7221304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car_id, car_name, car_price, car_available, ctm_key, booking_customer, booking_payment, booking_duration, payment_year, payment_month, payment_day, car_details = read_car_data()</w:t>
      </w:r>
    </w:p>
    <w:p w14:paraId="4CAF061E" w14:textId="424F829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customer name:"</w:t>
      </w:r>
    </w:p>
    <w:p w14:paraId="5798E041" w14:textId="6CFAAB7F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read criteria_customer</w:t>
      </w:r>
    </w:p>
    <w:p w14:paraId="22F86918" w14:textId="351EF220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booked car ID:"</w:t>
      </w:r>
    </w:p>
    <w:p w14:paraId="236FDCEF" w14:textId="3A87BC0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read criteria_id</w:t>
      </w:r>
    </w:p>
    <w:p w14:paraId="6D55E15B" w14:textId="07C02A9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--Records of Customer Booking is shown below--"</w:t>
      </w:r>
    </w:p>
    <w:p w14:paraId="5A3D019F" w14:textId="70B6104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LOOP i FROM 0 TO len(car_id) STEP 1</w:t>
      </w:r>
    </w:p>
    <w:p w14:paraId="2F7ED304" w14:textId="2B685BB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lastRenderedPageBreak/>
        <w:t>IF booking_customer[i].replace(" ","") == criteria_customer THEN</w:t>
      </w:r>
    </w:p>
    <w:p w14:paraId="1338C9F5" w14:textId="47AFE25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IF car_id[i].replace(" ","") == criteria_id THEN</w:t>
      </w:r>
    </w:p>
    <w:p w14:paraId="59829A9F" w14:textId="0A2558DC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Customer name: " + booking_customer[i]</w:t>
      </w:r>
    </w:p>
    <w:p w14:paraId="312646C3" w14:textId="17AEBFA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Total payment:" + booking_payment[i]</w:t>
      </w:r>
    </w:p>
    <w:p w14:paraId="1C857485" w14:textId="289EFC5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year = int(payment_year[i])</w:t>
      </w:r>
    </w:p>
    <w:p w14:paraId="7063D618" w14:textId="2A683E91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month = int(payment_month[i])</w:t>
      </w:r>
    </w:p>
    <w:p w14:paraId="79681134" w14:textId="72AA7D1E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check_day = int(payment_day[i])</w:t>
      </w:r>
    </w:p>
    <w:p w14:paraId="0D8B2CE2" w14:textId="2F987DF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payment_date = date(check_year,check_month,check_day)</w:t>
      </w:r>
    </w:p>
    <w:p w14:paraId="205B02C6" w14:textId="3ABF7BA3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payment done on: " + str(payment_date)</w:t>
      </w:r>
    </w:p>
    <w:p w14:paraId="3E7EF2C4" w14:textId="28400832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display "Records of matched criteria are shown above ! &gt;&gt;&gt;Press Enter to return to admin menu"</w:t>
      </w:r>
    </w:p>
    <w:p w14:paraId="1FD8878F" w14:textId="40A25C7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admin_menu()</w:t>
      </w:r>
    </w:p>
    <w:p w14:paraId="23CC22A4" w14:textId="5FD8F409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LSE</w:t>
      </w:r>
    </w:p>
    <w:p w14:paraId="0F898D48" w14:textId="3FBFB21A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IF</w:t>
      </w:r>
    </w:p>
    <w:p w14:paraId="7CD4B9CA" w14:textId="1FED7196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LSE</w:t>
      </w:r>
    </w:p>
    <w:p w14:paraId="051F0A34" w14:textId="15770CB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IF</w:t>
      </w:r>
    </w:p>
    <w:p w14:paraId="5D68A248" w14:textId="02F75D58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ENDLOOP</w:t>
      </w:r>
    </w:p>
    <w:p w14:paraId="1AD6FFE3" w14:textId="6D918A0B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display "no records are found with the given criteria &gt;&gt;&gt;Press enter to return to admin menu"</w:t>
      </w:r>
    </w:p>
    <w:p w14:paraId="510EA4FD" w14:textId="7A8716F4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 xml:space="preserve">    admin_menu()</w:t>
      </w:r>
    </w:p>
    <w:p w14:paraId="616EEB2B" w14:textId="7DDB8C1D" w:rsidR="11771071" w:rsidRDefault="102EDB3A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586B8030">
        <w:rPr>
          <w:rFonts w:ascii="Times New Roman" w:hAnsi="Times New Roman" w:cs="Times New Roman"/>
          <w:sz w:val="24"/>
          <w:szCs w:val="24"/>
        </w:rPr>
        <w:t>END specific_payment</w:t>
      </w:r>
    </w:p>
    <w:p w14:paraId="61A46B30" w14:textId="039FD0C8" w:rsidR="11771071" w:rsidRDefault="11771071" w:rsidP="586B803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F65F96" w14:textId="26ABBAD8" w:rsidR="11771071" w:rsidRDefault="11771071" w:rsidP="117710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00DD493" w14:textId="1DA78D07" w:rsidR="3816FA3F" w:rsidRDefault="3816FA3F" w:rsidP="3816FA3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F988C1" w14:textId="6BA3963A" w:rsidR="3816FA3F" w:rsidRDefault="3816FA3F" w:rsidP="3816FA3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9F37BA" w14:textId="4A2022C9" w:rsidR="008D20C3" w:rsidRPr="004A736F" w:rsidRDefault="008D20C3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main_menu()</w:t>
      </w:r>
    </w:p>
    <w:p w14:paraId="7A3E3F8D" w14:textId="7A6C9663" w:rsidR="7271D42A" w:rsidRDefault="00462976" w:rsidP="7271D42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#This is whole program end</w:t>
      </w:r>
    </w:p>
    <w:p w14:paraId="45E0FF48" w14:textId="004C9C89" w:rsidR="00C05344" w:rsidRPr="004A736F" w:rsidRDefault="00462976" w:rsidP="008D619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A736F">
        <w:rPr>
          <w:rFonts w:ascii="Times New Roman" w:hAnsi="Times New Roman" w:cs="Times New Roman"/>
          <w:sz w:val="24"/>
          <w:szCs w:val="24"/>
        </w:rPr>
        <w:t>END</w:t>
      </w:r>
    </w:p>
    <w:sectPr w:rsidR="00C05344" w:rsidRPr="004A73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O1t1p+pKxFdyLy" id="m5/2IYkU"/>
    <int:WordHash hashCode="YyS6k/GrmRQG3N" id="c8oFoOu2"/>
    <int:WordHash hashCode="J/DpOKYynXNjD1" id="aBeUIc8M"/>
    <int:WordHash hashCode="VbvesU4LHXq0F9" id="TQ4+mvuB"/>
    <int:WordHash hashCode="2VI6iQPehIsCxh" id="vdMubPSB"/>
  </int:Manifest>
  <int:Observations>
    <int:Content id="m5/2IYkU">
      <int:Rejection type="LegacyProofing"/>
    </int:Content>
    <int:Content id="c8oFoOu2">
      <int:Rejection type="LegacyProofing"/>
    </int:Content>
    <int:Content id="aBeUIc8M">
      <int:Rejection type="LegacyProofing"/>
    </int:Content>
    <int:Content id="TQ4+mvuB">
      <int:Rejection type="LegacyProofing"/>
    </int:Content>
    <int:Content id="vdMubPSB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03AF3"/>
    <w:multiLevelType w:val="hybridMultilevel"/>
    <w:tmpl w:val="9940C8C2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gciQ3MDYxNTAyUdpeDU4uLM/DyQAtNaAMwLg1MsAAAA"/>
  </w:docVars>
  <w:rsids>
    <w:rsidRoot w:val="002C4CE8"/>
    <w:rsid w:val="00007489"/>
    <w:rsid w:val="000107CF"/>
    <w:rsid w:val="0001405E"/>
    <w:rsid w:val="000162E5"/>
    <w:rsid w:val="00030F32"/>
    <w:rsid w:val="0003373F"/>
    <w:rsid w:val="0004477B"/>
    <w:rsid w:val="00052511"/>
    <w:rsid w:val="00061A6E"/>
    <w:rsid w:val="000702A2"/>
    <w:rsid w:val="0009112D"/>
    <w:rsid w:val="0009269F"/>
    <w:rsid w:val="00096AB7"/>
    <w:rsid w:val="000A5C6F"/>
    <w:rsid w:val="000A60C4"/>
    <w:rsid w:val="000C5B9C"/>
    <w:rsid w:val="000C724D"/>
    <w:rsid w:val="000D12D9"/>
    <w:rsid w:val="000D1546"/>
    <w:rsid w:val="000D23EF"/>
    <w:rsid w:val="000D76E6"/>
    <w:rsid w:val="000F26AB"/>
    <w:rsid w:val="000F6327"/>
    <w:rsid w:val="001146B7"/>
    <w:rsid w:val="00125FCE"/>
    <w:rsid w:val="0013057E"/>
    <w:rsid w:val="00142E62"/>
    <w:rsid w:val="00143CC9"/>
    <w:rsid w:val="0016146E"/>
    <w:rsid w:val="001662CB"/>
    <w:rsid w:val="0017180C"/>
    <w:rsid w:val="0017409F"/>
    <w:rsid w:val="00177FA6"/>
    <w:rsid w:val="0019219F"/>
    <w:rsid w:val="001948C7"/>
    <w:rsid w:val="001A4C1A"/>
    <w:rsid w:val="001B5CDA"/>
    <w:rsid w:val="001B74C9"/>
    <w:rsid w:val="001C074A"/>
    <w:rsid w:val="001C3BF3"/>
    <w:rsid w:val="001C6887"/>
    <w:rsid w:val="001C70DA"/>
    <w:rsid w:val="001D3D98"/>
    <w:rsid w:val="001D6947"/>
    <w:rsid w:val="001F400E"/>
    <w:rsid w:val="00211CD6"/>
    <w:rsid w:val="0021409D"/>
    <w:rsid w:val="00222E82"/>
    <w:rsid w:val="0023154D"/>
    <w:rsid w:val="00233592"/>
    <w:rsid w:val="00255A24"/>
    <w:rsid w:val="002623B2"/>
    <w:rsid w:val="00267903"/>
    <w:rsid w:val="0027730E"/>
    <w:rsid w:val="00285FA9"/>
    <w:rsid w:val="00291EE2"/>
    <w:rsid w:val="002A4CA8"/>
    <w:rsid w:val="002C4913"/>
    <w:rsid w:val="002C4CE8"/>
    <w:rsid w:val="002F7A65"/>
    <w:rsid w:val="00300812"/>
    <w:rsid w:val="00310560"/>
    <w:rsid w:val="003106DA"/>
    <w:rsid w:val="00315A46"/>
    <w:rsid w:val="00317EE5"/>
    <w:rsid w:val="003270DF"/>
    <w:rsid w:val="0033A89D"/>
    <w:rsid w:val="00340D67"/>
    <w:rsid w:val="00343B28"/>
    <w:rsid w:val="00350FB0"/>
    <w:rsid w:val="0037204C"/>
    <w:rsid w:val="003857D2"/>
    <w:rsid w:val="003862FE"/>
    <w:rsid w:val="003A29D3"/>
    <w:rsid w:val="003A39FF"/>
    <w:rsid w:val="003A713B"/>
    <w:rsid w:val="003B18F0"/>
    <w:rsid w:val="003B67D6"/>
    <w:rsid w:val="003C305A"/>
    <w:rsid w:val="003D14F7"/>
    <w:rsid w:val="003D169A"/>
    <w:rsid w:val="003D5084"/>
    <w:rsid w:val="003D5291"/>
    <w:rsid w:val="003D7D93"/>
    <w:rsid w:val="003E0BB3"/>
    <w:rsid w:val="003F0CB5"/>
    <w:rsid w:val="003F4373"/>
    <w:rsid w:val="003F5CFD"/>
    <w:rsid w:val="004049E6"/>
    <w:rsid w:val="00404D86"/>
    <w:rsid w:val="00425984"/>
    <w:rsid w:val="00432AEA"/>
    <w:rsid w:val="004363BD"/>
    <w:rsid w:val="00446040"/>
    <w:rsid w:val="00446EB9"/>
    <w:rsid w:val="00456A05"/>
    <w:rsid w:val="00462976"/>
    <w:rsid w:val="00466A79"/>
    <w:rsid w:val="00471401"/>
    <w:rsid w:val="004761BC"/>
    <w:rsid w:val="00476C8D"/>
    <w:rsid w:val="00482762"/>
    <w:rsid w:val="004850D3"/>
    <w:rsid w:val="004883B5"/>
    <w:rsid w:val="004A1376"/>
    <w:rsid w:val="004A736F"/>
    <w:rsid w:val="004C2559"/>
    <w:rsid w:val="004D6FAE"/>
    <w:rsid w:val="004E1B0C"/>
    <w:rsid w:val="004E78D7"/>
    <w:rsid w:val="004F31F8"/>
    <w:rsid w:val="005235A8"/>
    <w:rsid w:val="0052669D"/>
    <w:rsid w:val="00535207"/>
    <w:rsid w:val="005426E1"/>
    <w:rsid w:val="00550D19"/>
    <w:rsid w:val="0055447B"/>
    <w:rsid w:val="0056786E"/>
    <w:rsid w:val="00587398"/>
    <w:rsid w:val="005B0326"/>
    <w:rsid w:val="005C1298"/>
    <w:rsid w:val="005C33A3"/>
    <w:rsid w:val="005C7DB7"/>
    <w:rsid w:val="005D0FFC"/>
    <w:rsid w:val="005E27D8"/>
    <w:rsid w:val="005E4BE9"/>
    <w:rsid w:val="0060056E"/>
    <w:rsid w:val="00600D28"/>
    <w:rsid w:val="00611E3E"/>
    <w:rsid w:val="006134D6"/>
    <w:rsid w:val="00614745"/>
    <w:rsid w:val="00623B52"/>
    <w:rsid w:val="00624292"/>
    <w:rsid w:val="00626F61"/>
    <w:rsid w:val="00645FE7"/>
    <w:rsid w:val="006809D7"/>
    <w:rsid w:val="00681F73"/>
    <w:rsid w:val="00684ADD"/>
    <w:rsid w:val="0069131E"/>
    <w:rsid w:val="00695760"/>
    <w:rsid w:val="00697FF6"/>
    <w:rsid w:val="006B0438"/>
    <w:rsid w:val="006B57BC"/>
    <w:rsid w:val="006CCA63"/>
    <w:rsid w:val="006D48B2"/>
    <w:rsid w:val="006E35FF"/>
    <w:rsid w:val="006E6675"/>
    <w:rsid w:val="00705C35"/>
    <w:rsid w:val="00711BE7"/>
    <w:rsid w:val="00712B59"/>
    <w:rsid w:val="007337F5"/>
    <w:rsid w:val="00733DA3"/>
    <w:rsid w:val="00735085"/>
    <w:rsid w:val="007371FE"/>
    <w:rsid w:val="00747E43"/>
    <w:rsid w:val="00751967"/>
    <w:rsid w:val="00755A5C"/>
    <w:rsid w:val="00755C84"/>
    <w:rsid w:val="00762B28"/>
    <w:rsid w:val="00767686"/>
    <w:rsid w:val="00774443"/>
    <w:rsid w:val="00776BE2"/>
    <w:rsid w:val="007815C2"/>
    <w:rsid w:val="00785A64"/>
    <w:rsid w:val="00795964"/>
    <w:rsid w:val="00796301"/>
    <w:rsid w:val="007A5EF1"/>
    <w:rsid w:val="007C71F6"/>
    <w:rsid w:val="007C7C53"/>
    <w:rsid w:val="007D059E"/>
    <w:rsid w:val="007D247C"/>
    <w:rsid w:val="007D7AFA"/>
    <w:rsid w:val="007E05D0"/>
    <w:rsid w:val="007F2A55"/>
    <w:rsid w:val="00803FD0"/>
    <w:rsid w:val="008129F0"/>
    <w:rsid w:val="008235B7"/>
    <w:rsid w:val="00834506"/>
    <w:rsid w:val="00845443"/>
    <w:rsid w:val="00873D4E"/>
    <w:rsid w:val="008B4BD5"/>
    <w:rsid w:val="008C4415"/>
    <w:rsid w:val="008C6F41"/>
    <w:rsid w:val="008D20C3"/>
    <w:rsid w:val="008D22BF"/>
    <w:rsid w:val="008D35D0"/>
    <w:rsid w:val="008D434C"/>
    <w:rsid w:val="008D6196"/>
    <w:rsid w:val="008E31E6"/>
    <w:rsid w:val="008E43AD"/>
    <w:rsid w:val="008E5BA1"/>
    <w:rsid w:val="008E7907"/>
    <w:rsid w:val="009006A1"/>
    <w:rsid w:val="0091035B"/>
    <w:rsid w:val="00917226"/>
    <w:rsid w:val="00934A55"/>
    <w:rsid w:val="00942D53"/>
    <w:rsid w:val="00954B0F"/>
    <w:rsid w:val="0095692A"/>
    <w:rsid w:val="00956B82"/>
    <w:rsid w:val="00963D53"/>
    <w:rsid w:val="00964A75"/>
    <w:rsid w:val="00965E26"/>
    <w:rsid w:val="00967BE1"/>
    <w:rsid w:val="00973474"/>
    <w:rsid w:val="00977E7A"/>
    <w:rsid w:val="009853AE"/>
    <w:rsid w:val="00986032"/>
    <w:rsid w:val="009909BF"/>
    <w:rsid w:val="00993ABB"/>
    <w:rsid w:val="00994E13"/>
    <w:rsid w:val="009A3B93"/>
    <w:rsid w:val="009A3F4D"/>
    <w:rsid w:val="009B511B"/>
    <w:rsid w:val="009C1981"/>
    <w:rsid w:val="009C56EA"/>
    <w:rsid w:val="009C5FB1"/>
    <w:rsid w:val="009C7166"/>
    <w:rsid w:val="009D2A9D"/>
    <w:rsid w:val="009D33A7"/>
    <w:rsid w:val="009E6F47"/>
    <w:rsid w:val="009E7910"/>
    <w:rsid w:val="009F3940"/>
    <w:rsid w:val="009F3CC8"/>
    <w:rsid w:val="00A00F60"/>
    <w:rsid w:val="00A0107B"/>
    <w:rsid w:val="00A10398"/>
    <w:rsid w:val="00A12524"/>
    <w:rsid w:val="00A21E1A"/>
    <w:rsid w:val="00A37ACE"/>
    <w:rsid w:val="00A41769"/>
    <w:rsid w:val="00A430B3"/>
    <w:rsid w:val="00A43A9E"/>
    <w:rsid w:val="00A66C1D"/>
    <w:rsid w:val="00A80517"/>
    <w:rsid w:val="00A80E5F"/>
    <w:rsid w:val="00A93B60"/>
    <w:rsid w:val="00AA21C1"/>
    <w:rsid w:val="00AC5AD7"/>
    <w:rsid w:val="00AC7440"/>
    <w:rsid w:val="00AC78EB"/>
    <w:rsid w:val="00AD07A5"/>
    <w:rsid w:val="00AD4D43"/>
    <w:rsid w:val="00AD7B6D"/>
    <w:rsid w:val="00AE4E67"/>
    <w:rsid w:val="00B0585D"/>
    <w:rsid w:val="00B2277F"/>
    <w:rsid w:val="00B25058"/>
    <w:rsid w:val="00B26E21"/>
    <w:rsid w:val="00B45E01"/>
    <w:rsid w:val="00B50992"/>
    <w:rsid w:val="00B54E6E"/>
    <w:rsid w:val="00B63BAA"/>
    <w:rsid w:val="00B663D3"/>
    <w:rsid w:val="00B66C1F"/>
    <w:rsid w:val="00B66C64"/>
    <w:rsid w:val="00B6789E"/>
    <w:rsid w:val="00B76F73"/>
    <w:rsid w:val="00B77ADA"/>
    <w:rsid w:val="00B81FEA"/>
    <w:rsid w:val="00B87FE8"/>
    <w:rsid w:val="00B9259B"/>
    <w:rsid w:val="00BB7028"/>
    <w:rsid w:val="00BE0A40"/>
    <w:rsid w:val="00BE1610"/>
    <w:rsid w:val="00BE47D2"/>
    <w:rsid w:val="00BE4F83"/>
    <w:rsid w:val="00BE5BFC"/>
    <w:rsid w:val="00BF645A"/>
    <w:rsid w:val="00C03018"/>
    <w:rsid w:val="00C05344"/>
    <w:rsid w:val="00C07690"/>
    <w:rsid w:val="00C17304"/>
    <w:rsid w:val="00C20B52"/>
    <w:rsid w:val="00C20E57"/>
    <w:rsid w:val="00C25298"/>
    <w:rsid w:val="00C25A30"/>
    <w:rsid w:val="00C31F82"/>
    <w:rsid w:val="00C353AE"/>
    <w:rsid w:val="00C3688F"/>
    <w:rsid w:val="00C5623C"/>
    <w:rsid w:val="00C603B3"/>
    <w:rsid w:val="00C6172C"/>
    <w:rsid w:val="00C7089A"/>
    <w:rsid w:val="00C76DD4"/>
    <w:rsid w:val="00C826AB"/>
    <w:rsid w:val="00C9017A"/>
    <w:rsid w:val="00C915AA"/>
    <w:rsid w:val="00C954EE"/>
    <w:rsid w:val="00C95F7B"/>
    <w:rsid w:val="00CA357A"/>
    <w:rsid w:val="00CC0DF0"/>
    <w:rsid w:val="00CC1F83"/>
    <w:rsid w:val="00CC2276"/>
    <w:rsid w:val="00CC7E53"/>
    <w:rsid w:val="00CD66C6"/>
    <w:rsid w:val="00CD7E60"/>
    <w:rsid w:val="00CE3E54"/>
    <w:rsid w:val="00CF0153"/>
    <w:rsid w:val="00CF14F3"/>
    <w:rsid w:val="00CF326E"/>
    <w:rsid w:val="00D02EA2"/>
    <w:rsid w:val="00D06D40"/>
    <w:rsid w:val="00D1538C"/>
    <w:rsid w:val="00D16365"/>
    <w:rsid w:val="00D2305E"/>
    <w:rsid w:val="00D37EBD"/>
    <w:rsid w:val="00D437E5"/>
    <w:rsid w:val="00D5388F"/>
    <w:rsid w:val="00D71129"/>
    <w:rsid w:val="00D73BC5"/>
    <w:rsid w:val="00D7535B"/>
    <w:rsid w:val="00DA128E"/>
    <w:rsid w:val="00DB0303"/>
    <w:rsid w:val="00DB0E3A"/>
    <w:rsid w:val="00DB4146"/>
    <w:rsid w:val="00DC6C2D"/>
    <w:rsid w:val="00DD0763"/>
    <w:rsid w:val="00DE331F"/>
    <w:rsid w:val="00DE5D24"/>
    <w:rsid w:val="00DF3676"/>
    <w:rsid w:val="00E24EB5"/>
    <w:rsid w:val="00E3054E"/>
    <w:rsid w:val="00E5575D"/>
    <w:rsid w:val="00E8056A"/>
    <w:rsid w:val="00E95085"/>
    <w:rsid w:val="00E96B96"/>
    <w:rsid w:val="00EA51AA"/>
    <w:rsid w:val="00EC5139"/>
    <w:rsid w:val="00EC66B8"/>
    <w:rsid w:val="00ED4DAC"/>
    <w:rsid w:val="00EE0112"/>
    <w:rsid w:val="00EE10BB"/>
    <w:rsid w:val="00EE113F"/>
    <w:rsid w:val="00EE4445"/>
    <w:rsid w:val="00F033C5"/>
    <w:rsid w:val="00F14DBC"/>
    <w:rsid w:val="00F2194D"/>
    <w:rsid w:val="00F21F51"/>
    <w:rsid w:val="00F245F7"/>
    <w:rsid w:val="00F26BCA"/>
    <w:rsid w:val="00F34BE6"/>
    <w:rsid w:val="00F3735C"/>
    <w:rsid w:val="00F50768"/>
    <w:rsid w:val="00F65A06"/>
    <w:rsid w:val="00F73868"/>
    <w:rsid w:val="00F75C97"/>
    <w:rsid w:val="00F87616"/>
    <w:rsid w:val="00F879A0"/>
    <w:rsid w:val="00FB1CBD"/>
    <w:rsid w:val="00FB775A"/>
    <w:rsid w:val="00FD4848"/>
    <w:rsid w:val="00FE331C"/>
    <w:rsid w:val="00FE71D6"/>
    <w:rsid w:val="0134DB39"/>
    <w:rsid w:val="0157C311"/>
    <w:rsid w:val="015C3EB9"/>
    <w:rsid w:val="015F7728"/>
    <w:rsid w:val="0194032C"/>
    <w:rsid w:val="01A1238F"/>
    <w:rsid w:val="01D337A4"/>
    <w:rsid w:val="01EF23EB"/>
    <w:rsid w:val="020A612C"/>
    <w:rsid w:val="0247B1FC"/>
    <w:rsid w:val="02675188"/>
    <w:rsid w:val="029F4A27"/>
    <w:rsid w:val="034154A6"/>
    <w:rsid w:val="03BCC939"/>
    <w:rsid w:val="043C0805"/>
    <w:rsid w:val="043C3AD6"/>
    <w:rsid w:val="04580819"/>
    <w:rsid w:val="045C9717"/>
    <w:rsid w:val="047B3C7D"/>
    <w:rsid w:val="049335EA"/>
    <w:rsid w:val="04A1AF35"/>
    <w:rsid w:val="050952EA"/>
    <w:rsid w:val="0514BE2A"/>
    <w:rsid w:val="0575EFDC"/>
    <w:rsid w:val="05C39D9F"/>
    <w:rsid w:val="0615DEE9"/>
    <w:rsid w:val="0622B031"/>
    <w:rsid w:val="06941603"/>
    <w:rsid w:val="06E094D6"/>
    <w:rsid w:val="071E5FAF"/>
    <w:rsid w:val="074B0163"/>
    <w:rsid w:val="07A158BF"/>
    <w:rsid w:val="07AC517A"/>
    <w:rsid w:val="085138B5"/>
    <w:rsid w:val="086B7B96"/>
    <w:rsid w:val="088B8D99"/>
    <w:rsid w:val="0897E443"/>
    <w:rsid w:val="08AFBBAD"/>
    <w:rsid w:val="08B0214F"/>
    <w:rsid w:val="08D0C7BC"/>
    <w:rsid w:val="0929EEDA"/>
    <w:rsid w:val="0954A2E8"/>
    <w:rsid w:val="0995F9E7"/>
    <w:rsid w:val="0A1D926D"/>
    <w:rsid w:val="0A392247"/>
    <w:rsid w:val="0A5AA6FB"/>
    <w:rsid w:val="0A7F1555"/>
    <w:rsid w:val="0A89EE5F"/>
    <w:rsid w:val="0AACC9AF"/>
    <w:rsid w:val="0AD61EB6"/>
    <w:rsid w:val="0B0CED8F"/>
    <w:rsid w:val="0B5961B3"/>
    <w:rsid w:val="0B5D8DF1"/>
    <w:rsid w:val="0B65F38F"/>
    <w:rsid w:val="0BA4F631"/>
    <w:rsid w:val="0BAC7E15"/>
    <w:rsid w:val="0C5482AA"/>
    <w:rsid w:val="0C783AB9"/>
    <w:rsid w:val="0C88DF13"/>
    <w:rsid w:val="0CBAF328"/>
    <w:rsid w:val="0CC6444A"/>
    <w:rsid w:val="0CFFB746"/>
    <w:rsid w:val="0D1314F2"/>
    <w:rsid w:val="0D44E106"/>
    <w:rsid w:val="0D59E51B"/>
    <w:rsid w:val="0D76EA27"/>
    <w:rsid w:val="0D7C00BA"/>
    <w:rsid w:val="0DB52280"/>
    <w:rsid w:val="0DF1629B"/>
    <w:rsid w:val="0E224642"/>
    <w:rsid w:val="0E355D6B"/>
    <w:rsid w:val="0EAFD5DF"/>
    <w:rsid w:val="0ED698D2"/>
    <w:rsid w:val="0ED744B6"/>
    <w:rsid w:val="0ED98E2A"/>
    <w:rsid w:val="0EEEC510"/>
    <w:rsid w:val="0EF0B514"/>
    <w:rsid w:val="0F1E2699"/>
    <w:rsid w:val="0F33BBFF"/>
    <w:rsid w:val="0F7AF16E"/>
    <w:rsid w:val="0FAEAD86"/>
    <w:rsid w:val="100875B9"/>
    <w:rsid w:val="10144AE2"/>
    <w:rsid w:val="102EDB3A"/>
    <w:rsid w:val="1058E603"/>
    <w:rsid w:val="1068FC82"/>
    <w:rsid w:val="106DB747"/>
    <w:rsid w:val="108128C0"/>
    <w:rsid w:val="1089ACC3"/>
    <w:rsid w:val="10A7AD15"/>
    <w:rsid w:val="10B7B70A"/>
    <w:rsid w:val="10C7E51C"/>
    <w:rsid w:val="10EF53F3"/>
    <w:rsid w:val="11206BE9"/>
    <w:rsid w:val="1124A2A7"/>
    <w:rsid w:val="11327CC8"/>
    <w:rsid w:val="11416171"/>
    <w:rsid w:val="1145603A"/>
    <w:rsid w:val="11771071"/>
    <w:rsid w:val="11A1293C"/>
    <w:rsid w:val="11B2EBE5"/>
    <w:rsid w:val="11E5E30A"/>
    <w:rsid w:val="1202973C"/>
    <w:rsid w:val="12088B89"/>
    <w:rsid w:val="1277CDB1"/>
    <w:rsid w:val="12810BBF"/>
    <w:rsid w:val="129CCE6A"/>
    <w:rsid w:val="12A0BFE1"/>
    <w:rsid w:val="12AC950A"/>
    <w:rsid w:val="12BE47F9"/>
    <w:rsid w:val="12E6B2EF"/>
    <w:rsid w:val="130DEAD5"/>
    <w:rsid w:val="1348B9DE"/>
    <w:rsid w:val="136B946B"/>
    <w:rsid w:val="138707A2"/>
    <w:rsid w:val="13A32DF5"/>
    <w:rsid w:val="13A7E8BA"/>
    <w:rsid w:val="145CF10C"/>
    <w:rsid w:val="1476727D"/>
    <w:rsid w:val="14987013"/>
    <w:rsid w:val="14B06980"/>
    <w:rsid w:val="14D0F188"/>
    <w:rsid w:val="14EA94B7"/>
    <w:rsid w:val="15359364"/>
    <w:rsid w:val="1542B328"/>
    <w:rsid w:val="15920549"/>
    <w:rsid w:val="15AB94F7"/>
    <w:rsid w:val="15B30130"/>
    <w:rsid w:val="15B81509"/>
    <w:rsid w:val="15D29E2C"/>
    <w:rsid w:val="15E95607"/>
    <w:rsid w:val="15F35905"/>
    <w:rsid w:val="1652A29D"/>
    <w:rsid w:val="16B6ECB0"/>
    <w:rsid w:val="16CC0F2A"/>
    <w:rsid w:val="16CF92C5"/>
    <w:rsid w:val="16DA373F"/>
    <w:rsid w:val="16EFBF5B"/>
    <w:rsid w:val="174CF4FE"/>
    <w:rsid w:val="1753B394"/>
    <w:rsid w:val="178A826E"/>
    <w:rsid w:val="17ADF699"/>
    <w:rsid w:val="17B5367C"/>
    <w:rsid w:val="17C303E3"/>
    <w:rsid w:val="17F521CC"/>
    <w:rsid w:val="1824B5DA"/>
    <w:rsid w:val="186D0CEA"/>
    <w:rsid w:val="18C86654"/>
    <w:rsid w:val="18F3429B"/>
    <w:rsid w:val="18F4D632"/>
    <w:rsid w:val="190FCE94"/>
    <w:rsid w:val="1949AB79"/>
    <w:rsid w:val="19E1D1B6"/>
    <w:rsid w:val="1A3F0759"/>
    <w:rsid w:val="1A45C5EF"/>
    <w:rsid w:val="1A5B4E0B"/>
    <w:rsid w:val="1A8AEFAF"/>
    <w:rsid w:val="1A8C7164"/>
    <w:rsid w:val="1AC3FD09"/>
    <w:rsid w:val="1ACB6E2E"/>
    <w:rsid w:val="1AD31A23"/>
    <w:rsid w:val="1AD76E82"/>
    <w:rsid w:val="1B1E7C14"/>
    <w:rsid w:val="1B3464AD"/>
    <w:rsid w:val="1B68DD02"/>
    <w:rsid w:val="1BE6E88D"/>
    <w:rsid w:val="1BE7772C"/>
    <w:rsid w:val="1C04D647"/>
    <w:rsid w:val="1C413F5F"/>
    <w:rsid w:val="1C5ED14B"/>
    <w:rsid w:val="1C8EED22"/>
    <w:rsid w:val="1CEA52C0"/>
    <w:rsid w:val="1D1D11BE"/>
    <w:rsid w:val="1D4D6066"/>
    <w:rsid w:val="1D713875"/>
    <w:rsid w:val="1D7A34EB"/>
    <w:rsid w:val="1DCB9780"/>
    <w:rsid w:val="1DE6350F"/>
    <w:rsid w:val="1DEEC3AA"/>
    <w:rsid w:val="1DFB0653"/>
    <w:rsid w:val="1E16FBCF"/>
    <w:rsid w:val="1E4E82E4"/>
    <w:rsid w:val="1EA11B83"/>
    <w:rsid w:val="1EC28C39"/>
    <w:rsid w:val="1ED98987"/>
    <w:rsid w:val="1F33ACC4"/>
    <w:rsid w:val="1F4FE787"/>
    <w:rsid w:val="1F89E488"/>
    <w:rsid w:val="1FD53905"/>
    <w:rsid w:val="1FF0D2B3"/>
    <w:rsid w:val="1FF2CAF1"/>
    <w:rsid w:val="1FFA85A6"/>
    <w:rsid w:val="2001DAB9"/>
    <w:rsid w:val="204E598C"/>
    <w:rsid w:val="208E95B6"/>
    <w:rsid w:val="20BB9338"/>
    <w:rsid w:val="20F8575A"/>
    <w:rsid w:val="210F18A2"/>
    <w:rsid w:val="214E0519"/>
    <w:rsid w:val="216FB179"/>
    <w:rsid w:val="218F32CA"/>
    <w:rsid w:val="21F033C1"/>
    <w:rsid w:val="223D01B4"/>
    <w:rsid w:val="2241F9E2"/>
    <w:rsid w:val="22461E2A"/>
    <w:rsid w:val="22A449CD"/>
    <w:rsid w:val="22B9A632"/>
    <w:rsid w:val="23406BE7"/>
    <w:rsid w:val="235DBF7A"/>
    <w:rsid w:val="2363A305"/>
    <w:rsid w:val="23661456"/>
    <w:rsid w:val="23A43B67"/>
    <w:rsid w:val="24824CA7"/>
    <w:rsid w:val="2491DFAB"/>
    <w:rsid w:val="24B16A27"/>
    <w:rsid w:val="24DB4029"/>
    <w:rsid w:val="24EEC6D2"/>
    <w:rsid w:val="2519F18F"/>
    <w:rsid w:val="255FDCEC"/>
    <w:rsid w:val="2574C1D6"/>
    <w:rsid w:val="258A40BD"/>
    <w:rsid w:val="25B44728"/>
    <w:rsid w:val="2686DD2F"/>
    <w:rsid w:val="268BAFF8"/>
    <w:rsid w:val="26AC9F61"/>
    <w:rsid w:val="26F911DD"/>
    <w:rsid w:val="272A29D3"/>
    <w:rsid w:val="27422340"/>
    <w:rsid w:val="2753D62F"/>
    <w:rsid w:val="275998A6"/>
    <w:rsid w:val="27CC5665"/>
    <w:rsid w:val="27D82B8E"/>
    <w:rsid w:val="27F7DFB0"/>
    <w:rsid w:val="2809929F"/>
    <w:rsid w:val="2831CAC4"/>
    <w:rsid w:val="284C9150"/>
    <w:rsid w:val="28741557"/>
    <w:rsid w:val="289DCAE8"/>
    <w:rsid w:val="28AB79EA"/>
    <w:rsid w:val="290B0494"/>
    <w:rsid w:val="29B1A6A4"/>
    <w:rsid w:val="29E01B12"/>
    <w:rsid w:val="29E62C0A"/>
    <w:rsid w:val="2A2B22F9"/>
    <w:rsid w:val="2A509897"/>
    <w:rsid w:val="2A6251E5"/>
    <w:rsid w:val="2A6DA897"/>
    <w:rsid w:val="2AA1DCC7"/>
    <w:rsid w:val="2ADF1901"/>
    <w:rsid w:val="2B0783F7"/>
    <w:rsid w:val="2B23DD1F"/>
    <w:rsid w:val="2B3560F2"/>
    <w:rsid w:val="2B36254C"/>
    <w:rsid w:val="2B3EA3AB"/>
    <w:rsid w:val="2B8FDD43"/>
    <w:rsid w:val="2BA44ADB"/>
    <w:rsid w:val="2BBCDAC5"/>
    <w:rsid w:val="2BFEC0B1"/>
    <w:rsid w:val="2C023756"/>
    <w:rsid w:val="2C22DDC3"/>
    <w:rsid w:val="2CDE32B2"/>
    <w:rsid w:val="2CFDB403"/>
    <w:rsid w:val="2D130114"/>
    <w:rsid w:val="2D4A32D6"/>
    <w:rsid w:val="2DBEF466"/>
    <w:rsid w:val="2DD12B5C"/>
    <w:rsid w:val="2DED9BAA"/>
    <w:rsid w:val="2E33324B"/>
    <w:rsid w:val="2E461525"/>
    <w:rsid w:val="2E48C3F6"/>
    <w:rsid w:val="2EB80996"/>
    <w:rsid w:val="2ECA7CC0"/>
    <w:rsid w:val="2F438B0B"/>
    <w:rsid w:val="2FAACF6F"/>
    <w:rsid w:val="2FEEFD10"/>
    <w:rsid w:val="2FEFF92F"/>
    <w:rsid w:val="302C394A"/>
    <w:rsid w:val="30650BF5"/>
    <w:rsid w:val="30744E8E"/>
    <w:rsid w:val="308DBC32"/>
    <w:rsid w:val="30ABFB22"/>
    <w:rsid w:val="30E12C6C"/>
    <w:rsid w:val="310DF71D"/>
    <w:rsid w:val="312FF799"/>
    <w:rsid w:val="31556A51"/>
    <w:rsid w:val="315F30B5"/>
    <w:rsid w:val="3184A653"/>
    <w:rsid w:val="31A427A4"/>
    <w:rsid w:val="31F967E3"/>
    <w:rsid w:val="3201EBE6"/>
    <w:rsid w:val="3228AED9"/>
    <w:rsid w:val="324E2477"/>
    <w:rsid w:val="32CAC8F5"/>
    <w:rsid w:val="32F410AA"/>
    <w:rsid w:val="3300C38D"/>
    <w:rsid w:val="33015A0A"/>
    <w:rsid w:val="331E4BA5"/>
    <w:rsid w:val="33280152"/>
    <w:rsid w:val="335A8BC0"/>
    <w:rsid w:val="335E7D37"/>
    <w:rsid w:val="33624675"/>
    <w:rsid w:val="3385866C"/>
    <w:rsid w:val="338A052E"/>
    <w:rsid w:val="33BB1289"/>
    <w:rsid w:val="33DBC2CA"/>
    <w:rsid w:val="34156897"/>
    <w:rsid w:val="3420B9B9"/>
    <w:rsid w:val="3431C1BF"/>
    <w:rsid w:val="343B1C70"/>
    <w:rsid w:val="3476B8AE"/>
    <w:rsid w:val="34875D08"/>
    <w:rsid w:val="34937778"/>
    <w:rsid w:val="34E7114E"/>
    <w:rsid w:val="351B9FE9"/>
    <w:rsid w:val="35336844"/>
    <w:rsid w:val="3537F911"/>
    <w:rsid w:val="35657A9A"/>
    <w:rsid w:val="35CFB456"/>
    <w:rsid w:val="35F2D5E8"/>
    <w:rsid w:val="360B98A3"/>
    <w:rsid w:val="36105E00"/>
    <w:rsid w:val="361D3D63"/>
    <w:rsid w:val="36581776"/>
    <w:rsid w:val="36929129"/>
    <w:rsid w:val="369853A0"/>
    <w:rsid w:val="369F7D6A"/>
    <w:rsid w:val="36B2454B"/>
    <w:rsid w:val="36EC7082"/>
    <w:rsid w:val="37077AF2"/>
    <w:rsid w:val="372C12D6"/>
    <w:rsid w:val="3764944B"/>
    <w:rsid w:val="37730ABF"/>
    <w:rsid w:val="377B02FA"/>
    <w:rsid w:val="377C8DB8"/>
    <w:rsid w:val="37B3B740"/>
    <w:rsid w:val="37E051DA"/>
    <w:rsid w:val="37F1EF99"/>
    <w:rsid w:val="3816FA3F"/>
    <w:rsid w:val="3823078F"/>
    <w:rsid w:val="3846BF9E"/>
    <w:rsid w:val="3867FE7E"/>
    <w:rsid w:val="38B12C2B"/>
    <w:rsid w:val="38B8B40F"/>
    <w:rsid w:val="3923209C"/>
    <w:rsid w:val="3935B45B"/>
    <w:rsid w:val="39A1E3F4"/>
    <w:rsid w:val="39A457A6"/>
    <w:rsid w:val="39D5D53E"/>
    <w:rsid w:val="39F39900"/>
    <w:rsid w:val="3A928AF3"/>
    <w:rsid w:val="3ABB51B7"/>
    <w:rsid w:val="3AC775FB"/>
    <w:rsid w:val="3AD781E2"/>
    <w:rsid w:val="3AEAC08A"/>
    <w:rsid w:val="3AEFD71D"/>
    <w:rsid w:val="3AF70333"/>
    <w:rsid w:val="3AFCF780"/>
    <w:rsid w:val="3B1F294A"/>
    <w:rsid w:val="3B5E7A68"/>
    <w:rsid w:val="3B9ABA83"/>
    <w:rsid w:val="3BDFB172"/>
    <w:rsid w:val="3C61A2A9"/>
    <w:rsid w:val="3C757479"/>
    <w:rsid w:val="3C94A494"/>
    <w:rsid w:val="3CBED4F7"/>
    <w:rsid w:val="3CC6D7AD"/>
    <w:rsid w:val="3CD61A46"/>
    <w:rsid w:val="3CF6AB83"/>
    <w:rsid w:val="3D101BE1"/>
    <w:rsid w:val="3D12A8DD"/>
    <w:rsid w:val="3D53C480"/>
    <w:rsid w:val="3D5F27B0"/>
    <w:rsid w:val="3D60B26E"/>
    <w:rsid w:val="3D882145"/>
    <w:rsid w:val="3DAD6412"/>
    <w:rsid w:val="3DB2AD1A"/>
    <w:rsid w:val="3E135089"/>
    <w:rsid w:val="3E356272"/>
    <w:rsid w:val="3E4015E4"/>
    <w:rsid w:val="3E4F90A4"/>
    <w:rsid w:val="3E5B65CD"/>
    <w:rsid w:val="3E6C8DD2"/>
    <w:rsid w:val="3E6F44C6"/>
    <w:rsid w:val="3E7040E5"/>
    <w:rsid w:val="3EB5890A"/>
    <w:rsid w:val="3ED4E222"/>
    <w:rsid w:val="3EF407A5"/>
    <w:rsid w:val="3EFA2EC3"/>
    <w:rsid w:val="3F45766C"/>
    <w:rsid w:val="3F7106F6"/>
    <w:rsid w:val="3F71B2DA"/>
    <w:rsid w:val="3F83E9D0"/>
    <w:rsid w:val="3FAC189B"/>
    <w:rsid w:val="3FC4CD8D"/>
    <w:rsid w:val="3FE10329"/>
    <w:rsid w:val="4034E0E3"/>
    <w:rsid w:val="403C68C7"/>
    <w:rsid w:val="4044F762"/>
    <w:rsid w:val="40731DBD"/>
    <w:rsid w:val="40E566CF"/>
    <w:rsid w:val="41036AA6"/>
    <w:rsid w:val="4108256B"/>
    <w:rsid w:val="411DAD87"/>
    <w:rsid w:val="415C3070"/>
    <w:rsid w:val="419C3025"/>
    <w:rsid w:val="41B3F3DD"/>
    <w:rsid w:val="41C74F87"/>
    <w:rsid w:val="41FFD0FC"/>
    <w:rsid w:val="4248355B"/>
    <w:rsid w:val="4275FC2B"/>
    <w:rsid w:val="429E901E"/>
    <w:rsid w:val="42D31584"/>
    <w:rsid w:val="42E98433"/>
    <w:rsid w:val="43223879"/>
    <w:rsid w:val="4341FA4C"/>
    <w:rsid w:val="4343E4D9"/>
    <w:rsid w:val="436070D2"/>
    <w:rsid w:val="43616CF1"/>
    <w:rsid w:val="43A06F93"/>
    <w:rsid w:val="443CF035"/>
    <w:rsid w:val="4453697C"/>
    <w:rsid w:val="445C2050"/>
    <w:rsid w:val="44B6C8F7"/>
    <w:rsid w:val="44C1C780"/>
    <w:rsid w:val="44F03635"/>
    <w:rsid w:val="45983431"/>
    <w:rsid w:val="4622183B"/>
    <w:rsid w:val="4634FB15"/>
    <w:rsid w:val="469281EE"/>
    <w:rsid w:val="46B82A5D"/>
    <w:rsid w:val="46B9E4D7"/>
    <w:rsid w:val="46CF6FAC"/>
    <w:rsid w:val="46D2BE18"/>
    <w:rsid w:val="46D778DD"/>
    <w:rsid w:val="46EBB3A4"/>
    <w:rsid w:val="46F6FA2E"/>
    <w:rsid w:val="46FCEE7B"/>
    <w:rsid w:val="478E643D"/>
    <w:rsid w:val="480325CD"/>
    <w:rsid w:val="483CCB9A"/>
    <w:rsid w:val="4847E9EB"/>
    <w:rsid w:val="4854BB33"/>
    <w:rsid w:val="488CE0DA"/>
    <w:rsid w:val="48D6C55F"/>
    <w:rsid w:val="49065D2F"/>
    <w:rsid w:val="4942C583"/>
    <w:rsid w:val="495057DF"/>
    <w:rsid w:val="498F4456"/>
    <w:rsid w:val="49E580B4"/>
    <w:rsid w:val="49F54659"/>
    <w:rsid w:val="4A943947"/>
    <w:rsid w:val="4AE27D87"/>
    <w:rsid w:val="4B3CAB5C"/>
    <w:rsid w:val="4B49F5B7"/>
    <w:rsid w:val="4B63635B"/>
    <w:rsid w:val="4B81A24B"/>
    <w:rsid w:val="4B83E0CB"/>
    <w:rsid w:val="4BA3621C"/>
    <w:rsid w:val="4BCE17E9"/>
    <w:rsid w:val="4BE2045E"/>
    <w:rsid w:val="4BE61A8B"/>
    <w:rsid w:val="4C0EBDAD"/>
    <w:rsid w:val="4C34EE09"/>
    <w:rsid w:val="4C3ACC2B"/>
    <w:rsid w:val="4C9C4F13"/>
    <w:rsid w:val="4CB0A005"/>
    <w:rsid w:val="4CBC0335"/>
    <w:rsid w:val="4CC9D09C"/>
    <w:rsid w:val="4D490F68"/>
    <w:rsid w:val="4D6E5235"/>
    <w:rsid w:val="4DA510C5"/>
    <w:rsid w:val="4DD2793F"/>
    <w:rsid w:val="4E19E33E"/>
    <w:rsid w:val="4E24A1CB"/>
    <w:rsid w:val="4E297453"/>
    <w:rsid w:val="4E36F17F"/>
    <w:rsid w:val="4E5BB2FF"/>
    <w:rsid w:val="4E63EF01"/>
    <w:rsid w:val="4E728ED6"/>
    <w:rsid w:val="4EBB1CE6"/>
    <w:rsid w:val="4EDAC734"/>
    <w:rsid w:val="4F339D1C"/>
    <w:rsid w:val="4F4C5FD7"/>
    <w:rsid w:val="4F502915"/>
    <w:rsid w:val="500DA03A"/>
    <w:rsid w:val="503048B9"/>
    <w:rsid w:val="50E13FCC"/>
    <w:rsid w:val="512AFC18"/>
    <w:rsid w:val="513E8BF6"/>
    <w:rsid w:val="5141F966"/>
    <w:rsid w:val="51982B2C"/>
    <w:rsid w:val="51A37C4E"/>
    <w:rsid w:val="51CCE363"/>
    <w:rsid w:val="51ED389A"/>
    <w:rsid w:val="5261EF92"/>
    <w:rsid w:val="52E08C4E"/>
    <w:rsid w:val="52E1EDC1"/>
    <w:rsid w:val="52E3269C"/>
    <w:rsid w:val="52FCE576"/>
    <w:rsid w:val="53B6D285"/>
    <w:rsid w:val="53BA8F6C"/>
    <w:rsid w:val="53C24A21"/>
    <w:rsid w:val="53EF6678"/>
    <w:rsid w:val="53FE1129"/>
    <w:rsid w:val="541B1635"/>
    <w:rsid w:val="5449CDC6"/>
    <w:rsid w:val="54F650BF"/>
    <w:rsid w:val="54FC31F8"/>
    <w:rsid w:val="552666DF"/>
    <w:rsid w:val="554B7DEA"/>
    <w:rsid w:val="559D1350"/>
    <w:rsid w:val="55B1EE68"/>
    <w:rsid w:val="55FA91EF"/>
    <w:rsid w:val="5603C4BA"/>
    <w:rsid w:val="56342191"/>
    <w:rsid w:val="564626B1"/>
    <w:rsid w:val="5647B16F"/>
    <w:rsid w:val="56ACA1C7"/>
    <w:rsid w:val="56B5589B"/>
    <w:rsid w:val="56B876F0"/>
    <w:rsid w:val="56C237FE"/>
    <w:rsid w:val="56CDA33E"/>
    <w:rsid w:val="570D2890"/>
    <w:rsid w:val="573758F3"/>
    <w:rsid w:val="579992B3"/>
    <w:rsid w:val="57BBE123"/>
    <w:rsid w:val="57BD43CB"/>
    <w:rsid w:val="57D9730F"/>
    <w:rsid w:val="58102E1C"/>
    <w:rsid w:val="5828BF01"/>
    <w:rsid w:val="5839CF47"/>
    <w:rsid w:val="585A4477"/>
    <w:rsid w:val="585CCCCC"/>
    <w:rsid w:val="586B8030"/>
    <w:rsid w:val="5870C078"/>
    <w:rsid w:val="58A451F9"/>
    <w:rsid w:val="58C25201"/>
    <w:rsid w:val="58D744C3"/>
    <w:rsid w:val="592537CD"/>
    <w:rsid w:val="594CA6A4"/>
    <w:rsid w:val="59627407"/>
    <w:rsid w:val="5984B7DF"/>
    <w:rsid w:val="5985B4E0"/>
    <w:rsid w:val="59ED5523"/>
    <w:rsid w:val="5A0272EA"/>
    <w:rsid w:val="5A045B52"/>
    <w:rsid w:val="5A1FEB2C"/>
    <w:rsid w:val="5A20E74B"/>
    <w:rsid w:val="5A46AE1F"/>
    <w:rsid w:val="5A79124A"/>
    <w:rsid w:val="5A9E87E8"/>
    <w:rsid w:val="5AC5911D"/>
    <w:rsid w:val="5AFF0EB1"/>
    <w:rsid w:val="5B4FDAC9"/>
    <w:rsid w:val="5B5FC84B"/>
    <w:rsid w:val="5B8141DA"/>
    <w:rsid w:val="5B87E3CA"/>
    <w:rsid w:val="5B9DCDD3"/>
    <w:rsid w:val="5BB6C35F"/>
    <w:rsid w:val="5BBE4B43"/>
    <w:rsid w:val="5BDB5B43"/>
    <w:rsid w:val="5BEE3311"/>
    <w:rsid w:val="5C3EB8FF"/>
    <w:rsid w:val="5C4FC105"/>
    <w:rsid w:val="5CC48295"/>
    <w:rsid w:val="5D68E625"/>
    <w:rsid w:val="5D9758D9"/>
    <w:rsid w:val="5E04224B"/>
    <w:rsid w:val="5E4F0D87"/>
    <w:rsid w:val="5E735435"/>
    <w:rsid w:val="5EB652E6"/>
    <w:rsid w:val="5EC90DE3"/>
    <w:rsid w:val="5F31C779"/>
    <w:rsid w:val="5F9990DF"/>
    <w:rsid w:val="5FC78A80"/>
    <w:rsid w:val="5FD28193"/>
    <w:rsid w:val="60B2C875"/>
    <w:rsid w:val="60FC28F3"/>
    <w:rsid w:val="60FF7A19"/>
    <w:rsid w:val="6153B3A1"/>
    <w:rsid w:val="61682917"/>
    <w:rsid w:val="6185A2E7"/>
    <w:rsid w:val="61DA1D88"/>
    <w:rsid w:val="621226E5"/>
    <w:rsid w:val="6267D4A4"/>
    <w:rsid w:val="62C3C8E1"/>
    <w:rsid w:val="62EB03EC"/>
    <w:rsid w:val="6306FDCA"/>
    <w:rsid w:val="63823C25"/>
    <w:rsid w:val="63AC6C88"/>
    <w:rsid w:val="640A00B3"/>
    <w:rsid w:val="643161D9"/>
    <w:rsid w:val="6440AF69"/>
    <w:rsid w:val="647ECB1C"/>
    <w:rsid w:val="6484F400"/>
    <w:rsid w:val="649CF3E1"/>
    <w:rsid w:val="64B8B68C"/>
    <w:rsid w:val="64C85D9A"/>
    <w:rsid w:val="64CC2FE3"/>
    <w:rsid w:val="64D3CDF2"/>
    <w:rsid w:val="64F33918"/>
    <w:rsid w:val="65043940"/>
    <w:rsid w:val="6518AEB6"/>
    <w:rsid w:val="652ED350"/>
    <w:rsid w:val="6572DC8B"/>
    <w:rsid w:val="659B14B0"/>
    <w:rsid w:val="65D26735"/>
    <w:rsid w:val="65E79383"/>
    <w:rsid w:val="662BD654"/>
    <w:rsid w:val="665987F4"/>
    <w:rsid w:val="66744E80"/>
    <w:rsid w:val="66AA9871"/>
    <w:rsid w:val="66BBC1B4"/>
    <w:rsid w:val="66C0B0AD"/>
    <w:rsid w:val="672895BE"/>
    <w:rsid w:val="672CFF4D"/>
    <w:rsid w:val="67A57F83"/>
    <w:rsid w:val="67AD3A38"/>
    <w:rsid w:val="67AE3657"/>
    <w:rsid w:val="67B154AC"/>
    <w:rsid w:val="67BDB051"/>
    <w:rsid w:val="68335ED8"/>
    <w:rsid w:val="6843F95E"/>
    <w:rsid w:val="688C5DBD"/>
    <w:rsid w:val="688D59DC"/>
    <w:rsid w:val="68A2414B"/>
    <w:rsid w:val="68B4BEDF"/>
    <w:rsid w:val="68F49F3B"/>
    <w:rsid w:val="6906A360"/>
    <w:rsid w:val="69532233"/>
    <w:rsid w:val="6968DD20"/>
    <w:rsid w:val="69981922"/>
    <w:rsid w:val="69A2EC93"/>
    <w:rsid w:val="69B69001"/>
    <w:rsid w:val="69D0227F"/>
    <w:rsid w:val="69E497F5"/>
    <w:rsid w:val="6A0CDAB2"/>
    <w:rsid w:val="6A4F0482"/>
    <w:rsid w:val="6A83BCB9"/>
    <w:rsid w:val="6A897F30"/>
    <w:rsid w:val="6AA84C63"/>
    <w:rsid w:val="6AE07A44"/>
    <w:rsid w:val="6AE34763"/>
    <w:rsid w:val="6AFD390E"/>
    <w:rsid w:val="6AFD4F39"/>
    <w:rsid w:val="6B090E37"/>
    <w:rsid w:val="6B422FFD"/>
    <w:rsid w:val="6B44F284"/>
    <w:rsid w:val="6B4A7A4C"/>
    <w:rsid w:val="6BF7EC6D"/>
    <w:rsid w:val="6C84595B"/>
    <w:rsid w:val="6CD613D3"/>
    <w:rsid w:val="6CDBA2C1"/>
    <w:rsid w:val="6D0FE29D"/>
    <w:rsid w:val="6D13D60E"/>
    <w:rsid w:val="6D1BA13F"/>
    <w:rsid w:val="6D2F12B8"/>
    <w:rsid w:val="6D2FDC06"/>
    <w:rsid w:val="6D30D825"/>
    <w:rsid w:val="6D54D98C"/>
    <w:rsid w:val="6D6E4CE2"/>
    <w:rsid w:val="6D7F9832"/>
    <w:rsid w:val="6D80A81E"/>
    <w:rsid w:val="6DC59F0D"/>
    <w:rsid w:val="6DEF4B69"/>
    <w:rsid w:val="6DF2B2BA"/>
    <w:rsid w:val="6E17B65F"/>
    <w:rsid w:val="6E365D7B"/>
    <w:rsid w:val="6E6B6D9F"/>
    <w:rsid w:val="6E8977FF"/>
    <w:rsid w:val="6E8CC925"/>
    <w:rsid w:val="6E8EC163"/>
    <w:rsid w:val="6E9C0BBE"/>
    <w:rsid w:val="6F5DA630"/>
    <w:rsid w:val="6F6C31F1"/>
    <w:rsid w:val="6F9F75F1"/>
    <w:rsid w:val="6FD36CB8"/>
    <w:rsid w:val="6FEE651A"/>
    <w:rsid w:val="7001F4F8"/>
    <w:rsid w:val="7018F246"/>
    <w:rsid w:val="708A5818"/>
    <w:rsid w:val="70904C65"/>
    <w:rsid w:val="71698635"/>
    <w:rsid w:val="718248F0"/>
    <w:rsid w:val="71AAFBE7"/>
    <w:rsid w:val="71E2CFB9"/>
    <w:rsid w:val="71E5192D"/>
    <w:rsid w:val="720124C5"/>
    <w:rsid w:val="720FCD3B"/>
    <w:rsid w:val="7271D42A"/>
    <w:rsid w:val="727EF48D"/>
    <w:rsid w:val="7286AF42"/>
    <w:rsid w:val="72B6CB19"/>
    <w:rsid w:val="72E7360B"/>
    <w:rsid w:val="72F91E85"/>
    <w:rsid w:val="731EEAA5"/>
    <w:rsid w:val="73432A48"/>
    <w:rsid w:val="73B27A97"/>
    <w:rsid w:val="73D80958"/>
    <w:rsid w:val="74342484"/>
    <w:rsid w:val="74608626"/>
    <w:rsid w:val="74745B4B"/>
    <w:rsid w:val="74C2090E"/>
    <w:rsid w:val="74D2C060"/>
    <w:rsid w:val="752DB9BB"/>
    <w:rsid w:val="753B0416"/>
    <w:rsid w:val="75564157"/>
    <w:rsid w:val="759B3846"/>
    <w:rsid w:val="75A2C02A"/>
    <w:rsid w:val="75C6F367"/>
    <w:rsid w:val="75DBBC71"/>
    <w:rsid w:val="75E941D7"/>
    <w:rsid w:val="75F430EC"/>
    <w:rsid w:val="75FD16FC"/>
    <w:rsid w:val="7630BF47"/>
    <w:rsid w:val="7656E903"/>
    <w:rsid w:val="7663C866"/>
    <w:rsid w:val="76812760"/>
    <w:rsid w:val="768FBBAE"/>
    <w:rsid w:val="769C3128"/>
    <w:rsid w:val="76E0713F"/>
    <w:rsid w:val="76E983E1"/>
    <w:rsid w:val="76F3E2B8"/>
    <w:rsid w:val="77146028"/>
    <w:rsid w:val="777C03DD"/>
    <w:rsid w:val="77B46C9F"/>
    <w:rsid w:val="77B739BE"/>
    <w:rsid w:val="7830B613"/>
    <w:rsid w:val="784E47FF"/>
    <w:rsid w:val="789D93F1"/>
    <w:rsid w:val="78A617F4"/>
    <w:rsid w:val="78DFBDC1"/>
    <w:rsid w:val="7904046F"/>
    <w:rsid w:val="7917944D"/>
    <w:rsid w:val="79342046"/>
    <w:rsid w:val="795C8B3C"/>
    <w:rsid w:val="7981CE09"/>
    <w:rsid w:val="7999C776"/>
    <w:rsid w:val="79D492FE"/>
    <w:rsid w:val="79FEB7CE"/>
    <w:rsid w:val="7A02A945"/>
    <w:rsid w:val="7A222A96"/>
    <w:rsid w:val="7A44AADC"/>
    <w:rsid w:val="7A798178"/>
    <w:rsid w:val="7A8F6442"/>
    <w:rsid w:val="7AEE4308"/>
    <w:rsid w:val="7B37A386"/>
    <w:rsid w:val="7BA4094C"/>
    <w:rsid w:val="7BA710E4"/>
    <w:rsid w:val="7BDC251F"/>
    <w:rsid w:val="7C092E34"/>
    <w:rsid w:val="7C1D85A1"/>
    <w:rsid w:val="7C1E4EEF"/>
    <w:rsid w:val="7C6378AF"/>
    <w:rsid w:val="7C9E088D"/>
    <w:rsid w:val="7CDBEECC"/>
    <w:rsid w:val="7CE7CE0E"/>
    <w:rsid w:val="7CFC4384"/>
    <w:rsid w:val="7D1F7AA2"/>
    <w:rsid w:val="7D35C118"/>
    <w:rsid w:val="7D36D362"/>
    <w:rsid w:val="7D567159"/>
    <w:rsid w:val="7D60BBC4"/>
    <w:rsid w:val="7E3D1CC2"/>
    <w:rsid w:val="7E536EA3"/>
    <w:rsid w:val="7E6EFE06"/>
    <w:rsid w:val="7E7A81F9"/>
    <w:rsid w:val="7E9C2E59"/>
    <w:rsid w:val="7EA1F0D0"/>
    <w:rsid w:val="7EAAA7A4"/>
    <w:rsid w:val="7ED0AB85"/>
    <w:rsid w:val="7ED357E1"/>
    <w:rsid w:val="7EEFE3DA"/>
    <w:rsid w:val="7F1B6D25"/>
    <w:rsid w:val="7F2F9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AF040"/>
  <w15:chartTrackingRefBased/>
  <w15:docId w15:val="{9582A061-D4E8-46C3-A41F-692A22B7C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2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37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3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3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2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3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1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5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6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4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0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0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85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37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40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3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a28cb69d80894597" Type="http://schemas.microsoft.com/office/2019/09/relationships/intelligence" Target="intelligenc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5187</Words>
  <Characters>29569</Characters>
  <Application>Microsoft Office Word</Application>
  <DocSecurity>0</DocSecurity>
  <Lines>246</Lines>
  <Paragraphs>69</Paragraphs>
  <ScaleCrop>false</ScaleCrop>
  <Company/>
  <LinksUpToDate>false</LinksUpToDate>
  <CharactersWithSpaces>3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REN JIE</dc:creator>
  <cp:keywords/>
  <dc:description/>
  <cp:lastModifiedBy>LEE REN JIE</cp:lastModifiedBy>
  <cp:revision>2</cp:revision>
  <dcterms:created xsi:type="dcterms:W3CDTF">2021-06-03T06:28:00Z</dcterms:created>
  <dcterms:modified xsi:type="dcterms:W3CDTF">2021-06-03T06:28:00Z</dcterms:modified>
</cp:coreProperties>
</file>